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484B8" w14:textId="7DFA3EF2" w:rsidR="0093120B" w:rsidRPr="00E40A81" w:rsidRDefault="00E40A81" w:rsidP="00000A6E">
      <w:pPr>
        <w:pStyle w:val="Heading1"/>
      </w:pPr>
      <w:r w:rsidRPr="00E40A81">
        <w:t>Initial</w:t>
      </w:r>
      <w:r w:rsidR="002761BB" w:rsidRPr="00E40A81">
        <w:t xml:space="preserve"> </w:t>
      </w:r>
      <w:r w:rsidR="00E376C9" w:rsidRPr="00E40A81">
        <w:t xml:space="preserve">PI </w:t>
      </w:r>
      <w:r w:rsidR="00E319FC" w:rsidRPr="00E40A81">
        <w:t>Questionnaire</w:t>
      </w:r>
      <w:r w:rsidR="00CF0A4C" w:rsidRPr="00E40A81">
        <w:t xml:space="preserve"> </w:t>
      </w:r>
      <w:r w:rsidRPr="00E40A81">
        <w:t xml:space="preserve">for PRC </w:t>
      </w:r>
      <w:r w:rsidR="00CF0A4C" w:rsidRPr="00E40A81">
        <w:t>Meeting #1</w:t>
      </w:r>
    </w:p>
    <w:p w14:paraId="2B043779" w14:textId="77777777" w:rsidR="00EC5730" w:rsidRDefault="00EC5730" w:rsidP="00000A6E">
      <w:pPr>
        <w:spacing w:after="0"/>
      </w:pPr>
    </w:p>
    <w:p w14:paraId="5BD0F260" w14:textId="77777777" w:rsidR="005C2030" w:rsidRDefault="005C2030" w:rsidP="00000A6E">
      <w:pPr>
        <w:pStyle w:val="Heading2"/>
        <w:sectPr w:rsidR="005C2030" w:rsidSect="00000A6E">
          <w:headerReference w:type="default" r:id="rId8"/>
          <w:type w:val="continuous"/>
          <w:pgSz w:w="12240" w:h="15840"/>
          <w:pgMar w:top="1440" w:right="1440" w:bottom="1440" w:left="1440" w:header="396" w:footer="720" w:gutter="0"/>
          <w:cols w:space="720"/>
          <w:docGrid w:linePitch="360"/>
        </w:sectPr>
      </w:pPr>
    </w:p>
    <w:p w14:paraId="79EF4069" w14:textId="7E38D002" w:rsidR="00050DB8" w:rsidRPr="00AF3BFA" w:rsidRDefault="00AF3BFA" w:rsidP="00000A6E">
      <w:pPr>
        <w:pStyle w:val="Heading2"/>
        <w:rPr>
          <w:b/>
        </w:rPr>
      </w:pPr>
      <w:r w:rsidRPr="00AF3BFA">
        <w:rPr>
          <w:b/>
        </w:rPr>
        <w:t>Context</w:t>
      </w:r>
    </w:p>
    <w:p w14:paraId="4EE0955E" w14:textId="4AC0F4AE" w:rsidR="00F4463A" w:rsidRDefault="00F4463A" w:rsidP="00F4463A">
      <w:pPr>
        <w:jc w:val="both"/>
        <w:rPr>
          <w:sz w:val="20"/>
          <w:szCs w:val="20"/>
        </w:rPr>
      </w:pPr>
      <w:r>
        <w:rPr>
          <w:sz w:val="20"/>
          <w:szCs w:val="20"/>
        </w:rPr>
        <w:t>For</w:t>
      </w:r>
      <w:r w:rsidR="00194CF8">
        <w:rPr>
          <w:sz w:val="20"/>
          <w:szCs w:val="20"/>
        </w:rPr>
        <w:t xml:space="preserve"> </w:t>
      </w:r>
      <w:r>
        <w:rPr>
          <w:sz w:val="20"/>
          <w:szCs w:val="20"/>
        </w:rPr>
        <w:t>Tran-SET funded project</w:t>
      </w:r>
      <w:r w:rsidR="00E40A81">
        <w:rPr>
          <w:sz w:val="20"/>
          <w:szCs w:val="20"/>
        </w:rPr>
        <w:t>s</w:t>
      </w:r>
      <w:r>
        <w:rPr>
          <w:sz w:val="20"/>
          <w:szCs w:val="20"/>
        </w:rPr>
        <w:t xml:space="preserve">, </w:t>
      </w:r>
      <w:r w:rsidR="00BB1F23">
        <w:rPr>
          <w:sz w:val="20"/>
          <w:szCs w:val="20"/>
        </w:rPr>
        <w:t xml:space="preserve">it is essential to </w:t>
      </w:r>
      <w:r w:rsidR="00BB1F23" w:rsidRPr="00BB1F23">
        <w:rPr>
          <w:b/>
          <w:bCs/>
          <w:i/>
          <w:iCs/>
          <w:sz w:val="20"/>
          <w:szCs w:val="20"/>
        </w:rPr>
        <w:t xml:space="preserve">identify the </w:t>
      </w:r>
      <w:r w:rsidR="009B7480" w:rsidRPr="00B2164C">
        <w:rPr>
          <w:b/>
          <w:bCs/>
          <w:i/>
          <w:iCs/>
          <w:sz w:val="20"/>
          <w:szCs w:val="20"/>
          <w:u w:val="single"/>
        </w:rPr>
        <w:t>current</w:t>
      </w:r>
      <w:r w:rsidR="009B7480">
        <w:rPr>
          <w:sz w:val="20"/>
          <w:szCs w:val="20"/>
        </w:rPr>
        <w:t xml:space="preserve"> </w:t>
      </w:r>
      <w:r w:rsidR="00493E37" w:rsidRPr="00493E37">
        <w:rPr>
          <w:b/>
          <w:bCs/>
          <w:i/>
          <w:iCs/>
          <w:sz w:val="20"/>
          <w:szCs w:val="20"/>
        </w:rPr>
        <w:t>r</w:t>
      </w:r>
      <w:r w:rsidRPr="00493E37">
        <w:rPr>
          <w:b/>
          <w:bCs/>
          <w:i/>
          <w:iCs/>
          <w:sz w:val="20"/>
          <w:szCs w:val="20"/>
        </w:rPr>
        <w:t xml:space="preserve">eadiness </w:t>
      </w:r>
      <w:r w:rsidR="00493E37" w:rsidRPr="00493E37">
        <w:rPr>
          <w:b/>
          <w:bCs/>
          <w:i/>
          <w:iCs/>
          <w:sz w:val="20"/>
          <w:szCs w:val="20"/>
        </w:rPr>
        <w:t>l</w:t>
      </w:r>
      <w:r w:rsidRPr="00493E37">
        <w:rPr>
          <w:b/>
          <w:bCs/>
          <w:i/>
          <w:iCs/>
          <w:sz w:val="20"/>
          <w:szCs w:val="20"/>
        </w:rPr>
        <w:t xml:space="preserve">evel </w:t>
      </w:r>
      <w:r w:rsidR="00C051EB" w:rsidRPr="00493E37">
        <w:rPr>
          <w:b/>
          <w:bCs/>
          <w:i/>
          <w:iCs/>
          <w:sz w:val="20"/>
          <w:szCs w:val="20"/>
        </w:rPr>
        <w:t xml:space="preserve">for implementation of the </w:t>
      </w:r>
      <w:r w:rsidR="00194CF8" w:rsidRPr="00493E37">
        <w:rPr>
          <w:b/>
          <w:bCs/>
          <w:i/>
          <w:iCs/>
          <w:sz w:val="20"/>
          <w:szCs w:val="20"/>
        </w:rPr>
        <w:t>existing</w:t>
      </w:r>
      <w:r w:rsidR="00C051EB" w:rsidRPr="00493E37">
        <w:rPr>
          <w:b/>
          <w:bCs/>
          <w:i/>
          <w:iCs/>
          <w:sz w:val="20"/>
          <w:szCs w:val="20"/>
        </w:rPr>
        <w:t xml:space="preserve"> </w:t>
      </w:r>
      <w:r w:rsidR="009B7480">
        <w:rPr>
          <w:b/>
          <w:bCs/>
          <w:i/>
          <w:iCs/>
          <w:sz w:val="20"/>
          <w:szCs w:val="20"/>
        </w:rPr>
        <w:t>practice</w:t>
      </w:r>
      <w:r w:rsidR="00C051EB" w:rsidRPr="00493E37">
        <w:rPr>
          <w:b/>
          <w:bCs/>
          <w:i/>
          <w:iCs/>
          <w:sz w:val="20"/>
          <w:szCs w:val="20"/>
        </w:rPr>
        <w:t xml:space="preserve"> </w:t>
      </w:r>
      <w:r w:rsidR="00493E37" w:rsidRPr="00493E37">
        <w:rPr>
          <w:b/>
          <w:bCs/>
          <w:i/>
          <w:iCs/>
          <w:sz w:val="20"/>
          <w:szCs w:val="20"/>
        </w:rPr>
        <w:t xml:space="preserve">and </w:t>
      </w:r>
      <w:r w:rsidR="00BB1F23">
        <w:rPr>
          <w:b/>
          <w:bCs/>
          <w:i/>
          <w:iCs/>
          <w:sz w:val="20"/>
          <w:szCs w:val="20"/>
        </w:rPr>
        <w:t xml:space="preserve">also </w:t>
      </w:r>
      <w:r w:rsidR="00493E37" w:rsidRPr="00493E37">
        <w:rPr>
          <w:b/>
          <w:bCs/>
          <w:i/>
          <w:iCs/>
          <w:sz w:val="20"/>
          <w:szCs w:val="20"/>
        </w:rPr>
        <w:t xml:space="preserve">the </w:t>
      </w:r>
      <w:r w:rsidR="00493E37" w:rsidRPr="00B2164C">
        <w:rPr>
          <w:b/>
          <w:bCs/>
          <w:i/>
          <w:iCs/>
          <w:sz w:val="20"/>
          <w:szCs w:val="20"/>
          <w:u w:val="single"/>
        </w:rPr>
        <w:t>target</w:t>
      </w:r>
      <w:r w:rsidR="00493E37" w:rsidRPr="00493E37">
        <w:rPr>
          <w:b/>
          <w:bCs/>
          <w:i/>
          <w:iCs/>
          <w:sz w:val="20"/>
          <w:szCs w:val="20"/>
        </w:rPr>
        <w:t xml:space="preserve"> readiness level of the project</w:t>
      </w:r>
      <w:r w:rsidR="00493E37">
        <w:rPr>
          <w:b/>
          <w:bCs/>
          <w:i/>
          <w:iCs/>
          <w:sz w:val="20"/>
          <w:szCs w:val="20"/>
        </w:rPr>
        <w:t>’s</w:t>
      </w:r>
      <w:r w:rsidR="00493E37" w:rsidRPr="00493E37">
        <w:rPr>
          <w:b/>
          <w:bCs/>
          <w:i/>
          <w:iCs/>
          <w:sz w:val="20"/>
          <w:szCs w:val="20"/>
        </w:rPr>
        <w:t xml:space="preserve"> </w:t>
      </w:r>
      <w:r w:rsidR="004A3AF7">
        <w:rPr>
          <w:b/>
          <w:bCs/>
          <w:i/>
          <w:iCs/>
          <w:sz w:val="20"/>
          <w:szCs w:val="20"/>
        </w:rPr>
        <w:t xml:space="preserve">expected </w:t>
      </w:r>
      <w:r w:rsidR="00493E37" w:rsidRPr="00493E37">
        <w:rPr>
          <w:b/>
          <w:bCs/>
          <w:i/>
          <w:iCs/>
          <w:sz w:val="20"/>
          <w:szCs w:val="20"/>
        </w:rPr>
        <w:t>out</w:t>
      </w:r>
      <w:r w:rsidR="009B7480">
        <w:rPr>
          <w:b/>
          <w:bCs/>
          <w:i/>
          <w:iCs/>
          <w:sz w:val="20"/>
          <w:szCs w:val="20"/>
        </w:rPr>
        <w:t>put*</w:t>
      </w:r>
      <w:r w:rsidR="00493E37">
        <w:rPr>
          <w:sz w:val="20"/>
          <w:szCs w:val="20"/>
        </w:rPr>
        <w:t xml:space="preserve"> </w:t>
      </w:r>
      <w:r w:rsidR="00194CF8">
        <w:rPr>
          <w:sz w:val="20"/>
          <w:szCs w:val="20"/>
        </w:rPr>
        <w:t xml:space="preserve">using the </w:t>
      </w:r>
      <w:r w:rsidR="00530012" w:rsidRPr="00B2164C">
        <w:rPr>
          <w:b/>
          <w:bCs/>
          <w:i/>
          <w:iCs/>
          <w:sz w:val="20"/>
          <w:szCs w:val="20"/>
        </w:rPr>
        <w:t>I</w:t>
      </w:r>
      <w:r w:rsidR="00493E37" w:rsidRPr="00B2164C">
        <w:rPr>
          <w:b/>
          <w:bCs/>
          <w:i/>
          <w:iCs/>
          <w:sz w:val="20"/>
          <w:szCs w:val="20"/>
        </w:rPr>
        <w:t xml:space="preserve">nitial </w:t>
      </w:r>
      <w:r w:rsidR="00194CF8" w:rsidRPr="00B2164C">
        <w:rPr>
          <w:b/>
          <w:bCs/>
          <w:i/>
          <w:iCs/>
          <w:sz w:val="20"/>
          <w:szCs w:val="20"/>
        </w:rPr>
        <w:t>PI Questio</w:t>
      </w:r>
      <w:r w:rsidR="00194CF8" w:rsidRPr="00B2164C">
        <w:rPr>
          <w:b/>
          <w:bCs/>
          <w:sz w:val="20"/>
          <w:szCs w:val="20"/>
        </w:rPr>
        <w:t>nnaire</w:t>
      </w:r>
      <w:r w:rsidR="00BB1F23" w:rsidRPr="00B2164C">
        <w:rPr>
          <w:b/>
          <w:bCs/>
          <w:sz w:val="20"/>
          <w:szCs w:val="20"/>
        </w:rPr>
        <w:t>.</w:t>
      </w:r>
      <w:r w:rsidR="00194CF8">
        <w:rPr>
          <w:sz w:val="20"/>
          <w:szCs w:val="20"/>
        </w:rPr>
        <w:t xml:space="preserve"> </w:t>
      </w:r>
    </w:p>
    <w:p w14:paraId="51C34A9D" w14:textId="1CF08DAC" w:rsidR="00BB1F23" w:rsidRDefault="00BB1F23" w:rsidP="003A76FB">
      <w:pPr>
        <w:jc w:val="both"/>
        <w:rPr>
          <w:sz w:val="20"/>
          <w:szCs w:val="20"/>
        </w:rPr>
      </w:pPr>
      <w:r w:rsidRPr="00CC6478">
        <w:rPr>
          <w:sz w:val="20"/>
          <w:szCs w:val="20"/>
        </w:rPr>
        <w:t xml:space="preserve">This </w:t>
      </w:r>
      <w:r>
        <w:rPr>
          <w:sz w:val="20"/>
          <w:szCs w:val="20"/>
        </w:rPr>
        <w:t>Q</w:t>
      </w:r>
      <w:r w:rsidRPr="00CC6478">
        <w:rPr>
          <w:sz w:val="20"/>
          <w:szCs w:val="20"/>
        </w:rPr>
        <w:t xml:space="preserve">uestionnaire is intended </w:t>
      </w:r>
      <w:r w:rsidRPr="00CC6478">
        <w:rPr>
          <w:b/>
          <w:bCs/>
          <w:i/>
          <w:iCs/>
          <w:sz w:val="20"/>
          <w:szCs w:val="20"/>
        </w:rPr>
        <w:t xml:space="preserve">for use by the </w:t>
      </w:r>
      <w:r>
        <w:rPr>
          <w:b/>
          <w:bCs/>
          <w:i/>
          <w:iCs/>
          <w:sz w:val="20"/>
          <w:szCs w:val="20"/>
        </w:rPr>
        <w:t>research team</w:t>
      </w:r>
      <w:r w:rsidRPr="00CC6478">
        <w:rPr>
          <w:b/>
          <w:bCs/>
          <w:i/>
          <w:iCs/>
          <w:sz w:val="20"/>
          <w:szCs w:val="20"/>
        </w:rPr>
        <w:t xml:space="preserve"> </w:t>
      </w:r>
      <w:r w:rsidRPr="00781E47">
        <w:rPr>
          <w:b/>
          <w:bCs/>
          <w:i/>
          <w:iCs/>
          <w:sz w:val="20"/>
          <w:szCs w:val="20"/>
          <w:u w:val="single"/>
        </w:rPr>
        <w:t>at the beginning of the technical phas</w:t>
      </w:r>
      <w:r w:rsidRPr="0012073D">
        <w:rPr>
          <w:b/>
          <w:bCs/>
          <w:i/>
          <w:iCs/>
          <w:sz w:val="20"/>
          <w:szCs w:val="20"/>
          <w:u w:val="single"/>
        </w:rPr>
        <w:t>e</w:t>
      </w:r>
      <w:r>
        <w:rPr>
          <w:b/>
          <w:bCs/>
          <w:i/>
          <w:iCs/>
          <w:sz w:val="20"/>
          <w:szCs w:val="20"/>
        </w:rPr>
        <w:t xml:space="preserve"> </w:t>
      </w:r>
      <w:r w:rsidRPr="002104DD">
        <w:rPr>
          <w:sz w:val="20"/>
          <w:szCs w:val="20"/>
        </w:rPr>
        <w:t>of the project</w:t>
      </w:r>
      <w:r>
        <w:rPr>
          <w:b/>
          <w:bCs/>
          <w:i/>
          <w:iCs/>
          <w:sz w:val="20"/>
          <w:szCs w:val="20"/>
        </w:rPr>
        <w:t xml:space="preserve"> </w:t>
      </w:r>
      <w:r w:rsidRPr="00CC6478">
        <w:rPr>
          <w:b/>
          <w:bCs/>
          <w:i/>
          <w:iCs/>
          <w:sz w:val="20"/>
          <w:szCs w:val="20"/>
        </w:rPr>
        <w:t xml:space="preserve">as a tool for identifying and organizing the specific information that </w:t>
      </w:r>
      <w:r w:rsidRPr="00BB1F23">
        <w:rPr>
          <w:b/>
          <w:bCs/>
          <w:i/>
          <w:iCs/>
          <w:sz w:val="20"/>
          <w:szCs w:val="20"/>
        </w:rPr>
        <w:t>Project Review Committee (PRC)</w:t>
      </w:r>
      <w:r>
        <w:rPr>
          <w:b/>
          <w:bCs/>
          <w:i/>
          <w:iCs/>
          <w:sz w:val="20"/>
          <w:szCs w:val="20"/>
        </w:rPr>
        <w:t xml:space="preserve"> members</w:t>
      </w:r>
      <w:r w:rsidRPr="00CC6478">
        <w:rPr>
          <w:b/>
          <w:bCs/>
          <w:i/>
          <w:iCs/>
          <w:sz w:val="20"/>
          <w:szCs w:val="20"/>
        </w:rPr>
        <w:t xml:space="preserve"> need to know</w:t>
      </w:r>
      <w:r>
        <w:rPr>
          <w:b/>
          <w:bCs/>
          <w:i/>
          <w:iCs/>
          <w:sz w:val="20"/>
          <w:szCs w:val="20"/>
        </w:rPr>
        <w:t xml:space="preserve"> about the existing practice and the project’s expected output</w:t>
      </w:r>
      <w:r w:rsidRPr="00CC6478">
        <w:rPr>
          <w:b/>
          <w:bCs/>
          <w:i/>
          <w:iCs/>
          <w:sz w:val="20"/>
          <w:szCs w:val="20"/>
        </w:rPr>
        <w:t xml:space="preserve"> </w:t>
      </w:r>
      <w:r w:rsidRPr="00CC6478">
        <w:rPr>
          <w:b/>
          <w:bCs/>
          <w:i/>
          <w:iCs/>
          <w:sz w:val="20"/>
          <w:szCs w:val="20"/>
          <w:u w:val="single"/>
        </w:rPr>
        <w:t>before</w:t>
      </w:r>
      <w:r w:rsidRPr="00CC6478">
        <w:rPr>
          <w:b/>
          <w:bCs/>
          <w:i/>
          <w:iCs/>
          <w:sz w:val="20"/>
          <w:szCs w:val="20"/>
        </w:rPr>
        <w:t xml:space="preserve"> </w:t>
      </w:r>
      <w:r>
        <w:rPr>
          <w:b/>
          <w:bCs/>
          <w:i/>
          <w:iCs/>
          <w:sz w:val="20"/>
          <w:szCs w:val="20"/>
        </w:rPr>
        <w:t>PRC Meeting #1</w:t>
      </w:r>
      <w:r w:rsidRPr="00CC6478">
        <w:rPr>
          <w:sz w:val="20"/>
          <w:szCs w:val="20"/>
        </w:rPr>
        <w:t>.</w:t>
      </w:r>
    </w:p>
    <w:p w14:paraId="762F4A97" w14:textId="0C074608" w:rsidR="00DF0DDF" w:rsidRPr="00AF3BFA" w:rsidRDefault="00DF0DDF" w:rsidP="00000A6E">
      <w:pPr>
        <w:pStyle w:val="Heading2"/>
        <w:rPr>
          <w:b/>
        </w:rPr>
      </w:pPr>
      <w:r>
        <w:rPr>
          <w:b/>
        </w:rPr>
        <w:t>Instructions</w:t>
      </w:r>
    </w:p>
    <w:p w14:paraId="34F91A9C" w14:textId="10FF6C05" w:rsidR="00F4463A" w:rsidRDefault="00F4463A" w:rsidP="00F4463A">
      <w:pPr>
        <w:jc w:val="both"/>
        <w:rPr>
          <w:sz w:val="20"/>
          <w:szCs w:val="20"/>
        </w:rPr>
      </w:pPr>
      <w:r w:rsidRPr="009A53F1">
        <w:rPr>
          <w:sz w:val="20"/>
          <w:szCs w:val="20"/>
        </w:rPr>
        <w:t>Principal Investigator</w:t>
      </w:r>
      <w:r>
        <w:rPr>
          <w:sz w:val="20"/>
          <w:szCs w:val="20"/>
        </w:rPr>
        <w:t xml:space="preserve"> (PI) and the research team are required to utilize the following questionnaire to provide the requested information that PRC members need to know about </w:t>
      </w:r>
      <w:r w:rsidRPr="00781E47">
        <w:rPr>
          <w:sz w:val="20"/>
          <w:szCs w:val="20"/>
        </w:rPr>
        <w:t xml:space="preserve">the </w:t>
      </w:r>
      <w:r w:rsidRPr="004A3AF7">
        <w:rPr>
          <w:b/>
          <w:bCs/>
          <w:i/>
          <w:iCs/>
          <w:sz w:val="20"/>
          <w:szCs w:val="20"/>
        </w:rPr>
        <w:t xml:space="preserve">current level of readiness </w:t>
      </w:r>
      <w:r w:rsidR="009B7480">
        <w:rPr>
          <w:b/>
          <w:bCs/>
          <w:i/>
          <w:iCs/>
          <w:sz w:val="20"/>
          <w:szCs w:val="20"/>
        </w:rPr>
        <w:t xml:space="preserve">for implementation </w:t>
      </w:r>
      <w:r w:rsidRPr="004A3AF7">
        <w:rPr>
          <w:b/>
          <w:bCs/>
          <w:i/>
          <w:iCs/>
          <w:sz w:val="20"/>
          <w:szCs w:val="20"/>
        </w:rPr>
        <w:t xml:space="preserve">of the existing </w:t>
      </w:r>
      <w:r w:rsidR="009B7480">
        <w:rPr>
          <w:b/>
          <w:bCs/>
          <w:i/>
          <w:iCs/>
          <w:sz w:val="20"/>
          <w:szCs w:val="20"/>
        </w:rPr>
        <w:t>practice</w:t>
      </w:r>
      <w:r w:rsidRPr="004A3AF7">
        <w:rPr>
          <w:b/>
          <w:bCs/>
          <w:i/>
          <w:iCs/>
          <w:sz w:val="20"/>
          <w:szCs w:val="20"/>
        </w:rPr>
        <w:t xml:space="preserve"> (as a baseline)</w:t>
      </w:r>
      <w:r>
        <w:rPr>
          <w:sz w:val="20"/>
          <w:szCs w:val="20"/>
        </w:rPr>
        <w:t xml:space="preserve"> </w:t>
      </w:r>
      <w:r w:rsidR="004A3AF7" w:rsidRPr="004A3AF7">
        <w:rPr>
          <w:b/>
          <w:bCs/>
          <w:i/>
          <w:iCs/>
          <w:sz w:val="20"/>
          <w:szCs w:val="20"/>
        </w:rPr>
        <w:t xml:space="preserve">and </w:t>
      </w:r>
      <w:r w:rsidR="009B7480">
        <w:rPr>
          <w:b/>
          <w:bCs/>
          <w:i/>
          <w:iCs/>
          <w:sz w:val="20"/>
          <w:szCs w:val="20"/>
        </w:rPr>
        <w:t xml:space="preserve">the </w:t>
      </w:r>
      <w:r w:rsidR="004A3AF7" w:rsidRPr="004A3AF7">
        <w:rPr>
          <w:b/>
          <w:bCs/>
          <w:i/>
          <w:iCs/>
          <w:sz w:val="20"/>
          <w:szCs w:val="20"/>
        </w:rPr>
        <w:t>target</w:t>
      </w:r>
      <w:r w:rsidR="003A76FB">
        <w:rPr>
          <w:b/>
          <w:bCs/>
          <w:i/>
          <w:iCs/>
          <w:sz w:val="20"/>
          <w:szCs w:val="20"/>
        </w:rPr>
        <w:t xml:space="preserve"> readiness</w:t>
      </w:r>
      <w:r w:rsidR="004A3AF7" w:rsidRPr="004A3AF7">
        <w:rPr>
          <w:b/>
          <w:bCs/>
          <w:i/>
          <w:iCs/>
          <w:sz w:val="20"/>
          <w:szCs w:val="20"/>
        </w:rPr>
        <w:t xml:space="preserve"> level for the project’s expected out</w:t>
      </w:r>
      <w:r w:rsidR="009B7480">
        <w:rPr>
          <w:b/>
          <w:bCs/>
          <w:i/>
          <w:iCs/>
          <w:sz w:val="20"/>
          <w:szCs w:val="20"/>
        </w:rPr>
        <w:t>put</w:t>
      </w:r>
      <w:r w:rsidR="004A3AF7" w:rsidRPr="004A3AF7">
        <w:rPr>
          <w:b/>
          <w:bCs/>
          <w:i/>
          <w:iCs/>
          <w:sz w:val="20"/>
          <w:szCs w:val="20"/>
        </w:rPr>
        <w:t xml:space="preserve"> </w:t>
      </w:r>
      <w:r w:rsidRPr="004A3AF7">
        <w:rPr>
          <w:b/>
          <w:bCs/>
          <w:i/>
          <w:iCs/>
          <w:sz w:val="20"/>
          <w:szCs w:val="20"/>
        </w:rPr>
        <w:t>for implementation</w:t>
      </w:r>
      <w:r>
        <w:rPr>
          <w:sz w:val="20"/>
          <w:szCs w:val="20"/>
        </w:rPr>
        <w:t xml:space="preserve"> before PRC Meeting #1. General requirements and a basic timeline are as follows:</w:t>
      </w:r>
    </w:p>
    <w:p w14:paraId="537E9968" w14:textId="46BB2E1D" w:rsidR="00F4463A" w:rsidRDefault="00F4463A" w:rsidP="00F4463A">
      <w:pPr>
        <w:pStyle w:val="ListParagraph"/>
        <w:numPr>
          <w:ilvl w:val="0"/>
          <w:numId w:val="19"/>
        </w:numPr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I and research team </w:t>
      </w:r>
      <w:r w:rsidR="004A3AF7" w:rsidRPr="004A3AF7">
        <w:rPr>
          <w:b/>
          <w:bCs/>
          <w:i/>
          <w:iCs/>
          <w:sz w:val="20"/>
          <w:szCs w:val="20"/>
        </w:rPr>
        <w:t>complete and</w:t>
      </w:r>
      <w:r w:rsidR="004A3AF7">
        <w:rPr>
          <w:sz w:val="20"/>
          <w:szCs w:val="20"/>
        </w:rPr>
        <w:t xml:space="preserve"> </w:t>
      </w:r>
      <w:r w:rsidRPr="004A3AF7">
        <w:rPr>
          <w:b/>
          <w:bCs/>
          <w:i/>
          <w:iCs/>
          <w:sz w:val="20"/>
          <w:szCs w:val="20"/>
        </w:rPr>
        <w:t>submit the</w:t>
      </w:r>
      <w:r w:rsidR="004A3AF7" w:rsidRPr="004A3AF7">
        <w:rPr>
          <w:b/>
          <w:bCs/>
          <w:i/>
          <w:iCs/>
          <w:sz w:val="20"/>
          <w:szCs w:val="20"/>
        </w:rPr>
        <w:t xml:space="preserve"> Initial PI</w:t>
      </w:r>
      <w:r w:rsidRPr="004A3AF7">
        <w:rPr>
          <w:b/>
          <w:bCs/>
          <w:i/>
          <w:iCs/>
          <w:sz w:val="20"/>
          <w:szCs w:val="20"/>
        </w:rPr>
        <w:t xml:space="preserve"> </w:t>
      </w:r>
      <w:r w:rsidR="004A3AF7" w:rsidRPr="004A3AF7">
        <w:rPr>
          <w:b/>
          <w:bCs/>
          <w:i/>
          <w:iCs/>
          <w:sz w:val="20"/>
          <w:szCs w:val="20"/>
        </w:rPr>
        <w:t>Q</w:t>
      </w:r>
      <w:r w:rsidRPr="004A3AF7">
        <w:rPr>
          <w:b/>
          <w:bCs/>
          <w:i/>
          <w:iCs/>
          <w:sz w:val="20"/>
          <w:szCs w:val="20"/>
        </w:rPr>
        <w:t>uestionnaire</w:t>
      </w:r>
      <w:r>
        <w:rPr>
          <w:sz w:val="20"/>
          <w:szCs w:val="20"/>
        </w:rPr>
        <w:t xml:space="preserve"> (utilizing this template) </w:t>
      </w:r>
      <w:r w:rsidR="004A3AF7">
        <w:rPr>
          <w:sz w:val="20"/>
          <w:szCs w:val="20"/>
        </w:rPr>
        <w:t xml:space="preserve">to Tran-SET T2 Coordinator </w:t>
      </w:r>
      <w:r>
        <w:rPr>
          <w:sz w:val="20"/>
          <w:szCs w:val="20"/>
        </w:rPr>
        <w:t xml:space="preserve">before </w:t>
      </w:r>
      <w:r w:rsidR="00D40990">
        <w:rPr>
          <w:sz w:val="20"/>
          <w:szCs w:val="20"/>
        </w:rPr>
        <w:t>PRC Meeting #1</w:t>
      </w:r>
      <w:r w:rsidR="00DA2406">
        <w:rPr>
          <w:sz w:val="20"/>
          <w:szCs w:val="20"/>
        </w:rPr>
        <w:t xml:space="preserve"> and by the due date specified in the award letter</w:t>
      </w:r>
      <w:r w:rsidR="002104DD">
        <w:rPr>
          <w:sz w:val="20"/>
          <w:szCs w:val="20"/>
        </w:rPr>
        <w:t xml:space="preserve"> (i.e., Reporting Requirements)</w:t>
      </w:r>
      <w:r>
        <w:rPr>
          <w:sz w:val="20"/>
          <w:szCs w:val="20"/>
        </w:rPr>
        <w:t>.</w:t>
      </w:r>
    </w:p>
    <w:p w14:paraId="1A35E6BB" w14:textId="3619409D" w:rsidR="009B7480" w:rsidRDefault="00D40990" w:rsidP="00F4463A">
      <w:pPr>
        <w:pStyle w:val="ListParagraph"/>
        <w:numPr>
          <w:ilvl w:val="0"/>
          <w:numId w:val="19"/>
        </w:numPr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="00F4463A">
        <w:rPr>
          <w:sz w:val="20"/>
          <w:szCs w:val="20"/>
        </w:rPr>
        <w:t xml:space="preserve"> </w:t>
      </w:r>
      <w:r>
        <w:rPr>
          <w:sz w:val="20"/>
          <w:szCs w:val="20"/>
        </w:rPr>
        <w:t>60</w:t>
      </w:r>
      <w:r w:rsidR="004A3AF7">
        <w:rPr>
          <w:sz w:val="20"/>
          <w:szCs w:val="20"/>
        </w:rPr>
        <w:t xml:space="preserve">-minute </w:t>
      </w:r>
      <w:r w:rsidR="00F4463A" w:rsidRPr="0058614C">
        <w:rPr>
          <w:sz w:val="20"/>
          <w:szCs w:val="20"/>
        </w:rPr>
        <w:t xml:space="preserve">web (or in-person) </w:t>
      </w:r>
      <w:r>
        <w:rPr>
          <w:sz w:val="20"/>
          <w:szCs w:val="20"/>
        </w:rPr>
        <w:t xml:space="preserve">PRC Meeting #1 </w:t>
      </w:r>
      <w:r w:rsidR="00F4463A" w:rsidRPr="0058614C">
        <w:rPr>
          <w:sz w:val="20"/>
          <w:szCs w:val="20"/>
        </w:rPr>
        <w:t>facilitated by the T2 Coordinator</w:t>
      </w:r>
      <w:r w:rsidR="00F4463A">
        <w:rPr>
          <w:sz w:val="20"/>
          <w:szCs w:val="20"/>
        </w:rPr>
        <w:t xml:space="preserve"> will be </w:t>
      </w:r>
      <w:r w:rsidR="00DA2406">
        <w:rPr>
          <w:sz w:val="20"/>
          <w:szCs w:val="20"/>
        </w:rPr>
        <w:t>scheduled</w:t>
      </w:r>
      <w:r w:rsidR="00F4463A">
        <w:rPr>
          <w:sz w:val="20"/>
          <w:szCs w:val="20"/>
        </w:rPr>
        <w:t xml:space="preserve"> and conducted </w:t>
      </w:r>
      <w:r w:rsidR="009B7480">
        <w:rPr>
          <w:sz w:val="20"/>
          <w:szCs w:val="20"/>
        </w:rPr>
        <w:t xml:space="preserve">within </w:t>
      </w:r>
      <w:r w:rsidR="00DA2406">
        <w:rPr>
          <w:sz w:val="20"/>
          <w:szCs w:val="20"/>
        </w:rPr>
        <w:t>o</w:t>
      </w:r>
      <w:r w:rsidR="009B7480">
        <w:rPr>
          <w:sz w:val="20"/>
          <w:szCs w:val="20"/>
        </w:rPr>
        <w:t>ne month of the project start date. The meeting will include:</w:t>
      </w:r>
    </w:p>
    <w:p w14:paraId="5AB071BD" w14:textId="3397A6FF" w:rsidR="009B7480" w:rsidRDefault="009B7480" w:rsidP="009B7480">
      <w:pPr>
        <w:pStyle w:val="ListParagraph"/>
        <w:numPr>
          <w:ilvl w:val="1"/>
          <w:numId w:val="19"/>
        </w:numPr>
        <w:ind w:left="180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 PowerPoint presentation (25 min) by the </w:t>
      </w:r>
      <w:r w:rsidR="00F4463A">
        <w:rPr>
          <w:sz w:val="20"/>
          <w:szCs w:val="20"/>
        </w:rPr>
        <w:t>PI to present</w:t>
      </w:r>
      <w:r w:rsidR="004A3AF7">
        <w:rPr>
          <w:sz w:val="20"/>
          <w:szCs w:val="20"/>
        </w:rPr>
        <w:t xml:space="preserve">: </w:t>
      </w:r>
      <w:r w:rsidR="00F4463A" w:rsidRPr="00DA2406">
        <w:rPr>
          <w:b/>
          <w:bCs/>
          <w:i/>
          <w:iCs/>
          <w:sz w:val="20"/>
          <w:szCs w:val="20"/>
        </w:rPr>
        <w:t>the project</w:t>
      </w:r>
      <w:r w:rsidR="00DA2406" w:rsidRPr="00DA2406">
        <w:rPr>
          <w:b/>
          <w:bCs/>
          <w:i/>
          <w:iCs/>
          <w:sz w:val="20"/>
          <w:szCs w:val="20"/>
        </w:rPr>
        <w:t>’s</w:t>
      </w:r>
      <w:r w:rsidR="00F4463A" w:rsidRPr="00DA2406">
        <w:rPr>
          <w:b/>
          <w:bCs/>
          <w:i/>
          <w:iCs/>
          <w:sz w:val="20"/>
          <w:szCs w:val="20"/>
        </w:rPr>
        <w:t xml:space="preserve"> objectives and methodology</w:t>
      </w:r>
      <w:r w:rsidR="004A3AF7" w:rsidRPr="00DA2406">
        <w:rPr>
          <w:b/>
          <w:bCs/>
          <w:i/>
          <w:iCs/>
          <w:sz w:val="20"/>
          <w:szCs w:val="20"/>
        </w:rPr>
        <w:t xml:space="preserve"> (15 min)</w:t>
      </w:r>
      <w:r w:rsidR="00F4463A" w:rsidRPr="00DA2406">
        <w:rPr>
          <w:b/>
          <w:bCs/>
          <w:i/>
          <w:iCs/>
          <w:sz w:val="20"/>
          <w:szCs w:val="20"/>
        </w:rPr>
        <w:t xml:space="preserve">, the </w:t>
      </w:r>
      <w:r w:rsidR="00D40990" w:rsidRPr="00DA2406">
        <w:rPr>
          <w:b/>
          <w:bCs/>
          <w:i/>
          <w:iCs/>
          <w:sz w:val="20"/>
          <w:szCs w:val="20"/>
        </w:rPr>
        <w:t>I</w:t>
      </w:r>
      <w:r w:rsidR="004A3AF7" w:rsidRPr="00DA2406">
        <w:rPr>
          <w:b/>
          <w:bCs/>
          <w:i/>
          <w:iCs/>
          <w:sz w:val="20"/>
          <w:szCs w:val="20"/>
        </w:rPr>
        <w:t xml:space="preserve">nitial </w:t>
      </w:r>
      <w:r w:rsidR="00D40990" w:rsidRPr="00DA2406">
        <w:rPr>
          <w:b/>
          <w:bCs/>
          <w:i/>
          <w:iCs/>
          <w:sz w:val="20"/>
          <w:szCs w:val="20"/>
        </w:rPr>
        <w:t>P</w:t>
      </w:r>
      <w:r w:rsidR="00F4463A" w:rsidRPr="00DA2406">
        <w:rPr>
          <w:b/>
          <w:bCs/>
          <w:i/>
          <w:iCs/>
          <w:sz w:val="20"/>
          <w:szCs w:val="20"/>
        </w:rPr>
        <w:t>roject-</w:t>
      </w:r>
      <w:r w:rsidR="00D40990" w:rsidRPr="00DA2406">
        <w:rPr>
          <w:b/>
          <w:bCs/>
          <w:i/>
          <w:iCs/>
          <w:sz w:val="20"/>
          <w:szCs w:val="20"/>
        </w:rPr>
        <w:t>S</w:t>
      </w:r>
      <w:r w:rsidR="00F4463A" w:rsidRPr="00DA2406">
        <w:rPr>
          <w:b/>
          <w:bCs/>
          <w:i/>
          <w:iCs/>
          <w:sz w:val="20"/>
          <w:szCs w:val="20"/>
        </w:rPr>
        <w:t xml:space="preserve">pecific T2 </w:t>
      </w:r>
      <w:r w:rsidR="00D40990" w:rsidRPr="00DA2406">
        <w:rPr>
          <w:b/>
          <w:bCs/>
          <w:i/>
          <w:iCs/>
          <w:sz w:val="20"/>
          <w:szCs w:val="20"/>
        </w:rPr>
        <w:t>P</w:t>
      </w:r>
      <w:r w:rsidR="00F4463A" w:rsidRPr="00DA2406">
        <w:rPr>
          <w:b/>
          <w:bCs/>
          <w:i/>
          <w:iCs/>
          <w:sz w:val="20"/>
          <w:szCs w:val="20"/>
        </w:rPr>
        <w:t>lan</w:t>
      </w:r>
      <w:r w:rsidR="004A3AF7" w:rsidRPr="00DA2406">
        <w:rPr>
          <w:b/>
          <w:bCs/>
          <w:i/>
          <w:iCs/>
          <w:sz w:val="20"/>
          <w:szCs w:val="20"/>
        </w:rPr>
        <w:t xml:space="preserve"> (5 min)</w:t>
      </w:r>
      <w:r w:rsidR="00F4463A" w:rsidRPr="00DA2406">
        <w:rPr>
          <w:b/>
          <w:bCs/>
          <w:i/>
          <w:iCs/>
          <w:sz w:val="20"/>
          <w:szCs w:val="20"/>
        </w:rPr>
        <w:t>, and the information identified in t</w:t>
      </w:r>
      <w:r w:rsidR="00DA2406" w:rsidRPr="00DA2406">
        <w:rPr>
          <w:b/>
          <w:bCs/>
          <w:i/>
          <w:iCs/>
          <w:sz w:val="20"/>
          <w:szCs w:val="20"/>
        </w:rPr>
        <w:t xml:space="preserve">he </w:t>
      </w:r>
      <w:r w:rsidR="00D40990" w:rsidRPr="00DA2406">
        <w:rPr>
          <w:b/>
          <w:bCs/>
          <w:i/>
          <w:iCs/>
          <w:sz w:val="20"/>
          <w:szCs w:val="20"/>
        </w:rPr>
        <w:t>Initial PI Q</w:t>
      </w:r>
      <w:r w:rsidR="00F4463A" w:rsidRPr="00DA2406">
        <w:rPr>
          <w:b/>
          <w:bCs/>
          <w:i/>
          <w:iCs/>
          <w:sz w:val="20"/>
          <w:szCs w:val="20"/>
        </w:rPr>
        <w:t>uestionnaire</w:t>
      </w:r>
      <w:r w:rsidR="004A3AF7" w:rsidRPr="00DA2406">
        <w:rPr>
          <w:b/>
          <w:bCs/>
          <w:i/>
          <w:iCs/>
          <w:sz w:val="20"/>
          <w:szCs w:val="20"/>
        </w:rPr>
        <w:t xml:space="preserve"> (5 min)</w:t>
      </w:r>
      <w:r w:rsidR="00F4463A" w:rsidRPr="00DA2406">
        <w:rPr>
          <w:b/>
          <w:bCs/>
          <w:i/>
          <w:iCs/>
          <w:sz w:val="20"/>
          <w:szCs w:val="20"/>
        </w:rPr>
        <w:t xml:space="preserve">. </w:t>
      </w:r>
    </w:p>
    <w:p w14:paraId="1E34CF4F" w14:textId="77777777" w:rsidR="009B7480" w:rsidRDefault="00F4463A" w:rsidP="009B7480">
      <w:pPr>
        <w:pStyle w:val="ListParagraph"/>
        <w:numPr>
          <w:ilvl w:val="1"/>
          <w:numId w:val="19"/>
        </w:numPr>
        <w:ind w:left="180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9B7480">
        <w:rPr>
          <w:sz w:val="20"/>
          <w:szCs w:val="20"/>
        </w:rPr>
        <w:t>PRC members</w:t>
      </w:r>
      <w:r>
        <w:rPr>
          <w:sz w:val="20"/>
          <w:szCs w:val="20"/>
        </w:rPr>
        <w:t xml:space="preserve"> will discuss </w:t>
      </w:r>
      <w:r w:rsidR="004A3AF7">
        <w:rPr>
          <w:sz w:val="20"/>
          <w:szCs w:val="20"/>
        </w:rPr>
        <w:t xml:space="preserve">the presented information about the project, </w:t>
      </w:r>
      <w:r>
        <w:rPr>
          <w:sz w:val="20"/>
          <w:szCs w:val="20"/>
        </w:rPr>
        <w:t>the current and expected level of readiness of the out</w:t>
      </w:r>
      <w:r w:rsidR="009B7480">
        <w:rPr>
          <w:sz w:val="20"/>
          <w:szCs w:val="20"/>
        </w:rPr>
        <w:t>put</w:t>
      </w:r>
      <w:r>
        <w:rPr>
          <w:sz w:val="20"/>
          <w:szCs w:val="20"/>
        </w:rPr>
        <w:t xml:space="preserve">, give feedback, and </w:t>
      </w:r>
      <w:r w:rsidR="004A3AF7">
        <w:rPr>
          <w:sz w:val="20"/>
          <w:szCs w:val="20"/>
        </w:rPr>
        <w:t xml:space="preserve">provide </w:t>
      </w:r>
      <w:r>
        <w:rPr>
          <w:sz w:val="20"/>
          <w:szCs w:val="20"/>
        </w:rPr>
        <w:t>recommendations</w:t>
      </w:r>
      <w:r w:rsidR="00D40990">
        <w:rPr>
          <w:sz w:val="20"/>
          <w:szCs w:val="20"/>
        </w:rPr>
        <w:t xml:space="preserve"> (25 min)</w:t>
      </w:r>
      <w:r>
        <w:rPr>
          <w:sz w:val="20"/>
          <w:szCs w:val="20"/>
        </w:rPr>
        <w:t>.</w:t>
      </w:r>
    </w:p>
    <w:p w14:paraId="4D48B2FF" w14:textId="141824A6" w:rsidR="00D40990" w:rsidRPr="009B7480" w:rsidRDefault="00DA2406" w:rsidP="009B7480">
      <w:pPr>
        <w:pStyle w:val="ListParagraph"/>
        <w:numPr>
          <w:ilvl w:val="1"/>
          <w:numId w:val="19"/>
        </w:numPr>
        <w:ind w:left="1800"/>
        <w:jc w:val="both"/>
        <w:rPr>
          <w:sz w:val="20"/>
          <w:szCs w:val="20"/>
        </w:rPr>
      </w:pPr>
      <w:r>
        <w:rPr>
          <w:sz w:val="20"/>
          <w:szCs w:val="20"/>
        </w:rPr>
        <w:t>W</w:t>
      </w:r>
      <w:r w:rsidR="00D40990">
        <w:rPr>
          <w:sz w:val="20"/>
          <w:szCs w:val="20"/>
        </w:rPr>
        <w:t>rapping-up and summariz</w:t>
      </w:r>
      <w:r w:rsidR="009B7480">
        <w:rPr>
          <w:sz w:val="20"/>
          <w:szCs w:val="20"/>
        </w:rPr>
        <w:t>ing</w:t>
      </w:r>
      <w:r w:rsidR="00D40990">
        <w:rPr>
          <w:sz w:val="20"/>
          <w:szCs w:val="20"/>
        </w:rPr>
        <w:t xml:space="preserve"> the main discussed points</w:t>
      </w:r>
      <w:r>
        <w:rPr>
          <w:sz w:val="20"/>
          <w:szCs w:val="20"/>
        </w:rPr>
        <w:t xml:space="preserve"> (10 min)</w:t>
      </w:r>
      <w:r w:rsidR="00D40990">
        <w:rPr>
          <w:sz w:val="20"/>
          <w:szCs w:val="20"/>
        </w:rPr>
        <w:t>.</w:t>
      </w:r>
    </w:p>
    <w:p w14:paraId="56361A4E" w14:textId="1ACC6782" w:rsidR="00E92F2F" w:rsidRPr="00AF3BFA" w:rsidRDefault="00E92F2F" w:rsidP="00000A6E">
      <w:pPr>
        <w:pStyle w:val="Heading2"/>
        <w:rPr>
          <w:b/>
        </w:rPr>
      </w:pPr>
      <w:r>
        <w:rPr>
          <w:b/>
        </w:rPr>
        <w:t>Contact</w:t>
      </w:r>
    </w:p>
    <w:p w14:paraId="749C0996" w14:textId="12B52056" w:rsidR="00A11254" w:rsidRDefault="00E92F2F" w:rsidP="00000A6E">
      <w:r>
        <w:rPr>
          <w:sz w:val="20"/>
          <w:szCs w:val="20"/>
        </w:rPr>
        <w:t>Please contact</w:t>
      </w:r>
      <w:r w:rsidR="008B496D">
        <w:rPr>
          <w:sz w:val="20"/>
          <w:szCs w:val="20"/>
        </w:rPr>
        <w:t xml:space="preserve"> the Tran-SET T2 Coordinator –</w:t>
      </w:r>
      <w:r>
        <w:rPr>
          <w:sz w:val="20"/>
          <w:szCs w:val="20"/>
        </w:rPr>
        <w:t xml:space="preserve"> </w:t>
      </w:r>
      <w:r w:rsidR="00370D7B">
        <w:rPr>
          <w:sz w:val="20"/>
          <w:szCs w:val="20"/>
        </w:rPr>
        <w:t>D</w:t>
      </w:r>
      <w:r w:rsidR="00872E53">
        <w:rPr>
          <w:sz w:val="20"/>
          <w:szCs w:val="20"/>
        </w:rPr>
        <w:t xml:space="preserve">r. </w:t>
      </w:r>
      <w:r w:rsidR="00370D7B">
        <w:rPr>
          <w:sz w:val="20"/>
          <w:szCs w:val="20"/>
        </w:rPr>
        <w:t>Husam Sadek</w:t>
      </w:r>
      <w:r w:rsidR="00872E53">
        <w:rPr>
          <w:sz w:val="20"/>
          <w:szCs w:val="20"/>
        </w:rPr>
        <w:t xml:space="preserve"> (at </w:t>
      </w:r>
      <w:hyperlink r:id="rId9" w:history="1">
        <w:r w:rsidR="00515634" w:rsidRPr="00270DC8">
          <w:rPr>
            <w:rStyle w:val="Hyperlink"/>
            <w:sz w:val="20"/>
            <w:szCs w:val="20"/>
          </w:rPr>
          <w:t>transet@lsu.edu</w:t>
        </w:r>
      </w:hyperlink>
      <w:r w:rsidR="00515634">
        <w:rPr>
          <w:sz w:val="20"/>
          <w:szCs w:val="20"/>
        </w:rPr>
        <w:t xml:space="preserve"> </w:t>
      </w:r>
      <w:r w:rsidR="00872E53">
        <w:rPr>
          <w:sz w:val="20"/>
          <w:szCs w:val="20"/>
        </w:rPr>
        <w:t>or 225-578-</w:t>
      </w:r>
      <w:r w:rsidR="00370D7B">
        <w:rPr>
          <w:sz w:val="20"/>
          <w:szCs w:val="20"/>
        </w:rPr>
        <w:t>0131</w:t>
      </w:r>
      <w:r w:rsidR="00872E53">
        <w:rPr>
          <w:sz w:val="20"/>
          <w:szCs w:val="20"/>
        </w:rPr>
        <w:t>) if you have any questions or would like additional information.</w:t>
      </w:r>
    </w:p>
    <w:p w14:paraId="6E4D9349" w14:textId="15E4E18F" w:rsidR="00A11254" w:rsidRDefault="00A11254" w:rsidP="00000A6E"/>
    <w:p w14:paraId="08ADE852" w14:textId="12B63C34" w:rsidR="002104DD" w:rsidRDefault="002104DD" w:rsidP="00000A6E"/>
    <w:p w14:paraId="74304305" w14:textId="7A88167E" w:rsidR="002104DD" w:rsidRDefault="002104DD" w:rsidP="00000A6E"/>
    <w:p w14:paraId="51D3CD65" w14:textId="77777777" w:rsidR="002104DD" w:rsidRPr="00A11254" w:rsidRDefault="002104DD" w:rsidP="00000A6E"/>
    <w:p w14:paraId="4FA74D6E" w14:textId="2292BF81" w:rsidR="00777FDF" w:rsidRPr="00A11254" w:rsidRDefault="00A11254" w:rsidP="00000A6E">
      <w:pPr>
        <w:tabs>
          <w:tab w:val="left" w:pos="508"/>
        </w:tabs>
        <w:sectPr w:rsidR="00777FDF" w:rsidRPr="00A11254" w:rsidSect="00000A6E">
          <w:type w:val="continuous"/>
          <w:pgSz w:w="12240" w:h="15840"/>
          <w:pgMar w:top="1440" w:right="1440" w:bottom="1440" w:left="1440" w:header="396" w:footer="720" w:gutter="0"/>
          <w:cols w:space="720"/>
          <w:titlePg/>
          <w:docGrid w:linePitch="360"/>
        </w:sectPr>
      </w:pPr>
      <w:r w:rsidRPr="00A35E1A">
        <w:rPr>
          <w:i/>
          <w:iCs/>
          <w:sz w:val="16"/>
          <w:szCs w:val="16"/>
        </w:rPr>
        <w:t>*</w:t>
      </w:r>
      <w:r w:rsidR="007A427E">
        <w:rPr>
          <w:i/>
          <w:iCs/>
          <w:sz w:val="16"/>
          <w:szCs w:val="16"/>
        </w:rPr>
        <w:t>P</w:t>
      </w:r>
      <w:r w:rsidRPr="00A35E1A">
        <w:rPr>
          <w:i/>
          <w:iCs/>
          <w:sz w:val="16"/>
          <w:szCs w:val="16"/>
        </w:rPr>
        <w:t>roject out</w:t>
      </w:r>
      <w:r w:rsidR="009B7480">
        <w:rPr>
          <w:i/>
          <w:iCs/>
          <w:sz w:val="16"/>
          <w:szCs w:val="16"/>
        </w:rPr>
        <w:t>put</w:t>
      </w:r>
      <w:r w:rsidRPr="00A35E1A">
        <w:rPr>
          <w:i/>
          <w:iCs/>
          <w:sz w:val="16"/>
          <w:szCs w:val="16"/>
        </w:rPr>
        <w:t xml:space="preserve"> can be:</w:t>
      </w:r>
      <w:r w:rsidR="009B7480">
        <w:rPr>
          <w:i/>
          <w:iCs/>
          <w:sz w:val="16"/>
          <w:szCs w:val="16"/>
        </w:rPr>
        <w:t xml:space="preserve"> </w:t>
      </w:r>
      <w:r w:rsidR="00A35E1A" w:rsidRPr="00A35E1A">
        <w:rPr>
          <w:i/>
          <w:iCs/>
          <w:sz w:val="16"/>
          <w:szCs w:val="16"/>
        </w:rPr>
        <w:t>product, technology, guidelines, technique, approach, concept, tool, or any other kind of output from the project.</w:t>
      </w:r>
      <w:r>
        <w:tab/>
      </w:r>
    </w:p>
    <w:p w14:paraId="2128A4DF" w14:textId="5DC0C1E1" w:rsidR="00286027" w:rsidRPr="00BA2895" w:rsidRDefault="00515634" w:rsidP="00000A6E">
      <w:pPr>
        <w:pStyle w:val="Heading2"/>
        <w:rPr>
          <w:b/>
        </w:rPr>
      </w:pPr>
      <w:r>
        <w:rPr>
          <w:b/>
        </w:rPr>
        <w:lastRenderedPageBreak/>
        <w:t>Initial</w:t>
      </w:r>
      <w:r w:rsidR="00370D7B">
        <w:rPr>
          <w:b/>
        </w:rPr>
        <w:t xml:space="preserve"> PI Questionnaire</w:t>
      </w:r>
      <w:r w:rsidR="00F4463A">
        <w:rPr>
          <w:b/>
        </w:rPr>
        <w:t xml:space="preserve"> </w:t>
      </w:r>
      <w:r>
        <w:rPr>
          <w:b/>
        </w:rPr>
        <w:t xml:space="preserve">for PRC </w:t>
      </w:r>
      <w:r w:rsidR="00F4463A">
        <w:rPr>
          <w:b/>
        </w:rPr>
        <w:t>Meeting #1</w:t>
      </w:r>
    </w:p>
    <w:p w14:paraId="2F49CFB6" w14:textId="77777777" w:rsidR="00124483" w:rsidRDefault="00124483" w:rsidP="00000A6E">
      <w:pPr>
        <w:spacing w:after="60"/>
        <w:rPr>
          <w:color w:val="133579"/>
          <w:sz w:val="20"/>
          <w:szCs w:val="20"/>
        </w:rPr>
      </w:pPr>
    </w:p>
    <w:p w14:paraId="3DB244A5" w14:textId="5574BC1E" w:rsidR="00182D87" w:rsidRPr="00B21A9E" w:rsidRDefault="003749A7" w:rsidP="00000A6E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182D87" w:rsidRPr="00B21A9E">
        <w:rPr>
          <w:b/>
          <w:color w:val="133579"/>
          <w:sz w:val="20"/>
          <w:szCs w:val="20"/>
        </w:rPr>
        <w:t xml:space="preserve"> </w:t>
      </w:r>
      <w:r w:rsidR="00C43282">
        <w:rPr>
          <w:b/>
          <w:color w:val="133579"/>
          <w:sz w:val="20"/>
          <w:szCs w:val="20"/>
        </w:rPr>
        <w:t>0</w:t>
      </w:r>
      <w:r w:rsidR="00182D87" w:rsidRPr="00B21A9E">
        <w:rPr>
          <w:b/>
          <w:color w:val="133579"/>
          <w:sz w:val="20"/>
          <w:szCs w:val="20"/>
        </w:rPr>
        <w:t>. Project Information</w:t>
      </w:r>
    </w:p>
    <w:tbl>
      <w:tblPr>
        <w:tblStyle w:val="TableGrid"/>
        <w:tblW w:w="95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7256"/>
      </w:tblGrid>
      <w:tr w:rsidR="00182D87" w14:paraId="41776BCF" w14:textId="77777777" w:rsidTr="00CD56DA">
        <w:trPr>
          <w:trHeight w:val="215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7B004B60" w14:textId="77777777" w:rsidR="00182D87" w:rsidRPr="000D38B1" w:rsidRDefault="00182D87" w:rsidP="00000A6E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lement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55588F1F" w14:textId="77777777" w:rsidR="00182D87" w:rsidRPr="000D38B1" w:rsidRDefault="00E10B39" w:rsidP="00000A6E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formation</w:t>
            </w:r>
          </w:p>
        </w:tc>
      </w:tr>
      <w:tr w:rsidR="00182D87" w14:paraId="1D0A7514" w14:textId="77777777" w:rsidTr="00CD56DA">
        <w:trPr>
          <w:trHeight w:val="495"/>
        </w:trPr>
        <w:tc>
          <w:tcPr>
            <w:tcW w:w="2340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D6FABFC" w14:textId="77777777" w:rsidR="00182D87" w:rsidRPr="00182D87" w:rsidRDefault="00182D87" w:rsidP="00000A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tle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0259678" w14:textId="01D0981D" w:rsidR="00182D87" w:rsidRPr="00182D87" w:rsidRDefault="00182D87" w:rsidP="00000A6E">
            <w:pPr>
              <w:spacing w:after="0"/>
              <w:rPr>
                <w:sz w:val="20"/>
                <w:szCs w:val="20"/>
              </w:rPr>
            </w:pPr>
          </w:p>
        </w:tc>
      </w:tr>
      <w:tr w:rsidR="0043356D" w14:paraId="39E53FD0" w14:textId="77777777" w:rsidTr="00CD56DA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353A40EE" w14:textId="77777777" w:rsidR="0043356D" w:rsidRPr="00182D87" w:rsidRDefault="0043356D" w:rsidP="004335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Numb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6D9BAF0" w14:textId="3A68322E" w:rsidR="0043356D" w:rsidRPr="00182D87" w:rsidRDefault="0043356D" w:rsidP="0043356D">
            <w:pPr>
              <w:spacing w:after="0"/>
              <w:rPr>
                <w:sz w:val="20"/>
                <w:szCs w:val="20"/>
              </w:rPr>
            </w:pPr>
          </w:p>
        </w:tc>
      </w:tr>
      <w:tr w:rsidR="0043356D" w14:paraId="11AF6371" w14:textId="77777777" w:rsidTr="00CD56DA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2ACDD200" w14:textId="77777777" w:rsidR="0043356D" w:rsidRDefault="0043356D" w:rsidP="004335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ipal Investigator(s)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4FE0FC2" w14:textId="4A59D78B" w:rsidR="0043356D" w:rsidRPr="00182D87" w:rsidRDefault="0043356D" w:rsidP="0043356D">
            <w:pPr>
              <w:spacing w:after="0"/>
              <w:rPr>
                <w:sz w:val="20"/>
                <w:szCs w:val="20"/>
              </w:rPr>
            </w:pPr>
          </w:p>
        </w:tc>
      </w:tr>
      <w:tr w:rsidR="0043356D" w14:paraId="42399B56" w14:textId="77777777" w:rsidTr="00CD56DA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08690FD" w14:textId="77777777" w:rsidR="0043356D" w:rsidRDefault="0043356D" w:rsidP="004335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ticipating University/Institutions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574F076" w14:textId="73AECF40" w:rsidR="0043356D" w:rsidRPr="00182D87" w:rsidRDefault="0043356D" w:rsidP="0043356D">
            <w:pPr>
              <w:spacing w:after="0"/>
              <w:rPr>
                <w:sz w:val="20"/>
                <w:szCs w:val="20"/>
              </w:rPr>
            </w:pPr>
          </w:p>
        </w:tc>
      </w:tr>
      <w:tr w:rsidR="0043356D" w14:paraId="65EF6FA6" w14:textId="77777777" w:rsidTr="00CD56DA">
        <w:tc>
          <w:tcPr>
            <w:tcW w:w="2340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8FC1F" w14:textId="49A9AF90" w:rsidR="0043356D" w:rsidRDefault="00271899" w:rsidP="004335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Questionnaire </w:t>
            </w:r>
            <w:r w:rsidR="0043356D">
              <w:rPr>
                <w:sz w:val="20"/>
                <w:szCs w:val="20"/>
              </w:rPr>
              <w:t>Date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BD0ED8" w14:textId="1451CFB3" w:rsidR="0043356D" w:rsidRPr="00182D87" w:rsidRDefault="0043356D" w:rsidP="0043356D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D9B24D3" w14:textId="77777777" w:rsidR="00182D87" w:rsidRDefault="00182D87" w:rsidP="00000A6E">
      <w:pPr>
        <w:rPr>
          <w:b/>
          <w:color w:val="133579"/>
          <w:sz w:val="20"/>
          <w:szCs w:val="20"/>
        </w:rPr>
      </w:pPr>
    </w:p>
    <w:p w14:paraId="5385F77B" w14:textId="4F27AA58" w:rsidR="00F4463A" w:rsidRDefault="00F4463A" w:rsidP="00F4463A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Pr="00B21A9E">
        <w:rPr>
          <w:b/>
          <w:color w:val="133579"/>
          <w:sz w:val="20"/>
          <w:szCs w:val="20"/>
        </w:rPr>
        <w:t xml:space="preserve"> </w:t>
      </w:r>
      <w:r>
        <w:rPr>
          <w:b/>
          <w:color w:val="133579"/>
          <w:sz w:val="20"/>
          <w:szCs w:val="20"/>
        </w:rPr>
        <w:t>1</w:t>
      </w:r>
      <w:r w:rsidRPr="00B21A9E">
        <w:rPr>
          <w:b/>
          <w:color w:val="133579"/>
          <w:sz w:val="20"/>
          <w:szCs w:val="20"/>
        </w:rPr>
        <w:t xml:space="preserve">. Describe the </w:t>
      </w:r>
      <w:r w:rsidR="00681391">
        <w:rPr>
          <w:b/>
          <w:color w:val="133579"/>
          <w:sz w:val="20"/>
          <w:szCs w:val="20"/>
        </w:rPr>
        <w:t xml:space="preserve">Existing </w:t>
      </w:r>
      <w:r w:rsidR="00DA2406">
        <w:rPr>
          <w:b/>
          <w:color w:val="133579"/>
          <w:sz w:val="20"/>
          <w:szCs w:val="20"/>
        </w:rPr>
        <w:t xml:space="preserve">Practice </w:t>
      </w:r>
      <w:r w:rsidR="00681391">
        <w:rPr>
          <w:b/>
          <w:color w:val="133579"/>
          <w:sz w:val="20"/>
          <w:szCs w:val="20"/>
        </w:rPr>
        <w:t xml:space="preserve">and the </w:t>
      </w:r>
      <w:r>
        <w:rPr>
          <w:b/>
          <w:color w:val="133579"/>
          <w:sz w:val="20"/>
          <w:szCs w:val="20"/>
        </w:rPr>
        <w:t>Expected Out</w:t>
      </w:r>
      <w:r w:rsidR="00DA2406">
        <w:rPr>
          <w:b/>
          <w:color w:val="133579"/>
          <w:sz w:val="20"/>
          <w:szCs w:val="20"/>
        </w:rPr>
        <w:t>put</w:t>
      </w:r>
      <w:r>
        <w:rPr>
          <w:b/>
          <w:color w:val="133579"/>
          <w:sz w:val="20"/>
          <w:szCs w:val="20"/>
        </w:rPr>
        <w:t xml:space="preserve"> of this Project</w:t>
      </w:r>
    </w:p>
    <w:p w14:paraId="55740E50" w14:textId="445FC908" w:rsidR="00F4463A" w:rsidRPr="00856E21" w:rsidRDefault="00F4463A" w:rsidP="00F4463A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856E21">
        <w:rPr>
          <w:i/>
          <w:color w:val="808080" w:themeColor="background1" w:themeShade="80"/>
          <w:sz w:val="20"/>
          <w:szCs w:val="20"/>
        </w:rPr>
        <w:t xml:space="preserve">Please succinctly </w:t>
      </w:r>
      <w:r>
        <w:rPr>
          <w:i/>
          <w:color w:val="808080" w:themeColor="background1" w:themeShade="80"/>
          <w:sz w:val="20"/>
          <w:szCs w:val="20"/>
        </w:rPr>
        <w:t xml:space="preserve">answer the following questions to </w:t>
      </w:r>
      <w:r w:rsidRPr="00856E21">
        <w:rPr>
          <w:i/>
          <w:color w:val="808080" w:themeColor="background1" w:themeShade="80"/>
          <w:sz w:val="20"/>
          <w:szCs w:val="20"/>
        </w:rPr>
        <w:t>describe the</w:t>
      </w:r>
      <w:r w:rsidR="00681391">
        <w:rPr>
          <w:i/>
          <w:color w:val="808080" w:themeColor="background1" w:themeShade="80"/>
          <w:sz w:val="20"/>
          <w:szCs w:val="20"/>
        </w:rPr>
        <w:t xml:space="preserve"> existing</w:t>
      </w:r>
      <w:r w:rsidR="00DA2406">
        <w:rPr>
          <w:i/>
          <w:color w:val="808080" w:themeColor="background1" w:themeShade="80"/>
          <w:sz w:val="20"/>
          <w:szCs w:val="20"/>
        </w:rPr>
        <w:t xml:space="preserve"> practice</w:t>
      </w:r>
      <w:r w:rsidR="00681391">
        <w:rPr>
          <w:i/>
          <w:color w:val="808080" w:themeColor="background1" w:themeShade="80"/>
          <w:sz w:val="20"/>
          <w:szCs w:val="20"/>
        </w:rPr>
        <w:t xml:space="preserve"> and the</w:t>
      </w:r>
      <w:r w:rsidRPr="00856E21">
        <w:rPr>
          <w:i/>
          <w:color w:val="808080" w:themeColor="background1" w:themeShade="80"/>
          <w:sz w:val="20"/>
          <w:szCs w:val="20"/>
        </w:rPr>
        <w:t xml:space="preserve"> </w:t>
      </w:r>
      <w:r>
        <w:rPr>
          <w:i/>
          <w:color w:val="808080" w:themeColor="background1" w:themeShade="80"/>
          <w:sz w:val="20"/>
          <w:szCs w:val="20"/>
        </w:rPr>
        <w:t>expected out</w:t>
      </w:r>
      <w:r w:rsidR="00DA2406">
        <w:rPr>
          <w:i/>
          <w:color w:val="808080" w:themeColor="background1" w:themeShade="80"/>
          <w:sz w:val="20"/>
          <w:szCs w:val="20"/>
        </w:rPr>
        <w:t>put</w:t>
      </w:r>
      <w:r w:rsidRPr="00856E21">
        <w:rPr>
          <w:i/>
          <w:color w:val="808080" w:themeColor="background1" w:themeShade="80"/>
          <w:sz w:val="20"/>
          <w:szCs w:val="20"/>
        </w:rPr>
        <w:t xml:space="preserve"> </w:t>
      </w:r>
      <w:r w:rsidR="00681391">
        <w:rPr>
          <w:i/>
          <w:color w:val="808080" w:themeColor="background1" w:themeShade="80"/>
          <w:sz w:val="20"/>
          <w:szCs w:val="20"/>
        </w:rPr>
        <w:t>of</w:t>
      </w:r>
      <w:r>
        <w:rPr>
          <w:i/>
          <w:color w:val="808080" w:themeColor="background1" w:themeShade="80"/>
          <w:sz w:val="20"/>
          <w:szCs w:val="20"/>
        </w:rPr>
        <w:t xml:space="preserve"> your project</w:t>
      </w:r>
      <w:r w:rsidRPr="00856E21">
        <w:rPr>
          <w:i/>
          <w:color w:val="808080" w:themeColor="background1" w:themeShade="80"/>
          <w:sz w:val="20"/>
          <w:szCs w:val="20"/>
        </w:rPr>
        <w:t>.</w:t>
      </w:r>
    </w:p>
    <w:tbl>
      <w:tblPr>
        <w:tblStyle w:val="TableGrid"/>
        <w:tblW w:w="5000" w:type="pct"/>
        <w:shd w:val="clear" w:color="auto" w:fill="F1F1F2"/>
        <w:tblLook w:val="04A0" w:firstRow="1" w:lastRow="0" w:firstColumn="1" w:lastColumn="0" w:noHBand="0" w:noVBand="1"/>
      </w:tblPr>
      <w:tblGrid>
        <w:gridCol w:w="350"/>
        <w:gridCol w:w="4056"/>
        <w:gridCol w:w="4944"/>
      </w:tblGrid>
      <w:tr w:rsidR="00F4463A" w14:paraId="0FAF3E3C" w14:textId="77777777" w:rsidTr="00271899">
        <w:trPr>
          <w:trHeight w:val="1646"/>
        </w:trPr>
        <w:tc>
          <w:tcPr>
            <w:tcW w:w="187" w:type="pct"/>
            <w:shd w:val="clear" w:color="auto" w:fill="F1F1F2"/>
          </w:tcPr>
          <w:p w14:paraId="6055EABA" w14:textId="77777777" w:rsidR="00F4463A" w:rsidRPr="00F30BF3" w:rsidRDefault="00F4463A" w:rsidP="00982DF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2169" w:type="pct"/>
            <w:shd w:val="clear" w:color="auto" w:fill="F1F1F2"/>
          </w:tcPr>
          <w:p w14:paraId="5F25122B" w14:textId="77777777" w:rsidR="00F4463A" w:rsidRDefault="00F4463A" w:rsidP="00982DFD">
            <w:pPr>
              <w:spacing w:after="0"/>
              <w:rPr>
                <w:sz w:val="20"/>
                <w:szCs w:val="20"/>
              </w:rPr>
            </w:pPr>
            <w:r w:rsidRPr="00F30BF3">
              <w:rPr>
                <w:sz w:val="20"/>
                <w:szCs w:val="20"/>
              </w:rPr>
              <w:t xml:space="preserve">What is the </w:t>
            </w:r>
            <w:r>
              <w:rPr>
                <w:sz w:val="20"/>
                <w:szCs w:val="20"/>
              </w:rPr>
              <w:t>out</w:t>
            </w:r>
            <w:r w:rsidR="00DA2406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 xml:space="preserve"> proposed in your project</w:t>
            </w:r>
            <w:r w:rsidRPr="00F30BF3">
              <w:rPr>
                <w:sz w:val="20"/>
                <w:szCs w:val="20"/>
              </w:rPr>
              <w:t>?</w:t>
            </w:r>
            <w:r w:rsidR="00681391">
              <w:rPr>
                <w:sz w:val="20"/>
                <w:szCs w:val="20"/>
              </w:rPr>
              <w:t xml:space="preserve"> Please, be specific.</w:t>
            </w:r>
          </w:p>
          <w:p w14:paraId="5B1ACF57" w14:textId="2C36ED10" w:rsidR="00271899" w:rsidRDefault="00271899" w:rsidP="00982DFD">
            <w:pPr>
              <w:spacing w:after="0"/>
              <w:rPr>
                <w:sz w:val="20"/>
                <w:szCs w:val="20"/>
              </w:rPr>
            </w:pPr>
            <w:r w:rsidRPr="00CA19DC">
              <w:rPr>
                <w:i/>
                <w:iCs/>
                <w:sz w:val="18"/>
                <w:szCs w:val="18"/>
              </w:rPr>
              <w:t>(Project output can be: product, technology, guidelines, technique, approach, concept, tool, or any other kind of output from the project)</w:t>
            </w:r>
          </w:p>
        </w:tc>
        <w:tc>
          <w:tcPr>
            <w:tcW w:w="2644" w:type="pct"/>
            <w:shd w:val="clear" w:color="auto" w:fill="F1F1F2"/>
          </w:tcPr>
          <w:p w14:paraId="2E911A6B" w14:textId="0DC112D7" w:rsidR="00F4463A" w:rsidRPr="00271899" w:rsidRDefault="00F4463A" w:rsidP="00271899">
            <w:pPr>
              <w:spacing w:after="0"/>
              <w:rPr>
                <w:sz w:val="20"/>
                <w:szCs w:val="20"/>
              </w:rPr>
            </w:pPr>
          </w:p>
        </w:tc>
      </w:tr>
      <w:tr w:rsidR="00F4463A" w14:paraId="36D14E96" w14:textId="77777777" w:rsidTr="007D0EB0">
        <w:trPr>
          <w:trHeight w:val="1160"/>
        </w:trPr>
        <w:tc>
          <w:tcPr>
            <w:tcW w:w="187" w:type="pct"/>
            <w:shd w:val="clear" w:color="auto" w:fill="F1F1F2"/>
          </w:tcPr>
          <w:p w14:paraId="50F34296" w14:textId="77777777" w:rsidR="00F4463A" w:rsidRPr="00161251" w:rsidRDefault="00F4463A" w:rsidP="00982DF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2169" w:type="pct"/>
            <w:shd w:val="clear" w:color="auto" w:fill="F1F1F2"/>
          </w:tcPr>
          <w:p w14:paraId="1F4E5693" w14:textId="0522B4DC" w:rsidR="00F4463A" w:rsidRPr="00F30BF3" w:rsidRDefault="00F4463A" w:rsidP="00982DFD">
            <w:pPr>
              <w:spacing w:after="0"/>
              <w:rPr>
                <w:sz w:val="20"/>
                <w:szCs w:val="20"/>
              </w:rPr>
            </w:pPr>
            <w:r w:rsidRPr="00DD58B8">
              <w:rPr>
                <w:sz w:val="20"/>
                <w:szCs w:val="20"/>
              </w:rPr>
              <w:t>What problem</w:t>
            </w:r>
            <w:r>
              <w:rPr>
                <w:sz w:val="20"/>
                <w:szCs w:val="20"/>
              </w:rPr>
              <w:t xml:space="preserve"> will</w:t>
            </w:r>
            <w:r w:rsidRPr="00DD58B8">
              <w:rPr>
                <w:sz w:val="20"/>
                <w:szCs w:val="20"/>
              </w:rPr>
              <w:t xml:space="preserve"> this</w:t>
            </w:r>
            <w:r>
              <w:rPr>
                <w:sz w:val="20"/>
                <w:szCs w:val="20"/>
              </w:rPr>
              <w:t xml:space="preserve"> out</w:t>
            </w:r>
            <w:r w:rsidR="00DA2406">
              <w:rPr>
                <w:sz w:val="20"/>
                <w:szCs w:val="20"/>
              </w:rPr>
              <w:t>put</w:t>
            </w:r>
            <w:r w:rsidRPr="00DD58B8">
              <w:rPr>
                <w:sz w:val="20"/>
                <w:szCs w:val="20"/>
              </w:rPr>
              <w:t xml:space="preserve"> solve or address?</w:t>
            </w:r>
          </w:p>
        </w:tc>
        <w:tc>
          <w:tcPr>
            <w:tcW w:w="2644" w:type="pct"/>
            <w:shd w:val="clear" w:color="auto" w:fill="F1F1F2"/>
          </w:tcPr>
          <w:p w14:paraId="1B5C1654" w14:textId="3FE7EE5D" w:rsidR="00F4463A" w:rsidRPr="00E8452D" w:rsidRDefault="00F4463A" w:rsidP="00E8452D">
            <w:pPr>
              <w:spacing w:after="0"/>
              <w:rPr>
                <w:sz w:val="20"/>
                <w:szCs w:val="20"/>
              </w:rPr>
            </w:pPr>
          </w:p>
        </w:tc>
      </w:tr>
      <w:tr w:rsidR="00F4463A" w14:paraId="2B314F8A" w14:textId="77777777" w:rsidTr="00271899">
        <w:trPr>
          <w:trHeight w:val="980"/>
        </w:trPr>
        <w:tc>
          <w:tcPr>
            <w:tcW w:w="187" w:type="pct"/>
            <w:shd w:val="clear" w:color="auto" w:fill="F1F1F2"/>
          </w:tcPr>
          <w:p w14:paraId="16C0A191" w14:textId="77777777" w:rsidR="00F4463A" w:rsidRPr="00F30BF3" w:rsidRDefault="00F4463A" w:rsidP="00982DF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2169" w:type="pct"/>
            <w:shd w:val="clear" w:color="auto" w:fill="F1F1F2"/>
          </w:tcPr>
          <w:p w14:paraId="7702FFAE" w14:textId="011F5C3C" w:rsidR="00F4463A" w:rsidRDefault="00F4463A" w:rsidP="00982DFD">
            <w:pPr>
              <w:spacing w:after="0"/>
              <w:rPr>
                <w:sz w:val="20"/>
                <w:szCs w:val="20"/>
              </w:rPr>
            </w:pPr>
            <w:r w:rsidRPr="00DD58B8">
              <w:rPr>
                <w:sz w:val="20"/>
                <w:szCs w:val="20"/>
              </w:rPr>
              <w:t>W</w:t>
            </w:r>
            <w:r>
              <w:rPr>
                <w:sz w:val="20"/>
                <w:szCs w:val="20"/>
              </w:rPr>
              <w:t xml:space="preserve">ho would deploy </w:t>
            </w:r>
            <w:r w:rsidRPr="00DD58B8">
              <w:rPr>
                <w:sz w:val="20"/>
                <w:szCs w:val="20"/>
              </w:rPr>
              <w:t>th</w:t>
            </w:r>
            <w:r>
              <w:rPr>
                <w:sz w:val="20"/>
                <w:szCs w:val="20"/>
              </w:rPr>
              <w:t>is</w:t>
            </w:r>
            <w:r w:rsidRPr="00DD58B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out</w:t>
            </w:r>
            <w:r w:rsidR="00DA2406">
              <w:rPr>
                <w:sz w:val="20"/>
                <w:szCs w:val="20"/>
              </w:rPr>
              <w:t>put</w:t>
            </w:r>
            <w:r w:rsidRPr="00DD58B8">
              <w:rPr>
                <w:sz w:val="20"/>
                <w:szCs w:val="20"/>
              </w:rPr>
              <w:t>?</w:t>
            </w:r>
            <w:r>
              <w:rPr>
                <w:sz w:val="20"/>
                <w:szCs w:val="20"/>
              </w:rPr>
              <w:t xml:space="preserve"> </w:t>
            </w:r>
            <w:r w:rsidR="00CF2782">
              <w:rPr>
                <w:sz w:val="20"/>
                <w:szCs w:val="20"/>
              </w:rPr>
              <w:t>Identify</w:t>
            </w:r>
            <w:r w:rsidRPr="004C4BC5">
              <w:rPr>
                <w:sz w:val="20"/>
                <w:szCs w:val="20"/>
              </w:rPr>
              <w:t xml:space="preserve"> the </w:t>
            </w:r>
            <w:r w:rsidR="00CF2782">
              <w:rPr>
                <w:sz w:val="20"/>
                <w:szCs w:val="20"/>
              </w:rPr>
              <w:t xml:space="preserve">potential </w:t>
            </w:r>
            <w:r w:rsidRPr="004C4BC5">
              <w:rPr>
                <w:sz w:val="20"/>
                <w:szCs w:val="20"/>
              </w:rPr>
              <w:t xml:space="preserve">end users of </w:t>
            </w:r>
            <w:r>
              <w:rPr>
                <w:sz w:val="20"/>
                <w:szCs w:val="20"/>
              </w:rPr>
              <w:t>it</w:t>
            </w:r>
            <w:r w:rsidRPr="004C4BC5">
              <w:rPr>
                <w:sz w:val="20"/>
                <w:szCs w:val="20"/>
              </w:rPr>
              <w:t>.</w:t>
            </w:r>
          </w:p>
        </w:tc>
        <w:tc>
          <w:tcPr>
            <w:tcW w:w="2644" w:type="pct"/>
            <w:shd w:val="clear" w:color="auto" w:fill="F1F1F2"/>
          </w:tcPr>
          <w:p w14:paraId="4917A567" w14:textId="3FB04625" w:rsidR="0043356D" w:rsidRPr="0043356D" w:rsidRDefault="0043356D" w:rsidP="00E8452D">
            <w:pPr>
              <w:spacing w:after="0"/>
              <w:rPr>
                <w:sz w:val="20"/>
                <w:szCs w:val="20"/>
              </w:rPr>
            </w:pPr>
          </w:p>
        </w:tc>
      </w:tr>
      <w:tr w:rsidR="00F4463A" w14:paraId="25A45961" w14:textId="77777777" w:rsidTr="00271899">
        <w:trPr>
          <w:trHeight w:val="1880"/>
        </w:trPr>
        <w:tc>
          <w:tcPr>
            <w:tcW w:w="187" w:type="pct"/>
            <w:shd w:val="clear" w:color="auto" w:fill="F1F1F2"/>
          </w:tcPr>
          <w:p w14:paraId="1DC522EC" w14:textId="77777777" w:rsidR="00F4463A" w:rsidRPr="00F30BF3" w:rsidRDefault="00F4463A" w:rsidP="00982DF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2169" w:type="pct"/>
            <w:shd w:val="clear" w:color="auto" w:fill="F1F1F2"/>
          </w:tcPr>
          <w:p w14:paraId="335B4A8E" w14:textId="6C3B5E1E" w:rsidR="009C3E69" w:rsidRPr="00E8452D" w:rsidRDefault="00515634" w:rsidP="00E8452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ed on the </w:t>
            </w:r>
            <w:r w:rsidR="00493E37">
              <w:rPr>
                <w:sz w:val="20"/>
                <w:szCs w:val="20"/>
              </w:rPr>
              <w:t>existing</w:t>
            </w:r>
            <w:r w:rsidR="00DA2406">
              <w:rPr>
                <w:sz w:val="20"/>
                <w:szCs w:val="20"/>
              </w:rPr>
              <w:t xml:space="preserve"> practice</w:t>
            </w:r>
            <w:r>
              <w:rPr>
                <w:sz w:val="20"/>
                <w:szCs w:val="20"/>
              </w:rPr>
              <w:t>, d</w:t>
            </w:r>
            <w:r w:rsidR="00F4463A">
              <w:rPr>
                <w:sz w:val="20"/>
                <w:szCs w:val="20"/>
              </w:rPr>
              <w:t xml:space="preserve">escribe </w:t>
            </w:r>
            <w:r>
              <w:rPr>
                <w:sz w:val="20"/>
                <w:szCs w:val="20"/>
              </w:rPr>
              <w:t xml:space="preserve">and identify </w:t>
            </w:r>
            <w:r w:rsidR="00DA2406">
              <w:rPr>
                <w:sz w:val="20"/>
                <w:szCs w:val="20"/>
              </w:rPr>
              <w:t>its current</w:t>
            </w:r>
            <w:r>
              <w:rPr>
                <w:sz w:val="20"/>
                <w:szCs w:val="20"/>
              </w:rPr>
              <w:t xml:space="preserve"> readiness level for implementation (i.e., </w:t>
            </w:r>
            <w:r w:rsidR="00DA2406">
              <w:rPr>
                <w:sz w:val="20"/>
                <w:szCs w:val="20"/>
              </w:rPr>
              <w:t xml:space="preserve">select a </w:t>
            </w:r>
            <w:r w:rsidR="00DA2406" w:rsidRPr="00D11C7C">
              <w:rPr>
                <w:b/>
                <w:bCs/>
                <w:sz w:val="20"/>
                <w:szCs w:val="20"/>
              </w:rPr>
              <w:t xml:space="preserve">current </w:t>
            </w:r>
            <w:r w:rsidRPr="00D11C7C">
              <w:rPr>
                <w:b/>
                <w:bCs/>
                <w:sz w:val="20"/>
                <w:szCs w:val="20"/>
              </w:rPr>
              <w:t>TRL score</w:t>
            </w:r>
            <w:r>
              <w:rPr>
                <w:sz w:val="20"/>
                <w:szCs w:val="20"/>
              </w:rPr>
              <w:t>) as a baseline</w:t>
            </w:r>
            <w:r w:rsidR="00DA2406">
              <w:rPr>
                <w:sz w:val="20"/>
                <w:szCs w:val="20"/>
              </w:rPr>
              <w:t xml:space="preserve"> for your project</w:t>
            </w:r>
            <w:r>
              <w:rPr>
                <w:sz w:val="20"/>
                <w:szCs w:val="20"/>
              </w:rPr>
              <w:t>.</w:t>
            </w:r>
          </w:p>
          <w:p w14:paraId="2ED97DA5" w14:textId="5377BB5A" w:rsidR="00F4463A" w:rsidRDefault="00515634" w:rsidP="00982DFD">
            <w:pPr>
              <w:spacing w:after="0"/>
              <w:rPr>
                <w:sz w:val="20"/>
                <w:szCs w:val="20"/>
              </w:rPr>
            </w:pPr>
            <w:r w:rsidRPr="00681391">
              <w:rPr>
                <w:i/>
                <w:iCs/>
                <w:sz w:val="20"/>
                <w:szCs w:val="20"/>
                <w:u w:val="single"/>
              </w:rPr>
              <w:t xml:space="preserve">Please, use the TRL scale shown </w:t>
            </w:r>
            <w:r w:rsidR="00D11C7C">
              <w:rPr>
                <w:i/>
                <w:iCs/>
                <w:sz w:val="20"/>
                <w:szCs w:val="20"/>
                <w:u w:val="single"/>
              </w:rPr>
              <w:t>next page</w:t>
            </w:r>
            <w:r w:rsidRPr="00681391">
              <w:rPr>
                <w:i/>
                <w:iCs/>
                <w:sz w:val="20"/>
                <w:szCs w:val="20"/>
                <w:u w:val="single"/>
              </w:rPr>
              <w:t xml:space="preserve"> to select the score.</w:t>
            </w:r>
          </w:p>
        </w:tc>
        <w:tc>
          <w:tcPr>
            <w:tcW w:w="2644" w:type="pct"/>
            <w:shd w:val="clear" w:color="auto" w:fill="F1F1F2"/>
          </w:tcPr>
          <w:p w14:paraId="68B5E879" w14:textId="687FC38B" w:rsidR="00F4463A" w:rsidRDefault="00F4463A" w:rsidP="00982DFD">
            <w:pPr>
              <w:spacing w:after="0"/>
              <w:rPr>
                <w:sz w:val="20"/>
                <w:szCs w:val="20"/>
              </w:rPr>
            </w:pPr>
          </w:p>
        </w:tc>
      </w:tr>
      <w:tr w:rsidR="007D0EB0" w14:paraId="2996FF09" w14:textId="77777777" w:rsidTr="00271899">
        <w:trPr>
          <w:trHeight w:val="2150"/>
        </w:trPr>
        <w:tc>
          <w:tcPr>
            <w:tcW w:w="187" w:type="pct"/>
            <w:shd w:val="clear" w:color="auto" w:fill="F1F1F2"/>
          </w:tcPr>
          <w:p w14:paraId="771283FF" w14:textId="20C2B60B" w:rsidR="007D0EB0" w:rsidRDefault="007D0EB0" w:rsidP="00982DF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</w:p>
        </w:tc>
        <w:tc>
          <w:tcPr>
            <w:tcW w:w="2169" w:type="pct"/>
            <w:shd w:val="clear" w:color="auto" w:fill="F1F1F2"/>
          </w:tcPr>
          <w:p w14:paraId="7579011D" w14:textId="3C96A6D3" w:rsidR="009C3E69" w:rsidRPr="00E8452D" w:rsidRDefault="007D0EB0" w:rsidP="00E8452D">
            <w:pPr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ed on the current TRL score </w:t>
            </w:r>
            <w:r w:rsidR="00681391">
              <w:rPr>
                <w:sz w:val="20"/>
                <w:szCs w:val="20"/>
              </w:rPr>
              <w:t xml:space="preserve">mentioned </w:t>
            </w:r>
            <w:r>
              <w:rPr>
                <w:sz w:val="20"/>
                <w:szCs w:val="20"/>
              </w:rPr>
              <w:t xml:space="preserve">in </w:t>
            </w:r>
            <w:r w:rsidR="00CF2782">
              <w:rPr>
                <w:sz w:val="20"/>
                <w:szCs w:val="20"/>
              </w:rPr>
              <w:t xml:space="preserve">the previous </w:t>
            </w:r>
            <w:r w:rsidR="00681391">
              <w:rPr>
                <w:sz w:val="20"/>
                <w:szCs w:val="20"/>
              </w:rPr>
              <w:t>question</w:t>
            </w:r>
            <w:r>
              <w:rPr>
                <w:sz w:val="20"/>
                <w:szCs w:val="20"/>
              </w:rPr>
              <w:t xml:space="preserve">, what is </w:t>
            </w:r>
            <w:r w:rsidR="00D11C7C">
              <w:rPr>
                <w:sz w:val="20"/>
                <w:szCs w:val="20"/>
              </w:rPr>
              <w:t>your</w:t>
            </w:r>
            <w:r>
              <w:rPr>
                <w:sz w:val="20"/>
                <w:szCs w:val="20"/>
              </w:rPr>
              <w:t xml:space="preserve"> </w:t>
            </w:r>
            <w:r w:rsidRPr="00D11C7C">
              <w:rPr>
                <w:b/>
                <w:bCs/>
                <w:sz w:val="20"/>
                <w:szCs w:val="20"/>
              </w:rPr>
              <w:t>target TRL score</w:t>
            </w:r>
            <w:r>
              <w:rPr>
                <w:sz w:val="20"/>
                <w:szCs w:val="20"/>
              </w:rPr>
              <w:t xml:space="preserve"> for </w:t>
            </w:r>
            <w:r w:rsidR="00D11C7C">
              <w:rPr>
                <w:sz w:val="20"/>
                <w:szCs w:val="20"/>
              </w:rPr>
              <w:t>the</w:t>
            </w:r>
            <w:r w:rsidR="00DA2406">
              <w:rPr>
                <w:sz w:val="20"/>
                <w:szCs w:val="20"/>
              </w:rPr>
              <w:t xml:space="preserve"> project’s</w:t>
            </w:r>
            <w:r>
              <w:rPr>
                <w:sz w:val="20"/>
                <w:szCs w:val="20"/>
              </w:rPr>
              <w:t xml:space="preserve"> </w:t>
            </w:r>
            <w:r w:rsidR="00DA2406">
              <w:rPr>
                <w:sz w:val="20"/>
                <w:szCs w:val="20"/>
              </w:rPr>
              <w:t xml:space="preserve">expected </w:t>
            </w:r>
            <w:r>
              <w:rPr>
                <w:sz w:val="20"/>
                <w:szCs w:val="20"/>
              </w:rPr>
              <w:t>out</w:t>
            </w:r>
            <w:r w:rsidR="00DA2406">
              <w:rPr>
                <w:sz w:val="20"/>
                <w:szCs w:val="20"/>
              </w:rPr>
              <w:t>put</w:t>
            </w:r>
            <w:r>
              <w:rPr>
                <w:sz w:val="20"/>
                <w:szCs w:val="20"/>
              </w:rPr>
              <w:t>?</w:t>
            </w:r>
          </w:p>
          <w:p w14:paraId="1C5ECB5E" w14:textId="30CED139" w:rsidR="007D0EB0" w:rsidRPr="00681391" w:rsidRDefault="00D11C7C" w:rsidP="00982DFD">
            <w:pPr>
              <w:spacing w:after="0"/>
              <w:rPr>
                <w:i/>
                <w:iCs/>
                <w:sz w:val="20"/>
                <w:szCs w:val="20"/>
                <w:u w:val="single"/>
              </w:rPr>
            </w:pPr>
            <w:r>
              <w:rPr>
                <w:i/>
                <w:iCs/>
                <w:sz w:val="20"/>
                <w:szCs w:val="20"/>
                <w:u w:val="single"/>
              </w:rPr>
              <w:t>Using the TRL scale shown next page, i</w:t>
            </w:r>
            <w:r w:rsidR="00515634" w:rsidRPr="00681391">
              <w:rPr>
                <w:i/>
                <w:iCs/>
                <w:sz w:val="20"/>
                <w:szCs w:val="20"/>
                <w:u w:val="single"/>
              </w:rPr>
              <w:t>dentify the level of readiness for implementation that your project out</w:t>
            </w:r>
            <w:r>
              <w:rPr>
                <w:i/>
                <w:iCs/>
                <w:sz w:val="20"/>
                <w:szCs w:val="20"/>
                <w:u w:val="single"/>
              </w:rPr>
              <w:t>put</w:t>
            </w:r>
            <w:r w:rsidR="00515634" w:rsidRPr="00681391">
              <w:rPr>
                <w:i/>
                <w:iCs/>
                <w:sz w:val="20"/>
                <w:szCs w:val="20"/>
                <w:u w:val="single"/>
              </w:rPr>
              <w:t xml:space="preserve"> </w:t>
            </w:r>
            <w:r w:rsidR="009C3E69">
              <w:rPr>
                <w:i/>
                <w:iCs/>
                <w:sz w:val="20"/>
                <w:szCs w:val="20"/>
                <w:u w:val="single"/>
              </w:rPr>
              <w:t>should</w:t>
            </w:r>
            <w:r w:rsidR="00515634" w:rsidRPr="00681391">
              <w:rPr>
                <w:i/>
                <w:iCs/>
                <w:sz w:val="20"/>
                <w:szCs w:val="20"/>
                <w:u w:val="single"/>
              </w:rPr>
              <w:t xml:space="preserve"> achieve at the end of the technical phase. </w:t>
            </w:r>
            <w:r w:rsidR="007D0EB0" w:rsidRPr="00681391">
              <w:rPr>
                <w:i/>
                <w:i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644" w:type="pct"/>
            <w:shd w:val="clear" w:color="auto" w:fill="F1F1F2"/>
          </w:tcPr>
          <w:p w14:paraId="7BACA731" w14:textId="087D9DFE" w:rsidR="007D0EB0" w:rsidRDefault="007D0EB0" w:rsidP="00982DFD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77044D5" w14:textId="77777777" w:rsidR="009C3E69" w:rsidRDefault="009C3E69" w:rsidP="00F4463A">
      <w:pPr>
        <w:spacing w:after="60"/>
        <w:rPr>
          <w:i/>
          <w:iCs/>
          <w:sz w:val="16"/>
          <w:szCs w:val="16"/>
        </w:rPr>
      </w:pPr>
    </w:p>
    <w:p w14:paraId="4C48D3E6" w14:textId="0C6C07B4" w:rsidR="00F4463A" w:rsidRDefault="000A517E" w:rsidP="00F4463A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Technology Readiness Level (</w:t>
      </w:r>
      <w:r w:rsidR="00F4463A">
        <w:rPr>
          <w:b/>
          <w:color w:val="133579"/>
          <w:sz w:val="20"/>
          <w:szCs w:val="20"/>
        </w:rPr>
        <w:t>TRL</w:t>
      </w:r>
      <w:r>
        <w:rPr>
          <w:b/>
          <w:color w:val="133579"/>
          <w:sz w:val="20"/>
          <w:szCs w:val="20"/>
        </w:rPr>
        <w:t>)</w:t>
      </w:r>
      <w:r w:rsidR="00F4463A">
        <w:rPr>
          <w:b/>
          <w:color w:val="133579"/>
          <w:sz w:val="20"/>
          <w:szCs w:val="20"/>
        </w:rPr>
        <w:t xml:space="preserve"> </w:t>
      </w:r>
      <w:r w:rsidR="00D11C7C">
        <w:rPr>
          <w:b/>
          <w:color w:val="133579"/>
          <w:sz w:val="20"/>
          <w:szCs w:val="20"/>
        </w:rPr>
        <w:t>Scale</w:t>
      </w:r>
    </w:p>
    <w:p w14:paraId="15E57C46" w14:textId="77777777" w:rsidR="00F4463A" w:rsidRPr="00E769A7" w:rsidRDefault="00F4463A" w:rsidP="00F4463A">
      <w:pPr>
        <w:rPr>
          <w:b/>
          <w:bCs/>
          <w:i/>
          <w:color w:val="808080" w:themeColor="background1" w:themeShade="80"/>
          <w:sz w:val="20"/>
          <w:szCs w:val="20"/>
        </w:rPr>
      </w:pPr>
    </w:p>
    <w:tbl>
      <w:tblPr>
        <w:tblStyle w:val="TableGrid"/>
        <w:tblW w:w="9558" w:type="dxa"/>
        <w:shd w:val="clear" w:color="auto" w:fill="F1F1F2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83"/>
        <w:gridCol w:w="602"/>
        <w:gridCol w:w="2060"/>
        <w:gridCol w:w="5513"/>
      </w:tblGrid>
      <w:tr w:rsidR="00F4463A" w:rsidRPr="00E753D1" w14:paraId="232B071D" w14:textId="77777777" w:rsidTr="00982DFD">
        <w:trPr>
          <w:trHeight w:val="20"/>
        </w:trPr>
        <w:tc>
          <w:tcPr>
            <w:tcW w:w="1383" w:type="dxa"/>
            <w:tcBorders>
              <w:bottom w:val="single" w:sz="4" w:space="0" w:color="auto"/>
            </w:tcBorders>
            <w:shd w:val="clear" w:color="auto" w:fill="F1F1F2"/>
          </w:tcPr>
          <w:p w14:paraId="1FDD44A0" w14:textId="77777777" w:rsidR="00F4463A" w:rsidRPr="00E753D1" w:rsidRDefault="00F4463A" w:rsidP="00982DFD">
            <w:pPr>
              <w:spacing w:after="0"/>
              <w:rPr>
                <w:b/>
                <w:bCs/>
                <w:sz w:val="18"/>
                <w:szCs w:val="18"/>
              </w:rPr>
            </w:pPr>
            <w:r w:rsidRPr="00E753D1">
              <w:rPr>
                <w:b/>
                <w:bCs/>
                <w:sz w:val="18"/>
                <w:szCs w:val="18"/>
              </w:rPr>
              <w:t>Categories</w:t>
            </w:r>
          </w:p>
        </w:tc>
        <w:tc>
          <w:tcPr>
            <w:tcW w:w="602" w:type="dxa"/>
            <w:shd w:val="clear" w:color="auto" w:fill="F1F1F2"/>
          </w:tcPr>
          <w:p w14:paraId="069E74A3" w14:textId="77777777" w:rsidR="00F4463A" w:rsidRPr="00E753D1" w:rsidRDefault="00F4463A" w:rsidP="00982DFD">
            <w:pPr>
              <w:spacing w:after="0"/>
              <w:rPr>
                <w:b/>
                <w:bCs/>
                <w:sz w:val="18"/>
                <w:szCs w:val="18"/>
              </w:rPr>
            </w:pPr>
            <w:r w:rsidRPr="00E753D1">
              <w:rPr>
                <w:b/>
                <w:bCs/>
                <w:sz w:val="18"/>
                <w:szCs w:val="18"/>
              </w:rPr>
              <w:t>TRL</w:t>
            </w:r>
            <w:r>
              <w:rPr>
                <w:b/>
                <w:bCs/>
                <w:sz w:val="18"/>
                <w:szCs w:val="18"/>
              </w:rPr>
              <w:t xml:space="preserve"> Score</w:t>
            </w:r>
          </w:p>
        </w:tc>
        <w:tc>
          <w:tcPr>
            <w:tcW w:w="2060" w:type="dxa"/>
            <w:shd w:val="clear" w:color="auto" w:fill="F1F1F2"/>
          </w:tcPr>
          <w:p w14:paraId="07ED41C6" w14:textId="77777777" w:rsidR="00F4463A" w:rsidRPr="00E753D1" w:rsidRDefault="00F4463A" w:rsidP="00982DFD">
            <w:pPr>
              <w:spacing w:after="0"/>
              <w:rPr>
                <w:b/>
                <w:bCs/>
                <w:sz w:val="18"/>
                <w:szCs w:val="18"/>
              </w:rPr>
            </w:pPr>
            <w:r w:rsidRPr="00E753D1">
              <w:rPr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5513" w:type="dxa"/>
            <w:shd w:val="clear" w:color="auto" w:fill="F1F1F2"/>
          </w:tcPr>
          <w:p w14:paraId="3400F104" w14:textId="77777777" w:rsidR="00F4463A" w:rsidRPr="00E753D1" w:rsidRDefault="00F4463A" w:rsidP="00982DFD">
            <w:pPr>
              <w:spacing w:after="0"/>
              <w:rPr>
                <w:b/>
                <w:bCs/>
                <w:sz w:val="18"/>
                <w:szCs w:val="18"/>
              </w:rPr>
            </w:pPr>
            <w:r w:rsidRPr="00E753D1">
              <w:rPr>
                <w:b/>
                <w:bCs/>
                <w:sz w:val="18"/>
                <w:szCs w:val="18"/>
              </w:rPr>
              <w:t>To achieve the given TRL</w:t>
            </w:r>
            <w:r>
              <w:rPr>
                <w:b/>
                <w:bCs/>
                <w:sz w:val="18"/>
                <w:szCs w:val="18"/>
              </w:rPr>
              <w:t xml:space="preserve"> score</w:t>
            </w:r>
            <w:r w:rsidRPr="00E753D1">
              <w:rPr>
                <w:b/>
                <w:bCs/>
                <w:sz w:val="18"/>
                <w:szCs w:val="18"/>
              </w:rPr>
              <w:t xml:space="preserve">, you must answer </w:t>
            </w:r>
            <w:r>
              <w:rPr>
                <w:b/>
                <w:bCs/>
                <w:sz w:val="18"/>
                <w:szCs w:val="18"/>
              </w:rPr>
              <w:t>“Y</w:t>
            </w:r>
            <w:r w:rsidRPr="00E753D1">
              <w:rPr>
                <w:b/>
                <w:bCs/>
                <w:sz w:val="18"/>
                <w:szCs w:val="18"/>
              </w:rPr>
              <w:t>es</w:t>
            </w:r>
            <w:r>
              <w:rPr>
                <w:b/>
                <w:bCs/>
                <w:sz w:val="18"/>
                <w:szCs w:val="18"/>
              </w:rPr>
              <w:t>”</w:t>
            </w:r>
            <w:r w:rsidRPr="00E753D1">
              <w:rPr>
                <w:b/>
                <w:bCs/>
                <w:sz w:val="18"/>
                <w:szCs w:val="18"/>
              </w:rPr>
              <w:t xml:space="preserve"> to </w:t>
            </w:r>
            <w:r w:rsidRPr="00A56E7C">
              <w:rPr>
                <w:b/>
                <w:bCs/>
                <w:sz w:val="18"/>
                <w:szCs w:val="18"/>
                <w:u w:val="single"/>
              </w:rPr>
              <w:t>EVERY</w:t>
            </w:r>
            <w:r w:rsidRPr="00E753D1">
              <w:rPr>
                <w:b/>
                <w:bCs/>
                <w:sz w:val="18"/>
                <w:szCs w:val="18"/>
              </w:rPr>
              <w:t xml:space="preserve"> question</w:t>
            </w:r>
            <w:r>
              <w:rPr>
                <w:b/>
                <w:bCs/>
                <w:sz w:val="18"/>
                <w:szCs w:val="18"/>
              </w:rPr>
              <w:t xml:space="preserve"> at that level.</w:t>
            </w:r>
          </w:p>
        </w:tc>
      </w:tr>
      <w:tr w:rsidR="00F4463A" w:rsidRPr="00E753D1" w14:paraId="58A0D08F" w14:textId="77777777" w:rsidTr="00982DFD">
        <w:trPr>
          <w:trHeight w:val="20"/>
        </w:trPr>
        <w:tc>
          <w:tcPr>
            <w:tcW w:w="1383" w:type="dxa"/>
            <w:tcBorders>
              <w:bottom w:val="nil"/>
            </w:tcBorders>
            <w:shd w:val="clear" w:color="auto" w:fill="F1F1F2"/>
          </w:tcPr>
          <w:p w14:paraId="44BCA326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Basic Research</w:t>
            </w:r>
          </w:p>
          <w:p w14:paraId="13CBCAD0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0C305785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1</w:t>
            </w:r>
          </w:p>
        </w:tc>
        <w:tc>
          <w:tcPr>
            <w:tcW w:w="2060" w:type="dxa"/>
            <w:shd w:val="clear" w:color="auto" w:fill="F1F1F2"/>
          </w:tcPr>
          <w:p w14:paraId="359A4782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 xml:space="preserve">Basic principles </w:t>
            </w:r>
            <w:r>
              <w:rPr>
                <w:sz w:val="18"/>
                <w:szCs w:val="18"/>
              </w:rPr>
              <w:t>&amp;</w:t>
            </w:r>
            <w:r w:rsidRPr="00E753D1">
              <w:rPr>
                <w:sz w:val="18"/>
                <w:szCs w:val="18"/>
              </w:rPr>
              <w:t xml:space="preserve"> research</w:t>
            </w:r>
          </w:p>
        </w:tc>
        <w:tc>
          <w:tcPr>
            <w:tcW w:w="5513" w:type="dxa"/>
            <w:shd w:val="clear" w:color="auto" w:fill="F1F1F2"/>
          </w:tcPr>
          <w:p w14:paraId="7AB616EC" w14:textId="190D5AF3" w:rsidR="00F4463A" w:rsidRPr="00D11C7C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D11C7C">
              <w:rPr>
                <w:sz w:val="18"/>
                <w:szCs w:val="18"/>
              </w:rPr>
              <w:t>Do basic scientific principles support the concept of the project out</w:t>
            </w:r>
            <w:r w:rsidR="00D11C7C" w:rsidRPr="00D11C7C">
              <w:rPr>
                <w:sz w:val="18"/>
                <w:szCs w:val="18"/>
              </w:rPr>
              <w:t>put</w:t>
            </w:r>
            <w:r w:rsidR="009C3E69">
              <w:rPr>
                <w:sz w:val="18"/>
                <w:szCs w:val="18"/>
              </w:rPr>
              <w:t>*</w:t>
            </w:r>
            <w:r w:rsidRPr="00D11C7C">
              <w:rPr>
                <w:sz w:val="18"/>
                <w:szCs w:val="18"/>
              </w:rPr>
              <w:t>?</w:t>
            </w:r>
          </w:p>
          <w:p w14:paraId="369A4DA0" w14:textId="03971537" w:rsidR="00F4463A" w:rsidRPr="00D11C7C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D11C7C">
              <w:rPr>
                <w:sz w:val="18"/>
                <w:szCs w:val="18"/>
              </w:rPr>
              <w:t>Has the out</w:t>
            </w:r>
            <w:r w:rsidR="00D11C7C" w:rsidRPr="00D11C7C">
              <w:rPr>
                <w:sz w:val="18"/>
                <w:szCs w:val="18"/>
              </w:rPr>
              <w:t>put</w:t>
            </w:r>
            <w:r w:rsidRPr="00D11C7C">
              <w:rPr>
                <w:sz w:val="18"/>
                <w:szCs w:val="18"/>
              </w:rPr>
              <w:t xml:space="preserve"> development methodology or approach been developed?</w:t>
            </w:r>
          </w:p>
        </w:tc>
      </w:tr>
      <w:tr w:rsidR="00F4463A" w:rsidRPr="00E753D1" w14:paraId="5BD1A2FA" w14:textId="77777777" w:rsidTr="00982DFD">
        <w:trPr>
          <w:trHeight w:val="20"/>
        </w:trPr>
        <w:tc>
          <w:tcPr>
            <w:tcW w:w="1383" w:type="dxa"/>
            <w:tcBorders>
              <w:top w:val="nil"/>
              <w:bottom w:val="nil"/>
            </w:tcBorders>
            <w:shd w:val="clear" w:color="auto" w:fill="F1F1F2"/>
          </w:tcPr>
          <w:p w14:paraId="2C6DEB32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0FE4B090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2</w:t>
            </w:r>
          </w:p>
        </w:tc>
        <w:tc>
          <w:tcPr>
            <w:tcW w:w="2060" w:type="dxa"/>
            <w:shd w:val="clear" w:color="auto" w:fill="F1F1F2"/>
          </w:tcPr>
          <w:p w14:paraId="53563E28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Application formulated</w:t>
            </w:r>
          </w:p>
        </w:tc>
        <w:tc>
          <w:tcPr>
            <w:tcW w:w="5513" w:type="dxa"/>
            <w:shd w:val="clear" w:color="auto" w:fill="F1F1F2"/>
          </w:tcPr>
          <w:p w14:paraId="2E9B6710" w14:textId="77777777" w:rsidR="00F4463A" w:rsidRPr="00816B7E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Are potential </w:t>
            </w:r>
            <w:r>
              <w:rPr>
                <w:sz w:val="18"/>
                <w:szCs w:val="18"/>
              </w:rPr>
              <w:t>framework</w:t>
            </w:r>
            <w:r w:rsidRPr="00816B7E">
              <w:rPr>
                <w:sz w:val="18"/>
                <w:szCs w:val="18"/>
              </w:rPr>
              <w:t xml:space="preserve"> applications identified?</w:t>
            </w:r>
          </w:p>
          <w:p w14:paraId="1ACDA52F" w14:textId="39327AFC" w:rsidR="00F4463A" w:rsidRPr="00816B7E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Are </w:t>
            </w:r>
            <w:r w:rsidR="00D11C7C">
              <w:rPr>
                <w:sz w:val="18"/>
                <w:szCs w:val="18"/>
              </w:rPr>
              <w:t>output</w:t>
            </w:r>
            <w:r w:rsidR="00D11C7C"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>components and the user at least partly described?</w:t>
            </w:r>
          </w:p>
          <w:p w14:paraId="5E46C3C7" w14:textId="77777777" w:rsidR="00F4463A" w:rsidRPr="00E753D1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Do preliminary analyses or experiments confirm that the application might meet the user need?</w:t>
            </w:r>
          </w:p>
        </w:tc>
      </w:tr>
      <w:tr w:rsidR="00F4463A" w:rsidRPr="00E753D1" w14:paraId="1A7E6CF6" w14:textId="77777777" w:rsidTr="00982DFD">
        <w:trPr>
          <w:trHeight w:val="20"/>
        </w:trPr>
        <w:tc>
          <w:tcPr>
            <w:tcW w:w="1383" w:type="dxa"/>
            <w:tcBorders>
              <w:top w:val="nil"/>
              <w:bottom w:val="single" w:sz="4" w:space="0" w:color="auto"/>
            </w:tcBorders>
            <w:shd w:val="clear" w:color="auto" w:fill="F1F1F2"/>
          </w:tcPr>
          <w:p w14:paraId="14662A10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2E68681A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3</w:t>
            </w:r>
          </w:p>
        </w:tc>
        <w:tc>
          <w:tcPr>
            <w:tcW w:w="2060" w:type="dxa"/>
            <w:shd w:val="clear" w:color="auto" w:fill="F1F1F2"/>
          </w:tcPr>
          <w:p w14:paraId="766E8170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 xml:space="preserve">Proof of concept </w:t>
            </w:r>
          </w:p>
        </w:tc>
        <w:tc>
          <w:tcPr>
            <w:tcW w:w="5513" w:type="dxa"/>
            <w:shd w:val="clear" w:color="auto" w:fill="F1F1F2"/>
          </w:tcPr>
          <w:p w14:paraId="08689748" w14:textId="2EB4FD5A" w:rsidR="00F4463A" w:rsidRPr="00816B7E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Are </w:t>
            </w:r>
            <w:r w:rsidR="00D11C7C">
              <w:rPr>
                <w:sz w:val="18"/>
                <w:szCs w:val="18"/>
              </w:rPr>
              <w:t>output</w:t>
            </w:r>
            <w:r w:rsidR="00D11C7C"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 xml:space="preserve">performance metrics established? </w:t>
            </w:r>
          </w:p>
          <w:p w14:paraId="2F8066B8" w14:textId="6AB3586E" w:rsidR="00F4463A" w:rsidRPr="00816B7E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</w:t>
            </w:r>
            <w:r w:rsidR="00D11C7C">
              <w:rPr>
                <w:sz w:val="18"/>
                <w:szCs w:val="18"/>
              </w:rPr>
              <w:t>output</w:t>
            </w:r>
            <w:r w:rsidR="00D11C7C"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>feasibility fully established?</w:t>
            </w:r>
          </w:p>
          <w:p w14:paraId="6BF17835" w14:textId="2A05176F" w:rsidR="00F4463A" w:rsidRPr="00816B7E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Do experiments or modeling and simulation validate performance predictions of </w:t>
            </w:r>
            <w:r w:rsidR="00D11C7C">
              <w:rPr>
                <w:sz w:val="18"/>
                <w:szCs w:val="18"/>
              </w:rPr>
              <w:t>output</w:t>
            </w:r>
            <w:r w:rsidR="00D11C7C"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>capability?</w:t>
            </w:r>
          </w:p>
          <w:p w14:paraId="299D8184" w14:textId="3C53CD24" w:rsidR="00F4463A" w:rsidRPr="00E753D1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Does the </w:t>
            </w:r>
            <w:r w:rsidR="00D11C7C">
              <w:rPr>
                <w:sz w:val="18"/>
                <w:szCs w:val="18"/>
              </w:rPr>
              <w:t>output</w:t>
            </w:r>
            <w:r w:rsidR="00D11C7C" w:rsidRPr="00EF27BF">
              <w:rPr>
                <w:sz w:val="18"/>
                <w:szCs w:val="18"/>
              </w:rPr>
              <w:t xml:space="preserve"> </w:t>
            </w:r>
            <w:r w:rsidRPr="00816B7E">
              <w:rPr>
                <w:sz w:val="18"/>
                <w:szCs w:val="18"/>
              </w:rPr>
              <w:t>address a need or introduce an innovation in the field of transportation?</w:t>
            </w:r>
          </w:p>
        </w:tc>
      </w:tr>
      <w:tr w:rsidR="00F4463A" w:rsidRPr="00E753D1" w14:paraId="35FF4CBB" w14:textId="77777777" w:rsidTr="00982DFD">
        <w:trPr>
          <w:trHeight w:val="20"/>
        </w:trPr>
        <w:tc>
          <w:tcPr>
            <w:tcW w:w="1383" w:type="dxa"/>
            <w:tcBorders>
              <w:bottom w:val="nil"/>
            </w:tcBorders>
            <w:shd w:val="clear" w:color="auto" w:fill="F1F1F2"/>
          </w:tcPr>
          <w:p w14:paraId="7F26E232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Applied Research</w:t>
            </w:r>
          </w:p>
          <w:p w14:paraId="11C08749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2212BD62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4</w:t>
            </w:r>
          </w:p>
        </w:tc>
        <w:tc>
          <w:tcPr>
            <w:tcW w:w="2060" w:type="dxa"/>
            <w:shd w:val="clear" w:color="auto" w:fill="F1F1F2"/>
          </w:tcPr>
          <w:p w14:paraId="43F8257A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Components validated in laboratory environment</w:t>
            </w:r>
          </w:p>
        </w:tc>
        <w:tc>
          <w:tcPr>
            <w:tcW w:w="5513" w:type="dxa"/>
            <w:shd w:val="clear" w:color="auto" w:fill="F1F1F2"/>
          </w:tcPr>
          <w:p w14:paraId="21C2A119" w14:textId="77777777" w:rsidR="00F4463A" w:rsidRPr="00816B7E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Are end user requirements documented?</w:t>
            </w:r>
          </w:p>
          <w:p w14:paraId="42AB0583" w14:textId="77777777" w:rsidR="00F4463A" w:rsidRPr="00E753D1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Were individual components </w:t>
            </w:r>
            <w:r>
              <w:rPr>
                <w:sz w:val="18"/>
                <w:szCs w:val="18"/>
              </w:rPr>
              <w:t xml:space="preserve">(if any) </w:t>
            </w:r>
            <w:r w:rsidRPr="00816B7E">
              <w:rPr>
                <w:sz w:val="18"/>
                <w:szCs w:val="18"/>
              </w:rPr>
              <w:t xml:space="preserve">successfully tested in a </w:t>
            </w:r>
            <w:r w:rsidRPr="00D11C7C">
              <w:rPr>
                <w:b/>
                <w:bCs/>
                <w:i/>
                <w:iCs/>
                <w:sz w:val="18"/>
                <w:szCs w:val="18"/>
              </w:rPr>
              <w:t>laboratory environment</w:t>
            </w:r>
            <w:r w:rsidRPr="00816B7E">
              <w:rPr>
                <w:sz w:val="18"/>
                <w:szCs w:val="18"/>
              </w:rPr>
              <w:t xml:space="preserve"> (a fully controlled test environment)?</w:t>
            </w:r>
          </w:p>
        </w:tc>
      </w:tr>
      <w:tr w:rsidR="00F4463A" w:rsidRPr="00E753D1" w14:paraId="2953DF9B" w14:textId="77777777" w:rsidTr="00982DFD">
        <w:trPr>
          <w:trHeight w:val="20"/>
        </w:trPr>
        <w:tc>
          <w:tcPr>
            <w:tcW w:w="1383" w:type="dxa"/>
            <w:tcBorders>
              <w:top w:val="nil"/>
              <w:bottom w:val="single" w:sz="4" w:space="0" w:color="auto"/>
            </w:tcBorders>
            <w:shd w:val="clear" w:color="auto" w:fill="F1F1F2"/>
          </w:tcPr>
          <w:p w14:paraId="1E2F691E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1BE06CCE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5</w:t>
            </w:r>
          </w:p>
        </w:tc>
        <w:tc>
          <w:tcPr>
            <w:tcW w:w="2060" w:type="dxa"/>
            <w:shd w:val="clear" w:color="auto" w:fill="F1F1F2"/>
          </w:tcPr>
          <w:p w14:paraId="0BBAEA90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Integrated components demonstrated in a laboratory environment</w:t>
            </w:r>
          </w:p>
        </w:tc>
        <w:tc>
          <w:tcPr>
            <w:tcW w:w="5513" w:type="dxa"/>
            <w:shd w:val="clear" w:color="auto" w:fill="F1F1F2"/>
          </w:tcPr>
          <w:p w14:paraId="1CC553FB" w14:textId="77777777" w:rsidR="00F4463A" w:rsidRPr="00816B7E" w:rsidRDefault="00F4463A" w:rsidP="00D11C7C">
            <w:pPr>
              <w:pStyle w:val="ListParagraph"/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Are target and minimum operational</w:t>
            </w:r>
            <w:r>
              <w:rPr>
                <w:sz w:val="18"/>
                <w:szCs w:val="18"/>
              </w:rPr>
              <w:t>/functional</w:t>
            </w:r>
            <w:r w:rsidRPr="00816B7E">
              <w:rPr>
                <w:sz w:val="18"/>
                <w:szCs w:val="18"/>
              </w:rPr>
              <w:t xml:space="preserve"> requirements developed?</w:t>
            </w:r>
          </w:p>
          <w:p w14:paraId="59338A77" w14:textId="75F1A8C7" w:rsidR="00F4463A" w:rsidRPr="00E753D1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Is component integration demonstrated in a laboratory environment (i.e.</w:t>
            </w:r>
            <w:r w:rsidR="00D11C7C">
              <w:rPr>
                <w:sz w:val="18"/>
                <w:szCs w:val="18"/>
              </w:rPr>
              <w:t>,</w:t>
            </w:r>
            <w:r w:rsidRPr="00816B7E">
              <w:rPr>
                <w:sz w:val="18"/>
                <w:szCs w:val="18"/>
              </w:rPr>
              <w:t xml:space="preserve"> fully controlled setting)?</w:t>
            </w:r>
          </w:p>
        </w:tc>
      </w:tr>
      <w:tr w:rsidR="00F4463A" w:rsidRPr="00E753D1" w14:paraId="6835ECF6" w14:textId="77777777" w:rsidTr="00982DFD">
        <w:trPr>
          <w:trHeight w:val="20"/>
        </w:trPr>
        <w:tc>
          <w:tcPr>
            <w:tcW w:w="1383" w:type="dxa"/>
            <w:tcBorders>
              <w:bottom w:val="nil"/>
            </w:tcBorders>
            <w:shd w:val="clear" w:color="auto" w:fill="F1F1F2"/>
          </w:tcPr>
          <w:p w14:paraId="11B61820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Development</w:t>
            </w:r>
          </w:p>
        </w:tc>
        <w:tc>
          <w:tcPr>
            <w:tcW w:w="602" w:type="dxa"/>
            <w:shd w:val="clear" w:color="auto" w:fill="F1F1F2"/>
          </w:tcPr>
          <w:p w14:paraId="11C83CCC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6</w:t>
            </w:r>
          </w:p>
        </w:tc>
        <w:tc>
          <w:tcPr>
            <w:tcW w:w="2060" w:type="dxa"/>
            <w:shd w:val="clear" w:color="auto" w:fill="F1F1F2"/>
          </w:tcPr>
          <w:p w14:paraId="49D1284A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eld or full-scale test</w:t>
            </w:r>
            <w:r w:rsidRPr="00E753D1">
              <w:rPr>
                <w:sz w:val="18"/>
                <w:szCs w:val="18"/>
              </w:rPr>
              <w:t xml:space="preserve"> demonstrated in relevant environment</w:t>
            </w:r>
          </w:p>
        </w:tc>
        <w:tc>
          <w:tcPr>
            <w:tcW w:w="5513" w:type="dxa"/>
            <w:shd w:val="clear" w:color="auto" w:fill="F1F1F2"/>
          </w:tcPr>
          <w:p w14:paraId="780371FA" w14:textId="77777777" w:rsidR="00F4463A" w:rsidRPr="00816B7E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Is the operational</w:t>
            </w:r>
            <w:r>
              <w:rPr>
                <w:sz w:val="18"/>
                <w:szCs w:val="18"/>
              </w:rPr>
              <w:t>/functional</w:t>
            </w:r>
            <w:r w:rsidRPr="00816B7E">
              <w:rPr>
                <w:sz w:val="18"/>
                <w:szCs w:val="18"/>
              </w:rPr>
              <w:t xml:space="preserve"> environment fully known (i.e. user community, physical environment, and input data characteristics as appropriate)?</w:t>
            </w:r>
          </w:p>
          <w:p w14:paraId="37386E85" w14:textId="52E4DE2A" w:rsidR="00F4463A" w:rsidRPr="00816B7E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Was the </w:t>
            </w:r>
            <w:r>
              <w:rPr>
                <w:sz w:val="18"/>
                <w:szCs w:val="18"/>
              </w:rPr>
              <w:t>field or the full-scale experiment</w:t>
            </w:r>
            <w:r w:rsidRPr="00816B7E">
              <w:rPr>
                <w:sz w:val="18"/>
                <w:szCs w:val="18"/>
              </w:rPr>
              <w:t xml:space="preserve"> tested in a realistic environment outside the laboratory (i.e.</w:t>
            </w:r>
            <w:r w:rsidR="00D11C7C">
              <w:rPr>
                <w:sz w:val="18"/>
                <w:szCs w:val="18"/>
              </w:rPr>
              <w:t>,</w:t>
            </w:r>
            <w:r w:rsidRPr="00816B7E">
              <w:rPr>
                <w:sz w:val="18"/>
                <w:szCs w:val="18"/>
              </w:rPr>
              <w:t xml:space="preserve"> </w:t>
            </w:r>
            <w:r w:rsidRPr="00D11C7C">
              <w:rPr>
                <w:b/>
                <w:bCs/>
                <w:i/>
                <w:iCs/>
                <w:sz w:val="18"/>
                <w:szCs w:val="18"/>
              </w:rPr>
              <w:t>relevant environment</w:t>
            </w:r>
            <w:r w:rsidRPr="00816B7E">
              <w:rPr>
                <w:sz w:val="18"/>
                <w:szCs w:val="18"/>
              </w:rPr>
              <w:t>)?</w:t>
            </w:r>
          </w:p>
          <w:p w14:paraId="0AF4B0F9" w14:textId="77777777" w:rsidR="00F4463A" w:rsidRPr="00E753D1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Does the </w:t>
            </w:r>
            <w:r>
              <w:rPr>
                <w:sz w:val="18"/>
                <w:szCs w:val="18"/>
              </w:rPr>
              <w:t>field or full-scale experiment</w:t>
            </w:r>
            <w:r w:rsidRPr="00816B7E">
              <w:rPr>
                <w:sz w:val="18"/>
                <w:szCs w:val="18"/>
              </w:rPr>
              <w:t xml:space="preserve"> satisfy all operational</w:t>
            </w:r>
            <w:r>
              <w:rPr>
                <w:sz w:val="18"/>
                <w:szCs w:val="18"/>
              </w:rPr>
              <w:t>/functional</w:t>
            </w:r>
            <w:r w:rsidRPr="00816B7E">
              <w:rPr>
                <w:sz w:val="18"/>
                <w:szCs w:val="18"/>
              </w:rPr>
              <w:t xml:space="preserve"> requirements when confronted with realistic problems?</w:t>
            </w:r>
          </w:p>
        </w:tc>
      </w:tr>
      <w:tr w:rsidR="00F4463A" w:rsidRPr="00E753D1" w14:paraId="06721F2B" w14:textId="77777777" w:rsidTr="00982DFD">
        <w:trPr>
          <w:trHeight w:val="20"/>
        </w:trPr>
        <w:tc>
          <w:tcPr>
            <w:tcW w:w="1383" w:type="dxa"/>
            <w:tcBorders>
              <w:top w:val="nil"/>
              <w:bottom w:val="nil"/>
            </w:tcBorders>
            <w:shd w:val="clear" w:color="auto" w:fill="F1F1F2"/>
          </w:tcPr>
          <w:p w14:paraId="77D09585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18050EB2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7</w:t>
            </w:r>
          </w:p>
        </w:tc>
        <w:tc>
          <w:tcPr>
            <w:tcW w:w="2060" w:type="dxa"/>
            <w:shd w:val="clear" w:color="auto" w:fill="F1F1F2"/>
          </w:tcPr>
          <w:p w14:paraId="1511946A" w14:textId="5FF2B512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Pr="00816B7E">
              <w:rPr>
                <w:sz w:val="18"/>
                <w:szCs w:val="18"/>
              </w:rPr>
              <w:t xml:space="preserve">ully integrated </w:t>
            </w:r>
            <w:r>
              <w:rPr>
                <w:sz w:val="18"/>
                <w:szCs w:val="18"/>
              </w:rPr>
              <w:t>out</w:t>
            </w:r>
            <w:r w:rsidR="00D11C7C">
              <w:rPr>
                <w:sz w:val="18"/>
                <w:szCs w:val="18"/>
              </w:rPr>
              <w:t>put</w:t>
            </w:r>
            <w:r w:rsidRPr="00816B7E">
              <w:rPr>
                <w:sz w:val="18"/>
                <w:szCs w:val="18"/>
              </w:rPr>
              <w:t xml:space="preserve"> </w:t>
            </w:r>
            <w:r w:rsidRPr="00E753D1">
              <w:rPr>
                <w:sz w:val="18"/>
                <w:szCs w:val="18"/>
              </w:rPr>
              <w:t>demonstrated in operational environment</w:t>
            </w:r>
          </w:p>
        </w:tc>
        <w:tc>
          <w:tcPr>
            <w:tcW w:w="5513" w:type="dxa"/>
            <w:shd w:val="clear" w:color="auto" w:fill="F1F1F2"/>
          </w:tcPr>
          <w:p w14:paraId="5E776080" w14:textId="07DA0239" w:rsidR="00F4463A" w:rsidRPr="00816B7E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9D44B2">
              <w:rPr>
                <w:sz w:val="18"/>
                <w:szCs w:val="18"/>
              </w:rPr>
              <w:t xml:space="preserve">Are available components ready to be fully integrated in the final </w:t>
            </w:r>
            <w:r w:rsidR="00D11C7C"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>?</w:t>
            </w:r>
          </w:p>
          <w:p w14:paraId="24BDFEF8" w14:textId="32E1A90D" w:rsidR="00F4463A" w:rsidRPr="00816B7E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the fully integrated </w:t>
            </w:r>
            <w:r w:rsidR="00D11C7C"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demonstrated in an </w:t>
            </w:r>
            <w:r w:rsidRPr="00D11C7C">
              <w:rPr>
                <w:b/>
                <w:bCs/>
                <w:i/>
                <w:iCs/>
                <w:sz w:val="18"/>
                <w:szCs w:val="18"/>
              </w:rPr>
              <w:t>operational environment</w:t>
            </w:r>
            <w:r w:rsidRPr="00816B7E">
              <w:rPr>
                <w:sz w:val="18"/>
                <w:szCs w:val="18"/>
              </w:rPr>
              <w:t xml:space="preserve"> (i.e.</w:t>
            </w:r>
            <w:r w:rsidR="00D11C7C">
              <w:rPr>
                <w:sz w:val="18"/>
                <w:szCs w:val="18"/>
              </w:rPr>
              <w:t>,</w:t>
            </w:r>
            <w:r w:rsidRPr="00816B7E">
              <w:rPr>
                <w:sz w:val="18"/>
                <w:szCs w:val="18"/>
              </w:rPr>
              <w:t xml:space="preserve"> real-world conditions, including the user community)?</w:t>
            </w:r>
          </w:p>
          <w:p w14:paraId="27EB3C39" w14:textId="73CB224C" w:rsidR="00F4463A" w:rsidRPr="00E753D1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AC337D">
              <w:rPr>
                <w:sz w:val="18"/>
                <w:szCs w:val="18"/>
              </w:rPr>
              <w:t xml:space="preserve">If applicable, are all </w:t>
            </w:r>
            <w:r w:rsidR="00D11C7C">
              <w:rPr>
                <w:sz w:val="18"/>
                <w:szCs w:val="18"/>
              </w:rPr>
              <w:t>output</w:t>
            </w:r>
            <w:r w:rsidRPr="00AC337D">
              <w:rPr>
                <w:sz w:val="18"/>
                <w:szCs w:val="18"/>
              </w:rPr>
              <w:t xml:space="preserve"> components tested individually under expected conditions?</w:t>
            </w:r>
          </w:p>
        </w:tc>
      </w:tr>
      <w:tr w:rsidR="00F4463A" w:rsidRPr="00E753D1" w14:paraId="4A14A6BB" w14:textId="77777777" w:rsidTr="00982DFD">
        <w:trPr>
          <w:trHeight w:val="20"/>
        </w:trPr>
        <w:tc>
          <w:tcPr>
            <w:tcW w:w="1383" w:type="dxa"/>
            <w:tcBorders>
              <w:top w:val="nil"/>
            </w:tcBorders>
            <w:shd w:val="clear" w:color="auto" w:fill="F1F1F2"/>
          </w:tcPr>
          <w:p w14:paraId="63225A88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F1F1F2"/>
          </w:tcPr>
          <w:p w14:paraId="37F8102A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8</w:t>
            </w:r>
          </w:p>
        </w:tc>
        <w:tc>
          <w:tcPr>
            <w:tcW w:w="2060" w:type="dxa"/>
            <w:shd w:val="clear" w:color="auto" w:fill="F1F1F2"/>
          </w:tcPr>
          <w:p w14:paraId="4290DF4B" w14:textId="07102A60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ut</w:t>
            </w:r>
            <w:r w:rsidR="00D11C7C">
              <w:rPr>
                <w:sz w:val="18"/>
                <w:szCs w:val="18"/>
              </w:rPr>
              <w:t>put</w:t>
            </w:r>
            <w:r w:rsidRPr="00E753D1">
              <w:rPr>
                <w:sz w:val="18"/>
                <w:szCs w:val="18"/>
              </w:rPr>
              <w:t xml:space="preserve"> proven in operational environment</w:t>
            </w:r>
          </w:p>
        </w:tc>
        <w:tc>
          <w:tcPr>
            <w:tcW w:w="5513" w:type="dxa"/>
            <w:shd w:val="clear" w:color="auto" w:fill="F1F1F2"/>
          </w:tcPr>
          <w:p w14:paraId="4AD31763" w14:textId="50913A7C" w:rsidR="00F4463A" w:rsidRPr="00816B7E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the </w:t>
            </w:r>
            <w:r w:rsidR="00D11C7C"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proven in an operational environment (i.e. meet target performance measures)?</w:t>
            </w:r>
          </w:p>
          <w:p w14:paraId="1F351452" w14:textId="77777777" w:rsidR="00F4463A" w:rsidRPr="00816B7E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>Was a rigorous test and evaluation process completed successfully?</w:t>
            </w:r>
          </w:p>
          <w:p w14:paraId="52596215" w14:textId="5F5BFAEC" w:rsidR="00F4463A" w:rsidRPr="00E753D1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Does the </w:t>
            </w:r>
            <w:r w:rsidR="00D11C7C"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meet its stated purpose and functionality as </w:t>
            </w:r>
            <w:r>
              <w:rPr>
                <w:sz w:val="18"/>
                <w:szCs w:val="18"/>
              </w:rPr>
              <w:t>developed</w:t>
            </w:r>
            <w:r w:rsidRPr="00816B7E">
              <w:rPr>
                <w:sz w:val="18"/>
                <w:szCs w:val="18"/>
              </w:rPr>
              <w:t>?</w:t>
            </w:r>
          </w:p>
        </w:tc>
      </w:tr>
      <w:tr w:rsidR="00F4463A" w:rsidRPr="00E753D1" w14:paraId="22D35BA4" w14:textId="77777777" w:rsidTr="00982DFD">
        <w:trPr>
          <w:trHeight w:val="20"/>
        </w:trPr>
        <w:tc>
          <w:tcPr>
            <w:tcW w:w="1383" w:type="dxa"/>
            <w:shd w:val="clear" w:color="auto" w:fill="F1F1F2"/>
          </w:tcPr>
          <w:p w14:paraId="154D2B61" w14:textId="77777777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Implementation</w:t>
            </w:r>
          </w:p>
        </w:tc>
        <w:tc>
          <w:tcPr>
            <w:tcW w:w="602" w:type="dxa"/>
            <w:shd w:val="clear" w:color="auto" w:fill="F1F1F2"/>
          </w:tcPr>
          <w:p w14:paraId="4C85DABD" w14:textId="77777777" w:rsidR="00F4463A" w:rsidRPr="00E753D1" w:rsidRDefault="00F4463A" w:rsidP="00982DFD">
            <w:pPr>
              <w:spacing w:after="0"/>
              <w:jc w:val="center"/>
              <w:rPr>
                <w:sz w:val="18"/>
                <w:szCs w:val="18"/>
              </w:rPr>
            </w:pPr>
            <w:r w:rsidRPr="00E753D1">
              <w:rPr>
                <w:sz w:val="18"/>
                <w:szCs w:val="18"/>
              </w:rPr>
              <w:t>9</w:t>
            </w:r>
          </w:p>
        </w:tc>
        <w:tc>
          <w:tcPr>
            <w:tcW w:w="2060" w:type="dxa"/>
            <w:shd w:val="clear" w:color="auto" w:fill="F1F1F2"/>
          </w:tcPr>
          <w:p w14:paraId="46256ED5" w14:textId="6F75FB49" w:rsidR="00F4463A" w:rsidRPr="00E753D1" w:rsidRDefault="00F4463A" w:rsidP="00982DFD">
            <w:pPr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ut</w:t>
            </w:r>
            <w:r w:rsidR="00D11C7C">
              <w:rPr>
                <w:sz w:val="18"/>
                <w:szCs w:val="18"/>
              </w:rPr>
              <w:t>put</w:t>
            </w:r>
            <w:r w:rsidRPr="00E753D1">
              <w:rPr>
                <w:sz w:val="18"/>
                <w:szCs w:val="18"/>
              </w:rPr>
              <w:t xml:space="preserve"> refined </w:t>
            </w:r>
            <w:r>
              <w:rPr>
                <w:sz w:val="18"/>
                <w:szCs w:val="18"/>
              </w:rPr>
              <w:t>&amp;</w:t>
            </w:r>
            <w:r w:rsidRPr="00E753D1">
              <w:rPr>
                <w:sz w:val="18"/>
                <w:szCs w:val="18"/>
              </w:rPr>
              <w:t xml:space="preserve"> adopted</w:t>
            </w:r>
          </w:p>
        </w:tc>
        <w:tc>
          <w:tcPr>
            <w:tcW w:w="5513" w:type="dxa"/>
            <w:shd w:val="clear" w:color="auto" w:fill="F1F1F2"/>
          </w:tcPr>
          <w:p w14:paraId="2519C9FB" w14:textId="70666066" w:rsidR="00F4463A" w:rsidRPr="00816B7E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the </w:t>
            </w:r>
            <w:r w:rsidR="00D11C7C"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deployed in its intended operational environment?</w:t>
            </w:r>
          </w:p>
          <w:p w14:paraId="69666B89" w14:textId="1C019FE6" w:rsidR="00F4463A" w:rsidRPr="00816B7E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information about the </w:t>
            </w:r>
            <w:r w:rsidR="00D11C7C"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disseminated to the user community?</w:t>
            </w:r>
          </w:p>
          <w:p w14:paraId="1938604E" w14:textId="4EEA7BAB" w:rsidR="00F4463A" w:rsidRPr="00E753D1" w:rsidRDefault="00F4463A" w:rsidP="00D11C7C">
            <w:pPr>
              <w:numPr>
                <w:ilvl w:val="0"/>
                <w:numId w:val="37"/>
              </w:numPr>
              <w:spacing w:after="0"/>
              <w:ind w:left="291" w:hanging="270"/>
              <w:rPr>
                <w:sz w:val="18"/>
                <w:szCs w:val="18"/>
              </w:rPr>
            </w:pPr>
            <w:r w:rsidRPr="00816B7E">
              <w:rPr>
                <w:sz w:val="18"/>
                <w:szCs w:val="18"/>
              </w:rPr>
              <w:t xml:space="preserve">Is the </w:t>
            </w:r>
            <w:r w:rsidR="00D11C7C">
              <w:rPr>
                <w:sz w:val="18"/>
                <w:szCs w:val="18"/>
              </w:rPr>
              <w:t>output</w:t>
            </w:r>
            <w:r w:rsidRPr="00816B7E">
              <w:rPr>
                <w:sz w:val="18"/>
                <w:szCs w:val="18"/>
              </w:rPr>
              <w:t xml:space="preserve"> adopted by the user community?</w:t>
            </w:r>
          </w:p>
        </w:tc>
      </w:tr>
    </w:tbl>
    <w:p w14:paraId="216F6B1C" w14:textId="77777777" w:rsidR="00F4463A" w:rsidRDefault="00F4463A" w:rsidP="00F4463A"/>
    <w:p w14:paraId="4E83AF24" w14:textId="5CAD073F" w:rsidR="00F4463A" w:rsidRPr="00F4463A" w:rsidRDefault="00F4463A" w:rsidP="00F4463A">
      <w:pPr>
        <w:rPr>
          <w:i/>
          <w:color w:val="808080" w:themeColor="background1" w:themeShade="80"/>
          <w:sz w:val="15"/>
          <w:szCs w:val="15"/>
        </w:rPr>
      </w:pPr>
      <w:r w:rsidRPr="00A36156">
        <w:rPr>
          <w:i/>
          <w:color w:val="808080" w:themeColor="background1" w:themeShade="80"/>
          <w:sz w:val="15"/>
          <w:szCs w:val="15"/>
        </w:rPr>
        <w:t>*</w:t>
      </w:r>
      <w:r>
        <w:rPr>
          <w:i/>
          <w:color w:val="808080" w:themeColor="background1" w:themeShade="80"/>
          <w:sz w:val="15"/>
          <w:szCs w:val="15"/>
        </w:rPr>
        <w:t>O</w:t>
      </w:r>
      <w:r w:rsidRPr="00A36156">
        <w:rPr>
          <w:i/>
          <w:color w:val="808080" w:themeColor="background1" w:themeShade="80"/>
          <w:sz w:val="15"/>
          <w:szCs w:val="15"/>
        </w:rPr>
        <w:t>ut</w:t>
      </w:r>
      <w:r w:rsidR="00D11C7C">
        <w:rPr>
          <w:i/>
          <w:color w:val="808080" w:themeColor="background1" w:themeShade="80"/>
          <w:sz w:val="15"/>
          <w:szCs w:val="15"/>
        </w:rPr>
        <w:t>put</w:t>
      </w:r>
      <w:r w:rsidRPr="00A36156">
        <w:rPr>
          <w:i/>
          <w:color w:val="808080" w:themeColor="background1" w:themeShade="80"/>
          <w:sz w:val="15"/>
          <w:szCs w:val="15"/>
        </w:rPr>
        <w:t xml:space="preserve"> can be: product, technology, guidelines, technique, approach, concept, tool, or any other kind of output</w:t>
      </w:r>
      <w:r>
        <w:rPr>
          <w:i/>
          <w:color w:val="808080" w:themeColor="background1" w:themeShade="80"/>
          <w:sz w:val="15"/>
          <w:szCs w:val="15"/>
        </w:rPr>
        <w:t>s</w:t>
      </w:r>
      <w:r w:rsidRPr="00A36156">
        <w:rPr>
          <w:i/>
          <w:color w:val="808080" w:themeColor="background1" w:themeShade="80"/>
          <w:sz w:val="15"/>
          <w:szCs w:val="15"/>
        </w:rPr>
        <w:t>.</w:t>
      </w:r>
    </w:p>
    <w:sectPr w:rsidR="00F4463A" w:rsidRPr="00F4463A" w:rsidSect="00000A6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25BAD" w14:textId="77777777" w:rsidR="005F2490" w:rsidRDefault="005F2490" w:rsidP="001C367A">
      <w:r>
        <w:separator/>
      </w:r>
    </w:p>
  </w:endnote>
  <w:endnote w:type="continuationSeparator" w:id="0">
    <w:p w14:paraId="4FC01532" w14:textId="77777777" w:rsidR="005F2490" w:rsidRDefault="005F2490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9A45C5" w14:textId="1E13DEAF" w:rsidR="00722D66" w:rsidRPr="005D0AEF" w:rsidRDefault="008B496D" w:rsidP="005D0AEF">
    <w:pPr>
      <w:pStyle w:val="Footer"/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11620B24" wp14:editId="208858CB">
              <wp:simplePos x="0" y="0"/>
              <wp:positionH relativeFrom="margin">
                <wp:posOffset>16510</wp:posOffset>
              </wp:positionH>
              <wp:positionV relativeFrom="paragraph">
                <wp:posOffset>-83186</wp:posOffset>
              </wp:positionV>
              <wp:extent cx="5852160" cy="0"/>
              <wp:effectExtent l="0" t="0" r="0" b="0"/>
              <wp:wrapNone/>
              <wp:docPr id="12" name="Straight Connector 12" title="A Footer lin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343197" id="Straight Connector 12" o:spid="_x0000_s1026" alt="Title: A Footer line" style="position:absolute;z-index:251663360;visibility:visible;mso-wrap-style:square;mso-width-percent:0;mso-height-percent:0;mso-wrap-distance-left:9pt;mso-wrap-distance-top:.mm;mso-wrap-distance-right:9pt;mso-wrap-distance-bottom:.mm;mso-position-horizontal:absolute;mso-position-horizontal-relative:margin;mso-position-vertical:absolute;mso-position-vertical-relative:text;mso-width-percent:0;mso-height-percent:0;mso-width-relative:margin;mso-height-relative:margin" from="1.3pt,-6.55pt" to="462.1pt,-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" strokecolor="#e3a917" strokeweight="2pt">
              <v:stroke joinstyle="miter"/>
              <w10:wrap anchorx="margin"/>
            </v:line>
          </w:pict>
        </mc:Fallback>
      </mc:AlternateContent>
    </w:r>
    <w:r w:rsidR="004A3AF7">
      <w:rPr>
        <w:color w:val="133579"/>
        <w:sz w:val="18"/>
        <w:szCs w:val="18"/>
      </w:rPr>
      <w:t>Initial</w:t>
    </w:r>
    <w:r w:rsidR="007145CE" w:rsidRPr="006E2F9B">
      <w:rPr>
        <w:color w:val="133579"/>
        <w:sz w:val="18"/>
        <w:szCs w:val="18"/>
      </w:rPr>
      <w:t xml:space="preserve"> PI Questionnaire</w:t>
    </w:r>
    <w:r w:rsidR="00722D66" w:rsidRPr="005D0AEF">
      <w:rPr>
        <w:color w:val="133579"/>
        <w:sz w:val="18"/>
        <w:szCs w:val="18"/>
      </w:rPr>
      <w:t xml:space="preserve"> </w:t>
    </w:r>
    <w:r w:rsidR="004A3AF7">
      <w:rPr>
        <w:color w:val="133579"/>
        <w:sz w:val="18"/>
        <w:szCs w:val="18"/>
      </w:rPr>
      <w:t xml:space="preserve">for PRC </w:t>
    </w:r>
    <w:r w:rsidR="00CF0A4C">
      <w:rPr>
        <w:color w:val="133579"/>
        <w:sz w:val="18"/>
        <w:szCs w:val="18"/>
      </w:rPr>
      <w:t>Meeting #1</w:t>
    </w:r>
    <w:r w:rsidR="004A3AF7">
      <w:rPr>
        <w:color w:val="133579"/>
        <w:sz w:val="18"/>
        <w:szCs w:val="18"/>
      </w:rPr>
      <w:tab/>
      <w:t xml:space="preserve">                                            </w:t>
    </w:r>
    <w:r w:rsidR="00722D66" w:rsidRPr="005D0AEF">
      <w:rPr>
        <w:color w:val="133579"/>
        <w:sz w:val="18"/>
        <w:szCs w:val="18"/>
      </w:rPr>
      <w:t xml:space="preserve">                                                                                             Page </w:t>
    </w:r>
    <w:sdt>
      <w:sdtPr>
        <w:rPr>
          <w:color w:val="133579"/>
          <w:sz w:val="18"/>
          <w:szCs w:val="18"/>
        </w:rPr>
        <w:id w:val="75140099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DA020C">
          <w:rPr>
            <w:noProof/>
            <w:color w:val="133579"/>
            <w:sz w:val="18"/>
            <w:szCs w:val="18"/>
          </w:rPr>
          <w:t>9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25738516" w14:textId="77777777" w:rsidR="00722D66" w:rsidRPr="003A54E1" w:rsidRDefault="00722D66" w:rsidP="001C367A">
    <w:pPr>
      <w:pStyle w:val="Footer"/>
      <w:rPr>
        <w:color w:val="13357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52B4EC" w14:textId="77777777" w:rsidR="005F2490" w:rsidRDefault="005F2490" w:rsidP="001C367A">
      <w:r>
        <w:separator/>
      </w:r>
    </w:p>
  </w:footnote>
  <w:footnote w:type="continuationSeparator" w:id="0">
    <w:p w14:paraId="7B89C6C8" w14:textId="77777777" w:rsidR="005F2490" w:rsidRDefault="005F2490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C94BC" w14:textId="31BA484F" w:rsidR="00000A6E" w:rsidRDefault="00000A6E">
    <w:pPr>
      <w:pStyle w:val="Header"/>
    </w:pPr>
    <w:r>
      <w:rPr>
        <w:noProof/>
      </w:rPr>
      <w:drawing>
        <wp:inline distT="0" distB="0" distL="0" distR="0" wp14:anchorId="5274BC4A" wp14:editId="409D30EE">
          <wp:extent cx="6148426" cy="1434633"/>
          <wp:effectExtent l="0" t="0" r="0" b="635"/>
          <wp:docPr id="3" name="Picture 3" descr="Decrative header. Includes Tran-SET name, logo, and vision statemen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_Repor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525" cy="14521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7BC0B" w14:textId="76923979" w:rsidR="00000A6E" w:rsidRDefault="00000A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94D58"/>
    <w:multiLevelType w:val="hybridMultilevel"/>
    <w:tmpl w:val="43F44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807DB"/>
    <w:multiLevelType w:val="hybridMultilevel"/>
    <w:tmpl w:val="019AEB6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11EEB"/>
    <w:multiLevelType w:val="hybridMultilevel"/>
    <w:tmpl w:val="4A1C6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35214"/>
    <w:multiLevelType w:val="hybridMultilevel"/>
    <w:tmpl w:val="1C809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C6B15"/>
    <w:multiLevelType w:val="hybridMultilevel"/>
    <w:tmpl w:val="90B4C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12EDC"/>
    <w:multiLevelType w:val="hybridMultilevel"/>
    <w:tmpl w:val="B5B45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64936"/>
    <w:multiLevelType w:val="hybridMultilevel"/>
    <w:tmpl w:val="AD24A98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012D84"/>
    <w:multiLevelType w:val="hybridMultilevel"/>
    <w:tmpl w:val="B6BA7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383B9D"/>
    <w:multiLevelType w:val="hybridMultilevel"/>
    <w:tmpl w:val="5D9A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B2602"/>
    <w:multiLevelType w:val="hybridMultilevel"/>
    <w:tmpl w:val="924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446646"/>
    <w:multiLevelType w:val="hybridMultilevel"/>
    <w:tmpl w:val="CF3E2F30"/>
    <w:lvl w:ilvl="0" w:tplc="04090001">
      <w:start w:val="1"/>
      <w:numFmt w:val="bullet"/>
      <w:lvlText w:val=""/>
      <w:lvlJc w:val="left"/>
      <w:pPr>
        <w:ind w:left="4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5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7646D"/>
    <w:multiLevelType w:val="hybridMultilevel"/>
    <w:tmpl w:val="E45AF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5510B1"/>
    <w:multiLevelType w:val="hybridMultilevel"/>
    <w:tmpl w:val="2A36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235492"/>
    <w:multiLevelType w:val="hybridMultilevel"/>
    <w:tmpl w:val="74D0F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D607D8"/>
    <w:multiLevelType w:val="hybridMultilevel"/>
    <w:tmpl w:val="13F89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3A77ED"/>
    <w:multiLevelType w:val="hybridMultilevel"/>
    <w:tmpl w:val="97E0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639BB"/>
    <w:multiLevelType w:val="hybridMultilevel"/>
    <w:tmpl w:val="D6F4C92C"/>
    <w:lvl w:ilvl="0" w:tplc="04090001">
      <w:start w:val="1"/>
      <w:numFmt w:val="bullet"/>
      <w:lvlText w:val=""/>
      <w:lvlJc w:val="left"/>
      <w:pPr>
        <w:ind w:left="148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27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7E3847"/>
    <w:multiLevelType w:val="hybridMultilevel"/>
    <w:tmpl w:val="7CA06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573676"/>
    <w:multiLevelType w:val="hybridMultilevel"/>
    <w:tmpl w:val="3C18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FD2BD5"/>
    <w:multiLevelType w:val="hybridMultilevel"/>
    <w:tmpl w:val="938E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FE74AB"/>
    <w:multiLevelType w:val="hybridMultilevel"/>
    <w:tmpl w:val="637C169C"/>
    <w:lvl w:ilvl="0" w:tplc="19FC52A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CD09DA"/>
    <w:multiLevelType w:val="hybridMultilevel"/>
    <w:tmpl w:val="23025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0"/>
  </w:num>
  <w:num w:numId="3">
    <w:abstractNumId w:val="34"/>
  </w:num>
  <w:num w:numId="4">
    <w:abstractNumId w:val="35"/>
  </w:num>
  <w:num w:numId="5">
    <w:abstractNumId w:val="15"/>
  </w:num>
  <w:num w:numId="6">
    <w:abstractNumId w:val="25"/>
  </w:num>
  <w:num w:numId="7">
    <w:abstractNumId w:val="22"/>
  </w:num>
  <w:num w:numId="8">
    <w:abstractNumId w:val="16"/>
  </w:num>
  <w:num w:numId="9">
    <w:abstractNumId w:val="5"/>
  </w:num>
  <w:num w:numId="10">
    <w:abstractNumId w:val="0"/>
  </w:num>
  <w:num w:numId="11">
    <w:abstractNumId w:val="18"/>
  </w:num>
  <w:num w:numId="12">
    <w:abstractNumId w:val="3"/>
  </w:num>
  <w:num w:numId="13">
    <w:abstractNumId w:val="33"/>
  </w:num>
  <w:num w:numId="14">
    <w:abstractNumId w:val="27"/>
  </w:num>
  <w:num w:numId="15">
    <w:abstractNumId w:val="6"/>
  </w:num>
  <w:num w:numId="16">
    <w:abstractNumId w:val="32"/>
  </w:num>
  <w:num w:numId="17">
    <w:abstractNumId w:val="39"/>
  </w:num>
  <w:num w:numId="18">
    <w:abstractNumId w:val="31"/>
  </w:num>
  <w:num w:numId="19">
    <w:abstractNumId w:val="26"/>
  </w:num>
  <w:num w:numId="20">
    <w:abstractNumId w:val="29"/>
  </w:num>
  <w:num w:numId="21">
    <w:abstractNumId w:val="28"/>
  </w:num>
  <w:num w:numId="22">
    <w:abstractNumId w:val="36"/>
  </w:num>
  <w:num w:numId="23">
    <w:abstractNumId w:val="19"/>
  </w:num>
  <w:num w:numId="24">
    <w:abstractNumId w:val="1"/>
  </w:num>
  <w:num w:numId="25">
    <w:abstractNumId w:val="2"/>
  </w:num>
  <w:num w:numId="26">
    <w:abstractNumId w:val="13"/>
  </w:num>
  <w:num w:numId="27">
    <w:abstractNumId w:val="12"/>
  </w:num>
  <w:num w:numId="28">
    <w:abstractNumId w:val="21"/>
  </w:num>
  <w:num w:numId="29">
    <w:abstractNumId w:val="7"/>
  </w:num>
  <w:num w:numId="30">
    <w:abstractNumId w:val="17"/>
  </w:num>
  <w:num w:numId="31">
    <w:abstractNumId w:val="9"/>
  </w:num>
  <w:num w:numId="32">
    <w:abstractNumId w:val="11"/>
  </w:num>
  <w:num w:numId="33">
    <w:abstractNumId w:val="4"/>
  </w:num>
  <w:num w:numId="34">
    <w:abstractNumId w:val="20"/>
  </w:num>
  <w:num w:numId="35">
    <w:abstractNumId w:val="38"/>
  </w:num>
  <w:num w:numId="36">
    <w:abstractNumId w:val="8"/>
  </w:num>
  <w:num w:numId="37">
    <w:abstractNumId w:val="14"/>
  </w:num>
  <w:num w:numId="38">
    <w:abstractNumId w:val="37"/>
  </w:num>
  <w:num w:numId="39">
    <w:abstractNumId w:val="24"/>
  </w:num>
  <w:num w:numId="40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AUIzIyMDcwtLYxMLUyUdpeDU4uLM/DyQAiODWgAfNCMwLQAAAA=="/>
  </w:docVars>
  <w:rsids>
    <w:rsidRoot w:val="00532CAB"/>
    <w:rsid w:val="00000A6E"/>
    <w:rsid w:val="00002BB5"/>
    <w:rsid w:val="00005CCE"/>
    <w:rsid w:val="00006445"/>
    <w:rsid w:val="000103FA"/>
    <w:rsid w:val="0001128F"/>
    <w:rsid w:val="00011755"/>
    <w:rsid w:val="0001197F"/>
    <w:rsid w:val="00013DC5"/>
    <w:rsid w:val="00016505"/>
    <w:rsid w:val="00017628"/>
    <w:rsid w:val="00017D9C"/>
    <w:rsid w:val="00020CF3"/>
    <w:rsid w:val="0002257B"/>
    <w:rsid w:val="00022E1E"/>
    <w:rsid w:val="00024572"/>
    <w:rsid w:val="00024BDF"/>
    <w:rsid w:val="000260F3"/>
    <w:rsid w:val="00027336"/>
    <w:rsid w:val="000313A0"/>
    <w:rsid w:val="00037867"/>
    <w:rsid w:val="0004376E"/>
    <w:rsid w:val="000451D4"/>
    <w:rsid w:val="00045894"/>
    <w:rsid w:val="000468BA"/>
    <w:rsid w:val="00047BA1"/>
    <w:rsid w:val="00050DB8"/>
    <w:rsid w:val="00050EC4"/>
    <w:rsid w:val="0005591B"/>
    <w:rsid w:val="00063096"/>
    <w:rsid w:val="00063908"/>
    <w:rsid w:val="00063DBF"/>
    <w:rsid w:val="00064371"/>
    <w:rsid w:val="000649BF"/>
    <w:rsid w:val="00065F0B"/>
    <w:rsid w:val="000661A9"/>
    <w:rsid w:val="00066726"/>
    <w:rsid w:val="00066E8B"/>
    <w:rsid w:val="00067813"/>
    <w:rsid w:val="00075E95"/>
    <w:rsid w:val="00076B0C"/>
    <w:rsid w:val="00077120"/>
    <w:rsid w:val="000816B4"/>
    <w:rsid w:val="00081794"/>
    <w:rsid w:val="00082C64"/>
    <w:rsid w:val="00084142"/>
    <w:rsid w:val="00084FB4"/>
    <w:rsid w:val="00085734"/>
    <w:rsid w:val="00086048"/>
    <w:rsid w:val="0008687A"/>
    <w:rsid w:val="00086FF4"/>
    <w:rsid w:val="0008759F"/>
    <w:rsid w:val="00091BE0"/>
    <w:rsid w:val="000923D2"/>
    <w:rsid w:val="00095274"/>
    <w:rsid w:val="00096A23"/>
    <w:rsid w:val="00097094"/>
    <w:rsid w:val="0009720C"/>
    <w:rsid w:val="00097F65"/>
    <w:rsid w:val="000A4093"/>
    <w:rsid w:val="000A415E"/>
    <w:rsid w:val="000A517E"/>
    <w:rsid w:val="000A5901"/>
    <w:rsid w:val="000B2566"/>
    <w:rsid w:val="000B3305"/>
    <w:rsid w:val="000B3D11"/>
    <w:rsid w:val="000B653F"/>
    <w:rsid w:val="000B733A"/>
    <w:rsid w:val="000B76FB"/>
    <w:rsid w:val="000C1690"/>
    <w:rsid w:val="000C18DC"/>
    <w:rsid w:val="000C26B5"/>
    <w:rsid w:val="000C28D4"/>
    <w:rsid w:val="000C36D4"/>
    <w:rsid w:val="000C3EAA"/>
    <w:rsid w:val="000C5888"/>
    <w:rsid w:val="000C5D4D"/>
    <w:rsid w:val="000C62EF"/>
    <w:rsid w:val="000C6F60"/>
    <w:rsid w:val="000C7595"/>
    <w:rsid w:val="000D0D54"/>
    <w:rsid w:val="000D114C"/>
    <w:rsid w:val="000D11AD"/>
    <w:rsid w:val="000D1358"/>
    <w:rsid w:val="000D1E86"/>
    <w:rsid w:val="000D3042"/>
    <w:rsid w:val="000E19AC"/>
    <w:rsid w:val="000E1F21"/>
    <w:rsid w:val="000E2F07"/>
    <w:rsid w:val="000E4266"/>
    <w:rsid w:val="000E5187"/>
    <w:rsid w:val="000F3600"/>
    <w:rsid w:val="000F36F1"/>
    <w:rsid w:val="000F6F41"/>
    <w:rsid w:val="00100BB4"/>
    <w:rsid w:val="001033BD"/>
    <w:rsid w:val="0010438D"/>
    <w:rsid w:val="00106084"/>
    <w:rsid w:val="001117DC"/>
    <w:rsid w:val="001137FF"/>
    <w:rsid w:val="001152B1"/>
    <w:rsid w:val="00115EC2"/>
    <w:rsid w:val="0012073D"/>
    <w:rsid w:val="0012185D"/>
    <w:rsid w:val="00124483"/>
    <w:rsid w:val="0012494F"/>
    <w:rsid w:val="001258F2"/>
    <w:rsid w:val="00126B5A"/>
    <w:rsid w:val="00130954"/>
    <w:rsid w:val="00132489"/>
    <w:rsid w:val="00132E76"/>
    <w:rsid w:val="001331D4"/>
    <w:rsid w:val="001368FC"/>
    <w:rsid w:val="00137005"/>
    <w:rsid w:val="001402F7"/>
    <w:rsid w:val="0014120F"/>
    <w:rsid w:val="00141904"/>
    <w:rsid w:val="00141D12"/>
    <w:rsid w:val="00143174"/>
    <w:rsid w:val="00145E12"/>
    <w:rsid w:val="00146E74"/>
    <w:rsid w:val="0014743F"/>
    <w:rsid w:val="00147BD2"/>
    <w:rsid w:val="00150707"/>
    <w:rsid w:val="001605F2"/>
    <w:rsid w:val="00161251"/>
    <w:rsid w:val="001621A9"/>
    <w:rsid w:val="001626FA"/>
    <w:rsid w:val="001676D0"/>
    <w:rsid w:val="0017074D"/>
    <w:rsid w:val="00170DE0"/>
    <w:rsid w:val="00170F44"/>
    <w:rsid w:val="0017158A"/>
    <w:rsid w:val="00171668"/>
    <w:rsid w:val="00172635"/>
    <w:rsid w:val="00172B65"/>
    <w:rsid w:val="00174C84"/>
    <w:rsid w:val="0017667F"/>
    <w:rsid w:val="00180325"/>
    <w:rsid w:val="0018063F"/>
    <w:rsid w:val="001824F3"/>
    <w:rsid w:val="00182D87"/>
    <w:rsid w:val="00183079"/>
    <w:rsid w:val="00183EC0"/>
    <w:rsid w:val="001861AD"/>
    <w:rsid w:val="00191896"/>
    <w:rsid w:val="00193235"/>
    <w:rsid w:val="001941DB"/>
    <w:rsid w:val="001948E5"/>
    <w:rsid w:val="00194CF8"/>
    <w:rsid w:val="0019518E"/>
    <w:rsid w:val="00195E03"/>
    <w:rsid w:val="00196C70"/>
    <w:rsid w:val="00196EE6"/>
    <w:rsid w:val="0019711A"/>
    <w:rsid w:val="001A0A9B"/>
    <w:rsid w:val="001A4909"/>
    <w:rsid w:val="001A5923"/>
    <w:rsid w:val="001A6241"/>
    <w:rsid w:val="001B16FA"/>
    <w:rsid w:val="001B1881"/>
    <w:rsid w:val="001B6300"/>
    <w:rsid w:val="001B6A5B"/>
    <w:rsid w:val="001C159F"/>
    <w:rsid w:val="001C1A0A"/>
    <w:rsid w:val="001C2483"/>
    <w:rsid w:val="001C33E6"/>
    <w:rsid w:val="001C367A"/>
    <w:rsid w:val="001C6ABB"/>
    <w:rsid w:val="001D2031"/>
    <w:rsid w:val="001D2682"/>
    <w:rsid w:val="001D3382"/>
    <w:rsid w:val="001D38A5"/>
    <w:rsid w:val="001D3F3C"/>
    <w:rsid w:val="001D634E"/>
    <w:rsid w:val="001E1069"/>
    <w:rsid w:val="001E2D34"/>
    <w:rsid w:val="001E4729"/>
    <w:rsid w:val="001E7394"/>
    <w:rsid w:val="001F0247"/>
    <w:rsid w:val="001F1921"/>
    <w:rsid w:val="001F41F6"/>
    <w:rsid w:val="001F4D38"/>
    <w:rsid w:val="001F50AB"/>
    <w:rsid w:val="0020374D"/>
    <w:rsid w:val="00204771"/>
    <w:rsid w:val="00205815"/>
    <w:rsid w:val="00207480"/>
    <w:rsid w:val="0020757C"/>
    <w:rsid w:val="00207666"/>
    <w:rsid w:val="002078B1"/>
    <w:rsid w:val="002104DD"/>
    <w:rsid w:val="002105ED"/>
    <w:rsid w:val="0021277B"/>
    <w:rsid w:val="0021344A"/>
    <w:rsid w:val="00215213"/>
    <w:rsid w:val="00215380"/>
    <w:rsid w:val="00221EC2"/>
    <w:rsid w:val="00222023"/>
    <w:rsid w:val="0022287F"/>
    <w:rsid w:val="00224967"/>
    <w:rsid w:val="00225E1B"/>
    <w:rsid w:val="0022662F"/>
    <w:rsid w:val="002277E1"/>
    <w:rsid w:val="002278DB"/>
    <w:rsid w:val="00230D49"/>
    <w:rsid w:val="00232F3B"/>
    <w:rsid w:val="002334F5"/>
    <w:rsid w:val="002334FC"/>
    <w:rsid w:val="002343DE"/>
    <w:rsid w:val="002419ED"/>
    <w:rsid w:val="00242C52"/>
    <w:rsid w:val="00243477"/>
    <w:rsid w:val="002504E6"/>
    <w:rsid w:val="00251011"/>
    <w:rsid w:val="0025234B"/>
    <w:rsid w:val="00252D1E"/>
    <w:rsid w:val="00253090"/>
    <w:rsid w:val="0025424C"/>
    <w:rsid w:val="00255A73"/>
    <w:rsid w:val="00256453"/>
    <w:rsid w:val="00256BE1"/>
    <w:rsid w:val="00257E8E"/>
    <w:rsid w:val="0026051F"/>
    <w:rsid w:val="002641CA"/>
    <w:rsid w:val="00264FD7"/>
    <w:rsid w:val="002669D7"/>
    <w:rsid w:val="00270F3D"/>
    <w:rsid w:val="00270FFF"/>
    <w:rsid w:val="00271899"/>
    <w:rsid w:val="00273B61"/>
    <w:rsid w:val="002761BB"/>
    <w:rsid w:val="00276202"/>
    <w:rsid w:val="00282B66"/>
    <w:rsid w:val="00283AAD"/>
    <w:rsid w:val="0028596D"/>
    <w:rsid w:val="00286027"/>
    <w:rsid w:val="002861AD"/>
    <w:rsid w:val="00286427"/>
    <w:rsid w:val="002869DE"/>
    <w:rsid w:val="00287AA6"/>
    <w:rsid w:val="00290546"/>
    <w:rsid w:val="00291BB3"/>
    <w:rsid w:val="002923D6"/>
    <w:rsid w:val="00293165"/>
    <w:rsid w:val="002938A2"/>
    <w:rsid w:val="00293E64"/>
    <w:rsid w:val="00293EFA"/>
    <w:rsid w:val="00297C9E"/>
    <w:rsid w:val="002A1BC6"/>
    <w:rsid w:val="002A2017"/>
    <w:rsid w:val="002A440B"/>
    <w:rsid w:val="002A4A07"/>
    <w:rsid w:val="002A7872"/>
    <w:rsid w:val="002B0C22"/>
    <w:rsid w:val="002B18B4"/>
    <w:rsid w:val="002B1933"/>
    <w:rsid w:val="002B21C9"/>
    <w:rsid w:val="002B551B"/>
    <w:rsid w:val="002B5D58"/>
    <w:rsid w:val="002C1608"/>
    <w:rsid w:val="002C165B"/>
    <w:rsid w:val="002C2529"/>
    <w:rsid w:val="002C2CCB"/>
    <w:rsid w:val="002C5154"/>
    <w:rsid w:val="002C522F"/>
    <w:rsid w:val="002C61C8"/>
    <w:rsid w:val="002C744C"/>
    <w:rsid w:val="002D007C"/>
    <w:rsid w:val="002D4764"/>
    <w:rsid w:val="002D5801"/>
    <w:rsid w:val="002D68A4"/>
    <w:rsid w:val="002D6AEC"/>
    <w:rsid w:val="002D79D8"/>
    <w:rsid w:val="002E3B1A"/>
    <w:rsid w:val="002F1E36"/>
    <w:rsid w:val="002F5245"/>
    <w:rsid w:val="002F5CFD"/>
    <w:rsid w:val="0030045F"/>
    <w:rsid w:val="00300595"/>
    <w:rsid w:val="00301202"/>
    <w:rsid w:val="0030123E"/>
    <w:rsid w:val="003017EF"/>
    <w:rsid w:val="003020B4"/>
    <w:rsid w:val="003024B1"/>
    <w:rsid w:val="00302B50"/>
    <w:rsid w:val="003034E9"/>
    <w:rsid w:val="003118C8"/>
    <w:rsid w:val="003124A3"/>
    <w:rsid w:val="00312786"/>
    <w:rsid w:val="00312D50"/>
    <w:rsid w:val="00316EAF"/>
    <w:rsid w:val="00317211"/>
    <w:rsid w:val="00322B52"/>
    <w:rsid w:val="00323C68"/>
    <w:rsid w:val="00324D17"/>
    <w:rsid w:val="00326388"/>
    <w:rsid w:val="00326F81"/>
    <w:rsid w:val="00335942"/>
    <w:rsid w:val="00337FA9"/>
    <w:rsid w:val="0034062C"/>
    <w:rsid w:val="0034196F"/>
    <w:rsid w:val="00343922"/>
    <w:rsid w:val="00343D5A"/>
    <w:rsid w:val="00344415"/>
    <w:rsid w:val="00344F39"/>
    <w:rsid w:val="0034651F"/>
    <w:rsid w:val="0034711C"/>
    <w:rsid w:val="003478F6"/>
    <w:rsid w:val="00350264"/>
    <w:rsid w:val="00350AE4"/>
    <w:rsid w:val="00350E32"/>
    <w:rsid w:val="00352924"/>
    <w:rsid w:val="00352C5E"/>
    <w:rsid w:val="00352FB1"/>
    <w:rsid w:val="00355955"/>
    <w:rsid w:val="003567B4"/>
    <w:rsid w:val="003600B3"/>
    <w:rsid w:val="003605FB"/>
    <w:rsid w:val="00360D79"/>
    <w:rsid w:val="00361097"/>
    <w:rsid w:val="00361E2F"/>
    <w:rsid w:val="00361FF5"/>
    <w:rsid w:val="003625AB"/>
    <w:rsid w:val="0036351C"/>
    <w:rsid w:val="0036527B"/>
    <w:rsid w:val="00367126"/>
    <w:rsid w:val="00367D53"/>
    <w:rsid w:val="003700B7"/>
    <w:rsid w:val="003709B5"/>
    <w:rsid w:val="00370D7B"/>
    <w:rsid w:val="00371C3F"/>
    <w:rsid w:val="00372A30"/>
    <w:rsid w:val="00374598"/>
    <w:rsid w:val="003749A7"/>
    <w:rsid w:val="00374A42"/>
    <w:rsid w:val="003750CD"/>
    <w:rsid w:val="003777F0"/>
    <w:rsid w:val="003803AA"/>
    <w:rsid w:val="00380D3E"/>
    <w:rsid w:val="00381C04"/>
    <w:rsid w:val="00381EA0"/>
    <w:rsid w:val="00381F3F"/>
    <w:rsid w:val="003825D6"/>
    <w:rsid w:val="003830F7"/>
    <w:rsid w:val="00385E0F"/>
    <w:rsid w:val="00386CC4"/>
    <w:rsid w:val="00386F1F"/>
    <w:rsid w:val="003871FC"/>
    <w:rsid w:val="0039072E"/>
    <w:rsid w:val="00393D6F"/>
    <w:rsid w:val="00397BF0"/>
    <w:rsid w:val="003A54A9"/>
    <w:rsid w:val="003A54E1"/>
    <w:rsid w:val="003A6275"/>
    <w:rsid w:val="003A76FB"/>
    <w:rsid w:val="003B0664"/>
    <w:rsid w:val="003B09C9"/>
    <w:rsid w:val="003B11B6"/>
    <w:rsid w:val="003B41C6"/>
    <w:rsid w:val="003B6BD7"/>
    <w:rsid w:val="003C0C14"/>
    <w:rsid w:val="003C1253"/>
    <w:rsid w:val="003C1B74"/>
    <w:rsid w:val="003C208B"/>
    <w:rsid w:val="003C3B0C"/>
    <w:rsid w:val="003C7158"/>
    <w:rsid w:val="003C740B"/>
    <w:rsid w:val="003D102A"/>
    <w:rsid w:val="003D1234"/>
    <w:rsid w:val="003D1330"/>
    <w:rsid w:val="003D197A"/>
    <w:rsid w:val="003D1AB0"/>
    <w:rsid w:val="003D6252"/>
    <w:rsid w:val="003E17F0"/>
    <w:rsid w:val="003E1B23"/>
    <w:rsid w:val="003E34C1"/>
    <w:rsid w:val="003E36FA"/>
    <w:rsid w:val="003E4789"/>
    <w:rsid w:val="003E4D94"/>
    <w:rsid w:val="003E5ECE"/>
    <w:rsid w:val="003E732E"/>
    <w:rsid w:val="003F3CD7"/>
    <w:rsid w:val="003F454F"/>
    <w:rsid w:val="003F59BC"/>
    <w:rsid w:val="00400360"/>
    <w:rsid w:val="004028EB"/>
    <w:rsid w:val="004035A5"/>
    <w:rsid w:val="00403A49"/>
    <w:rsid w:val="00403CA9"/>
    <w:rsid w:val="00403D65"/>
    <w:rsid w:val="00403FC7"/>
    <w:rsid w:val="00404708"/>
    <w:rsid w:val="004063D5"/>
    <w:rsid w:val="00411E01"/>
    <w:rsid w:val="004162CA"/>
    <w:rsid w:val="00420624"/>
    <w:rsid w:val="00420DD3"/>
    <w:rsid w:val="00420F80"/>
    <w:rsid w:val="00421909"/>
    <w:rsid w:val="00421E41"/>
    <w:rsid w:val="004221FC"/>
    <w:rsid w:val="00422E0F"/>
    <w:rsid w:val="00422F93"/>
    <w:rsid w:val="00423BC6"/>
    <w:rsid w:val="00430814"/>
    <w:rsid w:val="00432572"/>
    <w:rsid w:val="0043356D"/>
    <w:rsid w:val="00434942"/>
    <w:rsid w:val="00435B22"/>
    <w:rsid w:val="00435B7B"/>
    <w:rsid w:val="004373CC"/>
    <w:rsid w:val="00440C29"/>
    <w:rsid w:val="004414A4"/>
    <w:rsid w:val="00441DCF"/>
    <w:rsid w:val="004439FA"/>
    <w:rsid w:val="00445F6B"/>
    <w:rsid w:val="00446E6B"/>
    <w:rsid w:val="0044716F"/>
    <w:rsid w:val="004511C3"/>
    <w:rsid w:val="00451985"/>
    <w:rsid w:val="00453209"/>
    <w:rsid w:val="00453C93"/>
    <w:rsid w:val="004546B2"/>
    <w:rsid w:val="004554EE"/>
    <w:rsid w:val="00457974"/>
    <w:rsid w:val="004618B9"/>
    <w:rsid w:val="00462B00"/>
    <w:rsid w:val="0046439B"/>
    <w:rsid w:val="00464711"/>
    <w:rsid w:val="004700A5"/>
    <w:rsid w:val="004711D2"/>
    <w:rsid w:val="0047344D"/>
    <w:rsid w:val="00474D07"/>
    <w:rsid w:val="00476293"/>
    <w:rsid w:val="00477BEB"/>
    <w:rsid w:val="004807D7"/>
    <w:rsid w:val="00481824"/>
    <w:rsid w:val="00484CB0"/>
    <w:rsid w:val="00484DE5"/>
    <w:rsid w:val="00484EC7"/>
    <w:rsid w:val="004853DD"/>
    <w:rsid w:val="00485563"/>
    <w:rsid w:val="00486A09"/>
    <w:rsid w:val="00487247"/>
    <w:rsid w:val="0049123F"/>
    <w:rsid w:val="004931DB"/>
    <w:rsid w:val="00493E37"/>
    <w:rsid w:val="004A01E5"/>
    <w:rsid w:val="004A02DF"/>
    <w:rsid w:val="004A130C"/>
    <w:rsid w:val="004A1E53"/>
    <w:rsid w:val="004A26D1"/>
    <w:rsid w:val="004A2AC9"/>
    <w:rsid w:val="004A37B8"/>
    <w:rsid w:val="004A3AF7"/>
    <w:rsid w:val="004A4021"/>
    <w:rsid w:val="004A48F8"/>
    <w:rsid w:val="004A5329"/>
    <w:rsid w:val="004A5DBF"/>
    <w:rsid w:val="004A5E52"/>
    <w:rsid w:val="004A5F72"/>
    <w:rsid w:val="004A6ADF"/>
    <w:rsid w:val="004A7C52"/>
    <w:rsid w:val="004B1612"/>
    <w:rsid w:val="004B1D72"/>
    <w:rsid w:val="004B1F2D"/>
    <w:rsid w:val="004B2A17"/>
    <w:rsid w:val="004B31AA"/>
    <w:rsid w:val="004B4668"/>
    <w:rsid w:val="004B4D6B"/>
    <w:rsid w:val="004B6E83"/>
    <w:rsid w:val="004B74C3"/>
    <w:rsid w:val="004C0542"/>
    <w:rsid w:val="004C1AF3"/>
    <w:rsid w:val="004C2895"/>
    <w:rsid w:val="004C28EE"/>
    <w:rsid w:val="004C4BC5"/>
    <w:rsid w:val="004C4BE5"/>
    <w:rsid w:val="004C5FF8"/>
    <w:rsid w:val="004C6AB0"/>
    <w:rsid w:val="004C71F2"/>
    <w:rsid w:val="004C7AAF"/>
    <w:rsid w:val="004C7CB5"/>
    <w:rsid w:val="004D0501"/>
    <w:rsid w:val="004D0801"/>
    <w:rsid w:val="004D0851"/>
    <w:rsid w:val="004D5476"/>
    <w:rsid w:val="004D6CF3"/>
    <w:rsid w:val="004D6E96"/>
    <w:rsid w:val="004E17C1"/>
    <w:rsid w:val="004E1A6F"/>
    <w:rsid w:val="004E26C8"/>
    <w:rsid w:val="004E36EF"/>
    <w:rsid w:val="004E4A8C"/>
    <w:rsid w:val="004E4BCB"/>
    <w:rsid w:val="004E4DF0"/>
    <w:rsid w:val="004E787F"/>
    <w:rsid w:val="004F1644"/>
    <w:rsid w:val="004F27FD"/>
    <w:rsid w:val="004F307C"/>
    <w:rsid w:val="004F3346"/>
    <w:rsid w:val="004F410F"/>
    <w:rsid w:val="004F422F"/>
    <w:rsid w:val="0050070C"/>
    <w:rsid w:val="00503443"/>
    <w:rsid w:val="00503A46"/>
    <w:rsid w:val="005046B2"/>
    <w:rsid w:val="005064B5"/>
    <w:rsid w:val="00506B3E"/>
    <w:rsid w:val="00510D21"/>
    <w:rsid w:val="00511D2A"/>
    <w:rsid w:val="00512B29"/>
    <w:rsid w:val="00512C2B"/>
    <w:rsid w:val="00513989"/>
    <w:rsid w:val="00514626"/>
    <w:rsid w:val="00514FC2"/>
    <w:rsid w:val="00515159"/>
    <w:rsid w:val="00515634"/>
    <w:rsid w:val="00515F1D"/>
    <w:rsid w:val="00516340"/>
    <w:rsid w:val="00517996"/>
    <w:rsid w:val="00517C42"/>
    <w:rsid w:val="0052049F"/>
    <w:rsid w:val="005216C1"/>
    <w:rsid w:val="00522DE9"/>
    <w:rsid w:val="005232F2"/>
    <w:rsid w:val="00524B21"/>
    <w:rsid w:val="00530012"/>
    <w:rsid w:val="005302B3"/>
    <w:rsid w:val="00530403"/>
    <w:rsid w:val="00531555"/>
    <w:rsid w:val="005322EA"/>
    <w:rsid w:val="00532CAB"/>
    <w:rsid w:val="00532FF6"/>
    <w:rsid w:val="00533842"/>
    <w:rsid w:val="0053514A"/>
    <w:rsid w:val="00535BA1"/>
    <w:rsid w:val="005360C4"/>
    <w:rsid w:val="00537671"/>
    <w:rsid w:val="0054077D"/>
    <w:rsid w:val="00541375"/>
    <w:rsid w:val="00544B44"/>
    <w:rsid w:val="00545AFA"/>
    <w:rsid w:val="0054639B"/>
    <w:rsid w:val="005466EE"/>
    <w:rsid w:val="00547ADE"/>
    <w:rsid w:val="0055025E"/>
    <w:rsid w:val="00554129"/>
    <w:rsid w:val="00554302"/>
    <w:rsid w:val="005562C3"/>
    <w:rsid w:val="00557DB3"/>
    <w:rsid w:val="00560D62"/>
    <w:rsid w:val="00561F73"/>
    <w:rsid w:val="00564308"/>
    <w:rsid w:val="005649A6"/>
    <w:rsid w:val="00564EDB"/>
    <w:rsid w:val="00565255"/>
    <w:rsid w:val="00565331"/>
    <w:rsid w:val="00566AFD"/>
    <w:rsid w:val="00566C73"/>
    <w:rsid w:val="00570E7E"/>
    <w:rsid w:val="00571612"/>
    <w:rsid w:val="00571ADF"/>
    <w:rsid w:val="00571B16"/>
    <w:rsid w:val="00573F82"/>
    <w:rsid w:val="0057492B"/>
    <w:rsid w:val="0057528C"/>
    <w:rsid w:val="00575E62"/>
    <w:rsid w:val="00575F00"/>
    <w:rsid w:val="005773AF"/>
    <w:rsid w:val="005805A0"/>
    <w:rsid w:val="005814DF"/>
    <w:rsid w:val="00581C2A"/>
    <w:rsid w:val="00582B3C"/>
    <w:rsid w:val="00584BFE"/>
    <w:rsid w:val="0058614C"/>
    <w:rsid w:val="005868F3"/>
    <w:rsid w:val="00586E60"/>
    <w:rsid w:val="00590FF6"/>
    <w:rsid w:val="005911CF"/>
    <w:rsid w:val="0059286D"/>
    <w:rsid w:val="005931A5"/>
    <w:rsid w:val="00593C34"/>
    <w:rsid w:val="00593FC1"/>
    <w:rsid w:val="005951A2"/>
    <w:rsid w:val="00595499"/>
    <w:rsid w:val="005956F1"/>
    <w:rsid w:val="005A013A"/>
    <w:rsid w:val="005A02A7"/>
    <w:rsid w:val="005A08E2"/>
    <w:rsid w:val="005A2D1E"/>
    <w:rsid w:val="005A2EAD"/>
    <w:rsid w:val="005A5EA3"/>
    <w:rsid w:val="005A60AE"/>
    <w:rsid w:val="005A6A4F"/>
    <w:rsid w:val="005B02D9"/>
    <w:rsid w:val="005B39DF"/>
    <w:rsid w:val="005B3A58"/>
    <w:rsid w:val="005B51D3"/>
    <w:rsid w:val="005B52A8"/>
    <w:rsid w:val="005B58D6"/>
    <w:rsid w:val="005B69A4"/>
    <w:rsid w:val="005B71D6"/>
    <w:rsid w:val="005C1FB4"/>
    <w:rsid w:val="005C2030"/>
    <w:rsid w:val="005C4AA2"/>
    <w:rsid w:val="005C4EEA"/>
    <w:rsid w:val="005C652E"/>
    <w:rsid w:val="005C7C3D"/>
    <w:rsid w:val="005D0AEF"/>
    <w:rsid w:val="005D3D13"/>
    <w:rsid w:val="005D4E1D"/>
    <w:rsid w:val="005D4E65"/>
    <w:rsid w:val="005D5674"/>
    <w:rsid w:val="005E0537"/>
    <w:rsid w:val="005E0D70"/>
    <w:rsid w:val="005E32A3"/>
    <w:rsid w:val="005E5411"/>
    <w:rsid w:val="005E66FA"/>
    <w:rsid w:val="005E6FD9"/>
    <w:rsid w:val="005F2490"/>
    <w:rsid w:val="005F2FF6"/>
    <w:rsid w:val="005F3440"/>
    <w:rsid w:val="005F3B59"/>
    <w:rsid w:val="006030B6"/>
    <w:rsid w:val="006045CB"/>
    <w:rsid w:val="006055C1"/>
    <w:rsid w:val="00606151"/>
    <w:rsid w:val="0060674F"/>
    <w:rsid w:val="00607972"/>
    <w:rsid w:val="0061022A"/>
    <w:rsid w:val="006102AC"/>
    <w:rsid w:val="00610963"/>
    <w:rsid w:val="00612487"/>
    <w:rsid w:val="0061390E"/>
    <w:rsid w:val="00614651"/>
    <w:rsid w:val="0061476D"/>
    <w:rsid w:val="00614FA5"/>
    <w:rsid w:val="00616148"/>
    <w:rsid w:val="0061754C"/>
    <w:rsid w:val="00617778"/>
    <w:rsid w:val="00621621"/>
    <w:rsid w:val="006216A3"/>
    <w:rsid w:val="0062187F"/>
    <w:rsid w:val="00622833"/>
    <w:rsid w:val="00622976"/>
    <w:rsid w:val="00622C74"/>
    <w:rsid w:val="00623324"/>
    <w:rsid w:val="00623ACD"/>
    <w:rsid w:val="00624BBD"/>
    <w:rsid w:val="006255F0"/>
    <w:rsid w:val="006258A1"/>
    <w:rsid w:val="00627A58"/>
    <w:rsid w:val="00631642"/>
    <w:rsid w:val="00632771"/>
    <w:rsid w:val="00632DD9"/>
    <w:rsid w:val="006342D7"/>
    <w:rsid w:val="00642AAE"/>
    <w:rsid w:val="0064344D"/>
    <w:rsid w:val="00644370"/>
    <w:rsid w:val="00650004"/>
    <w:rsid w:val="0065072E"/>
    <w:rsid w:val="00650BFD"/>
    <w:rsid w:val="00651BDF"/>
    <w:rsid w:val="006520D1"/>
    <w:rsid w:val="00654F11"/>
    <w:rsid w:val="00655586"/>
    <w:rsid w:val="00656008"/>
    <w:rsid w:val="00657A3D"/>
    <w:rsid w:val="00657A60"/>
    <w:rsid w:val="00657E90"/>
    <w:rsid w:val="00657FF9"/>
    <w:rsid w:val="00661782"/>
    <w:rsid w:val="0066353B"/>
    <w:rsid w:val="006645AC"/>
    <w:rsid w:val="00664D31"/>
    <w:rsid w:val="0066666A"/>
    <w:rsid w:val="006732AE"/>
    <w:rsid w:val="00677901"/>
    <w:rsid w:val="00681391"/>
    <w:rsid w:val="0068158F"/>
    <w:rsid w:val="00683826"/>
    <w:rsid w:val="00685525"/>
    <w:rsid w:val="00687E4C"/>
    <w:rsid w:val="00690B29"/>
    <w:rsid w:val="00691C3F"/>
    <w:rsid w:val="0069355A"/>
    <w:rsid w:val="0069380B"/>
    <w:rsid w:val="00693EAE"/>
    <w:rsid w:val="006A0104"/>
    <w:rsid w:val="006A1302"/>
    <w:rsid w:val="006A3BEF"/>
    <w:rsid w:val="006A6A7F"/>
    <w:rsid w:val="006A75B0"/>
    <w:rsid w:val="006B101E"/>
    <w:rsid w:val="006B1D14"/>
    <w:rsid w:val="006B1F84"/>
    <w:rsid w:val="006B4CE2"/>
    <w:rsid w:val="006B5400"/>
    <w:rsid w:val="006B5B17"/>
    <w:rsid w:val="006B5E5D"/>
    <w:rsid w:val="006B660C"/>
    <w:rsid w:val="006B6D30"/>
    <w:rsid w:val="006C190C"/>
    <w:rsid w:val="006C3C4D"/>
    <w:rsid w:val="006C3CA6"/>
    <w:rsid w:val="006C448E"/>
    <w:rsid w:val="006C5470"/>
    <w:rsid w:val="006D082F"/>
    <w:rsid w:val="006D4A08"/>
    <w:rsid w:val="006D6C6A"/>
    <w:rsid w:val="006D6D20"/>
    <w:rsid w:val="006E0830"/>
    <w:rsid w:val="006E14B6"/>
    <w:rsid w:val="006E2F9B"/>
    <w:rsid w:val="006E4A66"/>
    <w:rsid w:val="006E699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920"/>
    <w:rsid w:val="00703C77"/>
    <w:rsid w:val="00703F65"/>
    <w:rsid w:val="0070480D"/>
    <w:rsid w:val="00704811"/>
    <w:rsid w:val="00704A15"/>
    <w:rsid w:val="0070539B"/>
    <w:rsid w:val="00705FE3"/>
    <w:rsid w:val="007072AA"/>
    <w:rsid w:val="00713965"/>
    <w:rsid w:val="00713C77"/>
    <w:rsid w:val="007145CE"/>
    <w:rsid w:val="00716331"/>
    <w:rsid w:val="00716B82"/>
    <w:rsid w:val="00720140"/>
    <w:rsid w:val="007217C8"/>
    <w:rsid w:val="00721A42"/>
    <w:rsid w:val="00722784"/>
    <w:rsid w:val="00722C4D"/>
    <w:rsid w:val="00722D66"/>
    <w:rsid w:val="0072687B"/>
    <w:rsid w:val="00727657"/>
    <w:rsid w:val="0072798F"/>
    <w:rsid w:val="00727AD4"/>
    <w:rsid w:val="0073116F"/>
    <w:rsid w:val="007328B8"/>
    <w:rsid w:val="00734FD8"/>
    <w:rsid w:val="007354CE"/>
    <w:rsid w:val="00735BDF"/>
    <w:rsid w:val="00743F71"/>
    <w:rsid w:val="00744E6D"/>
    <w:rsid w:val="00746A20"/>
    <w:rsid w:val="00746B0A"/>
    <w:rsid w:val="00750F86"/>
    <w:rsid w:val="00752BB6"/>
    <w:rsid w:val="00753902"/>
    <w:rsid w:val="0075431B"/>
    <w:rsid w:val="0075437E"/>
    <w:rsid w:val="00755DC3"/>
    <w:rsid w:val="0075713A"/>
    <w:rsid w:val="00757BFB"/>
    <w:rsid w:val="00760C3A"/>
    <w:rsid w:val="00761FDD"/>
    <w:rsid w:val="007631A5"/>
    <w:rsid w:val="00763F29"/>
    <w:rsid w:val="0076458B"/>
    <w:rsid w:val="00764F4D"/>
    <w:rsid w:val="0076509A"/>
    <w:rsid w:val="00765363"/>
    <w:rsid w:val="00766052"/>
    <w:rsid w:val="00770162"/>
    <w:rsid w:val="00770282"/>
    <w:rsid w:val="007708D3"/>
    <w:rsid w:val="0077097F"/>
    <w:rsid w:val="00770BF5"/>
    <w:rsid w:val="007724F3"/>
    <w:rsid w:val="007726D2"/>
    <w:rsid w:val="00772761"/>
    <w:rsid w:val="0077467F"/>
    <w:rsid w:val="00774699"/>
    <w:rsid w:val="00775B1A"/>
    <w:rsid w:val="007761D7"/>
    <w:rsid w:val="00776BB8"/>
    <w:rsid w:val="00777717"/>
    <w:rsid w:val="00777FDF"/>
    <w:rsid w:val="00780BCB"/>
    <w:rsid w:val="00781070"/>
    <w:rsid w:val="00781643"/>
    <w:rsid w:val="00782288"/>
    <w:rsid w:val="007829B5"/>
    <w:rsid w:val="00782D2B"/>
    <w:rsid w:val="00784649"/>
    <w:rsid w:val="00784FC0"/>
    <w:rsid w:val="00790811"/>
    <w:rsid w:val="00790831"/>
    <w:rsid w:val="0079088E"/>
    <w:rsid w:val="00791778"/>
    <w:rsid w:val="00792D26"/>
    <w:rsid w:val="00792D60"/>
    <w:rsid w:val="00793803"/>
    <w:rsid w:val="00793F1A"/>
    <w:rsid w:val="007943A0"/>
    <w:rsid w:val="007970AC"/>
    <w:rsid w:val="007973BC"/>
    <w:rsid w:val="00797A4D"/>
    <w:rsid w:val="007A0CC6"/>
    <w:rsid w:val="007A120A"/>
    <w:rsid w:val="007A3BA7"/>
    <w:rsid w:val="007A427E"/>
    <w:rsid w:val="007A586D"/>
    <w:rsid w:val="007A5C4A"/>
    <w:rsid w:val="007A72A9"/>
    <w:rsid w:val="007B0965"/>
    <w:rsid w:val="007B48DA"/>
    <w:rsid w:val="007B545C"/>
    <w:rsid w:val="007B784E"/>
    <w:rsid w:val="007C00CF"/>
    <w:rsid w:val="007C0599"/>
    <w:rsid w:val="007C2FA4"/>
    <w:rsid w:val="007C6128"/>
    <w:rsid w:val="007D026F"/>
    <w:rsid w:val="007D0EB0"/>
    <w:rsid w:val="007D1289"/>
    <w:rsid w:val="007D1EB8"/>
    <w:rsid w:val="007D2815"/>
    <w:rsid w:val="007D335C"/>
    <w:rsid w:val="007D4B58"/>
    <w:rsid w:val="007D673F"/>
    <w:rsid w:val="007D7D51"/>
    <w:rsid w:val="007E137C"/>
    <w:rsid w:val="007E165C"/>
    <w:rsid w:val="007E1C61"/>
    <w:rsid w:val="007E41EA"/>
    <w:rsid w:val="007E4970"/>
    <w:rsid w:val="007E5CF8"/>
    <w:rsid w:val="007E67DC"/>
    <w:rsid w:val="007E6C08"/>
    <w:rsid w:val="007F039A"/>
    <w:rsid w:val="007F0904"/>
    <w:rsid w:val="007F39CA"/>
    <w:rsid w:val="007F5012"/>
    <w:rsid w:val="007F5A36"/>
    <w:rsid w:val="00801154"/>
    <w:rsid w:val="0080145F"/>
    <w:rsid w:val="0080273B"/>
    <w:rsid w:val="00803989"/>
    <w:rsid w:val="00804259"/>
    <w:rsid w:val="008047AD"/>
    <w:rsid w:val="00806A31"/>
    <w:rsid w:val="00807F39"/>
    <w:rsid w:val="00813BBA"/>
    <w:rsid w:val="00814BE7"/>
    <w:rsid w:val="008160DF"/>
    <w:rsid w:val="0081655C"/>
    <w:rsid w:val="0081667D"/>
    <w:rsid w:val="00816B7E"/>
    <w:rsid w:val="00817244"/>
    <w:rsid w:val="008221BA"/>
    <w:rsid w:val="00822B6D"/>
    <w:rsid w:val="008234AB"/>
    <w:rsid w:val="008267B2"/>
    <w:rsid w:val="0082699C"/>
    <w:rsid w:val="0083320F"/>
    <w:rsid w:val="00833D53"/>
    <w:rsid w:val="008351E8"/>
    <w:rsid w:val="008353B6"/>
    <w:rsid w:val="00836F9E"/>
    <w:rsid w:val="008370CA"/>
    <w:rsid w:val="0084135E"/>
    <w:rsid w:val="00843A0D"/>
    <w:rsid w:val="0084507B"/>
    <w:rsid w:val="00850318"/>
    <w:rsid w:val="00850F6F"/>
    <w:rsid w:val="00852911"/>
    <w:rsid w:val="00852C7D"/>
    <w:rsid w:val="00853AB3"/>
    <w:rsid w:val="0085556E"/>
    <w:rsid w:val="00856B14"/>
    <w:rsid w:val="00856E21"/>
    <w:rsid w:val="00856FF0"/>
    <w:rsid w:val="00860A4E"/>
    <w:rsid w:val="008614F5"/>
    <w:rsid w:val="008617CF"/>
    <w:rsid w:val="008620E1"/>
    <w:rsid w:val="008629E5"/>
    <w:rsid w:val="00862C23"/>
    <w:rsid w:val="0086350B"/>
    <w:rsid w:val="00864698"/>
    <w:rsid w:val="008647A5"/>
    <w:rsid w:val="0086655E"/>
    <w:rsid w:val="008668D1"/>
    <w:rsid w:val="00866BF4"/>
    <w:rsid w:val="00867633"/>
    <w:rsid w:val="00867B15"/>
    <w:rsid w:val="00870F88"/>
    <w:rsid w:val="008725CE"/>
    <w:rsid w:val="0087265B"/>
    <w:rsid w:val="00872E53"/>
    <w:rsid w:val="008754DB"/>
    <w:rsid w:val="008777C5"/>
    <w:rsid w:val="008832B6"/>
    <w:rsid w:val="008838E9"/>
    <w:rsid w:val="00883A3D"/>
    <w:rsid w:val="0088533D"/>
    <w:rsid w:val="0088630F"/>
    <w:rsid w:val="008869D6"/>
    <w:rsid w:val="00886DF9"/>
    <w:rsid w:val="00892B1E"/>
    <w:rsid w:val="00892BD1"/>
    <w:rsid w:val="00893B11"/>
    <w:rsid w:val="00893C8C"/>
    <w:rsid w:val="00893DB7"/>
    <w:rsid w:val="008940F6"/>
    <w:rsid w:val="00895934"/>
    <w:rsid w:val="008A0B9B"/>
    <w:rsid w:val="008A5F8E"/>
    <w:rsid w:val="008B2ACE"/>
    <w:rsid w:val="008B47AA"/>
    <w:rsid w:val="008B496D"/>
    <w:rsid w:val="008C3A6D"/>
    <w:rsid w:val="008C4529"/>
    <w:rsid w:val="008C6CD1"/>
    <w:rsid w:val="008D09CA"/>
    <w:rsid w:val="008D1B15"/>
    <w:rsid w:val="008D3E61"/>
    <w:rsid w:val="008D6D83"/>
    <w:rsid w:val="008E12AF"/>
    <w:rsid w:val="008E3B4A"/>
    <w:rsid w:val="008E3CA2"/>
    <w:rsid w:val="008E7F0B"/>
    <w:rsid w:val="008F19C7"/>
    <w:rsid w:val="008F2994"/>
    <w:rsid w:val="008F381A"/>
    <w:rsid w:val="008F4110"/>
    <w:rsid w:val="008F4C78"/>
    <w:rsid w:val="008F5806"/>
    <w:rsid w:val="008F75A5"/>
    <w:rsid w:val="00900928"/>
    <w:rsid w:val="00903831"/>
    <w:rsid w:val="00903B00"/>
    <w:rsid w:val="0090506F"/>
    <w:rsid w:val="00905273"/>
    <w:rsid w:val="00906495"/>
    <w:rsid w:val="00906593"/>
    <w:rsid w:val="009065AF"/>
    <w:rsid w:val="00910456"/>
    <w:rsid w:val="009120B7"/>
    <w:rsid w:val="009165AB"/>
    <w:rsid w:val="00917A7E"/>
    <w:rsid w:val="00920AA4"/>
    <w:rsid w:val="00921AC8"/>
    <w:rsid w:val="0092504A"/>
    <w:rsid w:val="009266AF"/>
    <w:rsid w:val="009270B5"/>
    <w:rsid w:val="009272C1"/>
    <w:rsid w:val="00930188"/>
    <w:rsid w:val="00930DCB"/>
    <w:rsid w:val="00930F8F"/>
    <w:rsid w:val="0093120B"/>
    <w:rsid w:val="00932846"/>
    <w:rsid w:val="00933EE3"/>
    <w:rsid w:val="00934C3C"/>
    <w:rsid w:val="00935D2B"/>
    <w:rsid w:val="0093634F"/>
    <w:rsid w:val="00936D1B"/>
    <w:rsid w:val="00937846"/>
    <w:rsid w:val="00937C6C"/>
    <w:rsid w:val="00937C70"/>
    <w:rsid w:val="009423AE"/>
    <w:rsid w:val="009424B3"/>
    <w:rsid w:val="009454AE"/>
    <w:rsid w:val="00946EAB"/>
    <w:rsid w:val="009478A1"/>
    <w:rsid w:val="00950E68"/>
    <w:rsid w:val="009515E1"/>
    <w:rsid w:val="00951752"/>
    <w:rsid w:val="00955A86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3494"/>
    <w:rsid w:val="00964FBD"/>
    <w:rsid w:val="0096573B"/>
    <w:rsid w:val="00967801"/>
    <w:rsid w:val="00970290"/>
    <w:rsid w:val="0097124D"/>
    <w:rsid w:val="009728C1"/>
    <w:rsid w:val="00972CAD"/>
    <w:rsid w:val="0097310C"/>
    <w:rsid w:val="00973E9F"/>
    <w:rsid w:val="009757CE"/>
    <w:rsid w:val="009758E2"/>
    <w:rsid w:val="0097751F"/>
    <w:rsid w:val="009802AA"/>
    <w:rsid w:val="00980E63"/>
    <w:rsid w:val="00986A2F"/>
    <w:rsid w:val="009871C2"/>
    <w:rsid w:val="00992BAA"/>
    <w:rsid w:val="009934D4"/>
    <w:rsid w:val="009967F7"/>
    <w:rsid w:val="00996BE8"/>
    <w:rsid w:val="009A0AD8"/>
    <w:rsid w:val="009A36AF"/>
    <w:rsid w:val="009A5105"/>
    <w:rsid w:val="009A51E1"/>
    <w:rsid w:val="009A53F1"/>
    <w:rsid w:val="009B4D20"/>
    <w:rsid w:val="009B5454"/>
    <w:rsid w:val="009B7087"/>
    <w:rsid w:val="009B7480"/>
    <w:rsid w:val="009B7BC8"/>
    <w:rsid w:val="009C0ADC"/>
    <w:rsid w:val="009C1388"/>
    <w:rsid w:val="009C1AD1"/>
    <w:rsid w:val="009C3744"/>
    <w:rsid w:val="009C37A5"/>
    <w:rsid w:val="009C3E69"/>
    <w:rsid w:val="009C439E"/>
    <w:rsid w:val="009C5E7E"/>
    <w:rsid w:val="009D070C"/>
    <w:rsid w:val="009D13C7"/>
    <w:rsid w:val="009D3E06"/>
    <w:rsid w:val="009D44B2"/>
    <w:rsid w:val="009D55A6"/>
    <w:rsid w:val="009D57F6"/>
    <w:rsid w:val="009E0E59"/>
    <w:rsid w:val="009E2CBA"/>
    <w:rsid w:val="009E2E03"/>
    <w:rsid w:val="009E2E6B"/>
    <w:rsid w:val="009E645C"/>
    <w:rsid w:val="009E6ED8"/>
    <w:rsid w:val="009E7229"/>
    <w:rsid w:val="009F2D9F"/>
    <w:rsid w:val="009F573D"/>
    <w:rsid w:val="009F638E"/>
    <w:rsid w:val="009F6B5C"/>
    <w:rsid w:val="009F7E6F"/>
    <w:rsid w:val="00A02012"/>
    <w:rsid w:val="00A0202A"/>
    <w:rsid w:val="00A02FA7"/>
    <w:rsid w:val="00A03BCD"/>
    <w:rsid w:val="00A04030"/>
    <w:rsid w:val="00A04689"/>
    <w:rsid w:val="00A04D80"/>
    <w:rsid w:val="00A05A59"/>
    <w:rsid w:val="00A11254"/>
    <w:rsid w:val="00A11F41"/>
    <w:rsid w:val="00A12E72"/>
    <w:rsid w:val="00A1304F"/>
    <w:rsid w:val="00A13728"/>
    <w:rsid w:val="00A14C67"/>
    <w:rsid w:val="00A159F2"/>
    <w:rsid w:val="00A20F1C"/>
    <w:rsid w:val="00A22C41"/>
    <w:rsid w:val="00A22FF1"/>
    <w:rsid w:val="00A2375F"/>
    <w:rsid w:val="00A24DB5"/>
    <w:rsid w:val="00A25892"/>
    <w:rsid w:val="00A275F7"/>
    <w:rsid w:val="00A3055F"/>
    <w:rsid w:val="00A30836"/>
    <w:rsid w:val="00A30898"/>
    <w:rsid w:val="00A30CA9"/>
    <w:rsid w:val="00A31975"/>
    <w:rsid w:val="00A32209"/>
    <w:rsid w:val="00A34139"/>
    <w:rsid w:val="00A35D3C"/>
    <w:rsid w:val="00A35E1A"/>
    <w:rsid w:val="00A36156"/>
    <w:rsid w:val="00A361FF"/>
    <w:rsid w:val="00A37520"/>
    <w:rsid w:val="00A37593"/>
    <w:rsid w:val="00A40377"/>
    <w:rsid w:val="00A4271D"/>
    <w:rsid w:val="00A504DD"/>
    <w:rsid w:val="00A52820"/>
    <w:rsid w:val="00A5377B"/>
    <w:rsid w:val="00A55B25"/>
    <w:rsid w:val="00A55BB9"/>
    <w:rsid w:val="00A55CFD"/>
    <w:rsid w:val="00A56E7C"/>
    <w:rsid w:val="00A60FE5"/>
    <w:rsid w:val="00A627FB"/>
    <w:rsid w:val="00A62A66"/>
    <w:rsid w:val="00A63348"/>
    <w:rsid w:val="00A63770"/>
    <w:rsid w:val="00A63D12"/>
    <w:rsid w:val="00A64B49"/>
    <w:rsid w:val="00A65A69"/>
    <w:rsid w:val="00A65E7A"/>
    <w:rsid w:val="00A66359"/>
    <w:rsid w:val="00A67276"/>
    <w:rsid w:val="00A71E40"/>
    <w:rsid w:val="00A73484"/>
    <w:rsid w:val="00A756F8"/>
    <w:rsid w:val="00A76AF9"/>
    <w:rsid w:val="00A81F95"/>
    <w:rsid w:val="00A8329F"/>
    <w:rsid w:val="00A83396"/>
    <w:rsid w:val="00A83DFD"/>
    <w:rsid w:val="00A8448E"/>
    <w:rsid w:val="00A84969"/>
    <w:rsid w:val="00A84C73"/>
    <w:rsid w:val="00A87EC9"/>
    <w:rsid w:val="00A9141A"/>
    <w:rsid w:val="00A943B7"/>
    <w:rsid w:val="00A9527B"/>
    <w:rsid w:val="00AA041F"/>
    <w:rsid w:val="00AA1A89"/>
    <w:rsid w:val="00AA31B9"/>
    <w:rsid w:val="00AA364B"/>
    <w:rsid w:val="00AA627C"/>
    <w:rsid w:val="00AA7D2E"/>
    <w:rsid w:val="00AB0D61"/>
    <w:rsid w:val="00AB1D2A"/>
    <w:rsid w:val="00AB2AA6"/>
    <w:rsid w:val="00AB2C60"/>
    <w:rsid w:val="00AB4AF1"/>
    <w:rsid w:val="00AB589C"/>
    <w:rsid w:val="00AC0D8E"/>
    <w:rsid w:val="00AC1BD1"/>
    <w:rsid w:val="00AC337D"/>
    <w:rsid w:val="00AC469F"/>
    <w:rsid w:val="00AC7C81"/>
    <w:rsid w:val="00AD0647"/>
    <w:rsid w:val="00AD1190"/>
    <w:rsid w:val="00AD2755"/>
    <w:rsid w:val="00AD2926"/>
    <w:rsid w:val="00AD295C"/>
    <w:rsid w:val="00AD4F81"/>
    <w:rsid w:val="00AD5318"/>
    <w:rsid w:val="00AD59AC"/>
    <w:rsid w:val="00AD5D3A"/>
    <w:rsid w:val="00AD6324"/>
    <w:rsid w:val="00AE041B"/>
    <w:rsid w:val="00AE2C71"/>
    <w:rsid w:val="00AE331A"/>
    <w:rsid w:val="00AE57FD"/>
    <w:rsid w:val="00AE58BE"/>
    <w:rsid w:val="00AE6D03"/>
    <w:rsid w:val="00AF00DD"/>
    <w:rsid w:val="00AF03D9"/>
    <w:rsid w:val="00AF0740"/>
    <w:rsid w:val="00AF23D1"/>
    <w:rsid w:val="00AF3BFA"/>
    <w:rsid w:val="00AF5903"/>
    <w:rsid w:val="00AF5BC8"/>
    <w:rsid w:val="00AF6ACE"/>
    <w:rsid w:val="00AF7A0C"/>
    <w:rsid w:val="00B00176"/>
    <w:rsid w:val="00B00752"/>
    <w:rsid w:val="00B01A24"/>
    <w:rsid w:val="00B04FC9"/>
    <w:rsid w:val="00B06AC9"/>
    <w:rsid w:val="00B06CBC"/>
    <w:rsid w:val="00B06D35"/>
    <w:rsid w:val="00B07594"/>
    <w:rsid w:val="00B0760A"/>
    <w:rsid w:val="00B10D54"/>
    <w:rsid w:val="00B12151"/>
    <w:rsid w:val="00B14F90"/>
    <w:rsid w:val="00B16281"/>
    <w:rsid w:val="00B16A67"/>
    <w:rsid w:val="00B20D2A"/>
    <w:rsid w:val="00B2164C"/>
    <w:rsid w:val="00B21A9E"/>
    <w:rsid w:val="00B22257"/>
    <w:rsid w:val="00B24262"/>
    <w:rsid w:val="00B25182"/>
    <w:rsid w:val="00B25E34"/>
    <w:rsid w:val="00B2619C"/>
    <w:rsid w:val="00B26F53"/>
    <w:rsid w:val="00B30662"/>
    <w:rsid w:val="00B33DAF"/>
    <w:rsid w:val="00B35F2A"/>
    <w:rsid w:val="00B364BB"/>
    <w:rsid w:val="00B3763D"/>
    <w:rsid w:val="00B37C3E"/>
    <w:rsid w:val="00B41588"/>
    <w:rsid w:val="00B41AA1"/>
    <w:rsid w:val="00B43BDC"/>
    <w:rsid w:val="00B44E45"/>
    <w:rsid w:val="00B4573E"/>
    <w:rsid w:val="00B4655A"/>
    <w:rsid w:val="00B46B95"/>
    <w:rsid w:val="00B479AE"/>
    <w:rsid w:val="00B50630"/>
    <w:rsid w:val="00B5145E"/>
    <w:rsid w:val="00B51E4F"/>
    <w:rsid w:val="00B538B6"/>
    <w:rsid w:val="00B62AF7"/>
    <w:rsid w:val="00B6556C"/>
    <w:rsid w:val="00B6559D"/>
    <w:rsid w:val="00B664C9"/>
    <w:rsid w:val="00B66524"/>
    <w:rsid w:val="00B66D28"/>
    <w:rsid w:val="00B758E1"/>
    <w:rsid w:val="00B77C03"/>
    <w:rsid w:val="00B801EB"/>
    <w:rsid w:val="00B817C8"/>
    <w:rsid w:val="00B851D1"/>
    <w:rsid w:val="00B86E20"/>
    <w:rsid w:val="00B91332"/>
    <w:rsid w:val="00B913BE"/>
    <w:rsid w:val="00B97337"/>
    <w:rsid w:val="00B97993"/>
    <w:rsid w:val="00BA0DAF"/>
    <w:rsid w:val="00BA1D46"/>
    <w:rsid w:val="00BA23D9"/>
    <w:rsid w:val="00BA2895"/>
    <w:rsid w:val="00BA60CD"/>
    <w:rsid w:val="00BA7C58"/>
    <w:rsid w:val="00BA7EBC"/>
    <w:rsid w:val="00BB04D7"/>
    <w:rsid w:val="00BB1F23"/>
    <w:rsid w:val="00BB238E"/>
    <w:rsid w:val="00BB2D7D"/>
    <w:rsid w:val="00BB387B"/>
    <w:rsid w:val="00BB4F48"/>
    <w:rsid w:val="00BB55F8"/>
    <w:rsid w:val="00BB562A"/>
    <w:rsid w:val="00BB5E91"/>
    <w:rsid w:val="00BB67B6"/>
    <w:rsid w:val="00BC1974"/>
    <w:rsid w:val="00BC4414"/>
    <w:rsid w:val="00BC4A33"/>
    <w:rsid w:val="00BC4C6E"/>
    <w:rsid w:val="00BC6E1E"/>
    <w:rsid w:val="00BC756F"/>
    <w:rsid w:val="00BC7707"/>
    <w:rsid w:val="00BD0172"/>
    <w:rsid w:val="00BD0F7C"/>
    <w:rsid w:val="00BD25AB"/>
    <w:rsid w:val="00BD2DD3"/>
    <w:rsid w:val="00BD3DE6"/>
    <w:rsid w:val="00BD3E0B"/>
    <w:rsid w:val="00BD41EA"/>
    <w:rsid w:val="00BD4A7A"/>
    <w:rsid w:val="00BD69CB"/>
    <w:rsid w:val="00BE090C"/>
    <w:rsid w:val="00BE0DDD"/>
    <w:rsid w:val="00BE1672"/>
    <w:rsid w:val="00BE2867"/>
    <w:rsid w:val="00BE2940"/>
    <w:rsid w:val="00BE2B09"/>
    <w:rsid w:val="00BE3233"/>
    <w:rsid w:val="00BE42B6"/>
    <w:rsid w:val="00BE6006"/>
    <w:rsid w:val="00BE6546"/>
    <w:rsid w:val="00BF0278"/>
    <w:rsid w:val="00BF2D6F"/>
    <w:rsid w:val="00BF3B40"/>
    <w:rsid w:val="00BF3EAE"/>
    <w:rsid w:val="00BF490F"/>
    <w:rsid w:val="00BF627C"/>
    <w:rsid w:val="00C00762"/>
    <w:rsid w:val="00C007B5"/>
    <w:rsid w:val="00C00C4D"/>
    <w:rsid w:val="00C026AF"/>
    <w:rsid w:val="00C035E9"/>
    <w:rsid w:val="00C051EB"/>
    <w:rsid w:val="00C071DA"/>
    <w:rsid w:val="00C102D9"/>
    <w:rsid w:val="00C11777"/>
    <w:rsid w:val="00C138F3"/>
    <w:rsid w:val="00C15047"/>
    <w:rsid w:val="00C16102"/>
    <w:rsid w:val="00C16512"/>
    <w:rsid w:val="00C177DD"/>
    <w:rsid w:val="00C21B4E"/>
    <w:rsid w:val="00C227AB"/>
    <w:rsid w:val="00C22BB1"/>
    <w:rsid w:val="00C23DFA"/>
    <w:rsid w:val="00C24630"/>
    <w:rsid w:val="00C24B14"/>
    <w:rsid w:val="00C259DF"/>
    <w:rsid w:val="00C2633F"/>
    <w:rsid w:val="00C266C3"/>
    <w:rsid w:val="00C300A6"/>
    <w:rsid w:val="00C30BA4"/>
    <w:rsid w:val="00C315A7"/>
    <w:rsid w:val="00C31B56"/>
    <w:rsid w:val="00C3301A"/>
    <w:rsid w:val="00C338F7"/>
    <w:rsid w:val="00C33F0D"/>
    <w:rsid w:val="00C34E85"/>
    <w:rsid w:val="00C357BA"/>
    <w:rsid w:val="00C40D55"/>
    <w:rsid w:val="00C41634"/>
    <w:rsid w:val="00C43282"/>
    <w:rsid w:val="00C453F1"/>
    <w:rsid w:val="00C45BD0"/>
    <w:rsid w:val="00C466A2"/>
    <w:rsid w:val="00C46F92"/>
    <w:rsid w:val="00C47EFC"/>
    <w:rsid w:val="00C50614"/>
    <w:rsid w:val="00C51F19"/>
    <w:rsid w:val="00C53D08"/>
    <w:rsid w:val="00C549A9"/>
    <w:rsid w:val="00C60111"/>
    <w:rsid w:val="00C62DDF"/>
    <w:rsid w:val="00C656E3"/>
    <w:rsid w:val="00C65FCD"/>
    <w:rsid w:val="00C665FF"/>
    <w:rsid w:val="00C70DC4"/>
    <w:rsid w:val="00C70F91"/>
    <w:rsid w:val="00C736EC"/>
    <w:rsid w:val="00C73CFF"/>
    <w:rsid w:val="00C74824"/>
    <w:rsid w:val="00C755A2"/>
    <w:rsid w:val="00C75F54"/>
    <w:rsid w:val="00C75FB9"/>
    <w:rsid w:val="00C7630F"/>
    <w:rsid w:val="00C85519"/>
    <w:rsid w:val="00C856CC"/>
    <w:rsid w:val="00C85E9F"/>
    <w:rsid w:val="00C86283"/>
    <w:rsid w:val="00C9214E"/>
    <w:rsid w:val="00C930FC"/>
    <w:rsid w:val="00C946BC"/>
    <w:rsid w:val="00C9634F"/>
    <w:rsid w:val="00C9712F"/>
    <w:rsid w:val="00C971F5"/>
    <w:rsid w:val="00C97F8F"/>
    <w:rsid w:val="00CA2D99"/>
    <w:rsid w:val="00CA3131"/>
    <w:rsid w:val="00CA365D"/>
    <w:rsid w:val="00CA3EB7"/>
    <w:rsid w:val="00CA4BBA"/>
    <w:rsid w:val="00CB062B"/>
    <w:rsid w:val="00CB3706"/>
    <w:rsid w:val="00CB445F"/>
    <w:rsid w:val="00CB453C"/>
    <w:rsid w:val="00CB7B42"/>
    <w:rsid w:val="00CC14F2"/>
    <w:rsid w:val="00CC211A"/>
    <w:rsid w:val="00CC6478"/>
    <w:rsid w:val="00CC7D1B"/>
    <w:rsid w:val="00CC7DA4"/>
    <w:rsid w:val="00CD1205"/>
    <w:rsid w:val="00CD1D69"/>
    <w:rsid w:val="00CD252F"/>
    <w:rsid w:val="00CD49A0"/>
    <w:rsid w:val="00CD56DA"/>
    <w:rsid w:val="00CD5795"/>
    <w:rsid w:val="00CD6C28"/>
    <w:rsid w:val="00CE02D5"/>
    <w:rsid w:val="00CE1330"/>
    <w:rsid w:val="00CE1664"/>
    <w:rsid w:val="00CE224D"/>
    <w:rsid w:val="00CE38C0"/>
    <w:rsid w:val="00CE3A58"/>
    <w:rsid w:val="00CE46D6"/>
    <w:rsid w:val="00CE4F1D"/>
    <w:rsid w:val="00CE587C"/>
    <w:rsid w:val="00CF0A4C"/>
    <w:rsid w:val="00CF163E"/>
    <w:rsid w:val="00CF2782"/>
    <w:rsid w:val="00CF2B2D"/>
    <w:rsid w:val="00CF31F9"/>
    <w:rsid w:val="00CF7FB6"/>
    <w:rsid w:val="00D01C0C"/>
    <w:rsid w:val="00D11C7C"/>
    <w:rsid w:val="00D12263"/>
    <w:rsid w:val="00D15948"/>
    <w:rsid w:val="00D15C71"/>
    <w:rsid w:val="00D214C6"/>
    <w:rsid w:val="00D21A7A"/>
    <w:rsid w:val="00D23916"/>
    <w:rsid w:val="00D2482C"/>
    <w:rsid w:val="00D27993"/>
    <w:rsid w:val="00D324C5"/>
    <w:rsid w:val="00D32C7C"/>
    <w:rsid w:val="00D33254"/>
    <w:rsid w:val="00D35DD9"/>
    <w:rsid w:val="00D37093"/>
    <w:rsid w:val="00D371FE"/>
    <w:rsid w:val="00D40990"/>
    <w:rsid w:val="00D4113F"/>
    <w:rsid w:val="00D420F3"/>
    <w:rsid w:val="00D421C7"/>
    <w:rsid w:val="00D423F1"/>
    <w:rsid w:val="00D4284D"/>
    <w:rsid w:val="00D4293B"/>
    <w:rsid w:val="00D43565"/>
    <w:rsid w:val="00D43642"/>
    <w:rsid w:val="00D43E9E"/>
    <w:rsid w:val="00D44441"/>
    <w:rsid w:val="00D44760"/>
    <w:rsid w:val="00D47260"/>
    <w:rsid w:val="00D507E4"/>
    <w:rsid w:val="00D51A9A"/>
    <w:rsid w:val="00D5222D"/>
    <w:rsid w:val="00D5311F"/>
    <w:rsid w:val="00D53277"/>
    <w:rsid w:val="00D535B6"/>
    <w:rsid w:val="00D536A7"/>
    <w:rsid w:val="00D56029"/>
    <w:rsid w:val="00D57DD5"/>
    <w:rsid w:val="00D62839"/>
    <w:rsid w:val="00D637C7"/>
    <w:rsid w:val="00D665D0"/>
    <w:rsid w:val="00D677D4"/>
    <w:rsid w:val="00D70F22"/>
    <w:rsid w:val="00D712E4"/>
    <w:rsid w:val="00D733BD"/>
    <w:rsid w:val="00D74753"/>
    <w:rsid w:val="00D769F5"/>
    <w:rsid w:val="00D80FE7"/>
    <w:rsid w:val="00D8291E"/>
    <w:rsid w:val="00D8645F"/>
    <w:rsid w:val="00D87328"/>
    <w:rsid w:val="00D8739B"/>
    <w:rsid w:val="00D904EF"/>
    <w:rsid w:val="00D908E8"/>
    <w:rsid w:val="00D9534A"/>
    <w:rsid w:val="00D9571A"/>
    <w:rsid w:val="00D962D5"/>
    <w:rsid w:val="00D96659"/>
    <w:rsid w:val="00D97ADB"/>
    <w:rsid w:val="00DA020C"/>
    <w:rsid w:val="00DA04D8"/>
    <w:rsid w:val="00DA0557"/>
    <w:rsid w:val="00DA0812"/>
    <w:rsid w:val="00DA09A4"/>
    <w:rsid w:val="00DA1E2D"/>
    <w:rsid w:val="00DA2406"/>
    <w:rsid w:val="00DA3216"/>
    <w:rsid w:val="00DA41E4"/>
    <w:rsid w:val="00DA558B"/>
    <w:rsid w:val="00DA7BE1"/>
    <w:rsid w:val="00DB1C40"/>
    <w:rsid w:val="00DB2CB3"/>
    <w:rsid w:val="00DB4199"/>
    <w:rsid w:val="00DB508E"/>
    <w:rsid w:val="00DB5900"/>
    <w:rsid w:val="00DB66CA"/>
    <w:rsid w:val="00DB7CAA"/>
    <w:rsid w:val="00DC095D"/>
    <w:rsid w:val="00DC2A02"/>
    <w:rsid w:val="00DC4D07"/>
    <w:rsid w:val="00DC74EB"/>
    <w:rsid w:val="00DD0A85"/>
    <w:rsid w:val="00DD10B7"/>
    <w:rsid w:val="00DD2571"/>
    <w:rsid w:val="00DD3008"/>
    <w:rsid w:val="00DD3768"/>
    <w:rsid w:val="00DD58B8"/>
    <w:rsid w:val="00DD5A95"/>
    <w:rsid w:val="00DD6409"/>
    <w:rsid w:val="00DE1299"/>
    <w:rsid w:val="00DE29B5"/>
    <w:rsid w:val="00DE5263"/>
    <w:rsid w:val="00DE5EB6"/>
    <w:rsid w:val="00DE64D8"/>
    <w:rsid w:val="00DE7410"/>
    <w:rsid w:val="00DF0DDF"/>
    <w:rsid w:val="00DF10A2"/>
    <w:rsid w:val="00DF1A87"/>
    <w:rsid w:val="00DF1E15"/>
    <w:rsid w:val="00DF78FB"/>
    <w:rsid w:val="00E000FA"/>
    <w:rsid w:val="00E03C11"/>
    <w:rsid w:val="00E0600A"/>
    <w:rsid w:val="00E060CE"/>
    <w:rsid w:val="00E07002"/>
    <w:rsid w:val="00E10B39"/>
    <w:rsid w:val="00E120D6"/>
    <w:rsid w:val="00E13E2A"/>
    <w:rsid w:val="00E14336"/>
    <w:rsid w:val="00E14B85"/>
    <w:rsid w:val="00E14FFE"/>
    <w:rsid w:val="00E15D54"/>
    <w:rsid w:val="00E205DA"/>
    <w:rsid w:val="00E213A5"/>
    <w:rsid w:val="00E228BA"/>
    <w:rsid w:val="00E22932"/>
    <w:rsid w:val="00E2359D"/>
    <w:rsid w:val="00E30416"/>
    <w:rsid w:val="00E30BEF"/>
    <w:rsid w:val="00E319FC"/>
    <w:rsid w:val="00E34F34"/>
    <w:rsid w:val="00E35D86"/>
    <w:rsid w:val="00E35D88"/>
    <w:rsid w:val="00E360DE"/>
    <w:rsid w:val="00E373B0"/>
    <w:rsid w:val="00E376C9"/>
    <w:rsid w:val="00E40A81"/>
    <w:rsid w:val="00E410EF"/>
    <w:rsid w:val="00E43B0D"/>
    <w:rsid w:val="00E43E3C"/>
    <w:rsid w:val="00E44527"/>
    <w:rsid w:val="00E44630"/>
    <w:rsid w:val="00E45BBF"/>
    <w:rsid w:val="00E5396C"/>
    <w:rsid w:val="00E55413"/>
    <w:rsid w:val="00E5585E"/>
    <w:rsid w:val="00E6006A"/>
    <w:rsid w:val="00E61FE7"/>
    <w:rsid w:val="00E63D76"/>
    <w:rsid w:val="00E642A2"/>
    <w:rsid w:val="00E64D34"/>
    <w:rsid w:val="00E6622E"/>
    <w:rsid w:val="00E66BF7"/>
    <w:rsid w:val="00E66D4A"/>
    <w:rsid w:val="00E709DF"/>
    <w:rsid w:val="00E7363E"/>
    <w:rsid w:val="00E753D1"/>
    <w:rsid w:val="00E75904"/>
    <w:rsid w:val="00E769A7"/>
    <w:rsid w:val="00E80FBD"/>
    <w:rsid w:val="00E81399"/>
    <w:rsid w:val="00E82684"/>
    <w:rsid w:val="00E838CC"/>
    <w:rsid w:val="00E8452D"/>
    <w:rsid w:val="00E861D3"/>
    <w:rsid w:val="00E8783D"/>
    <w:rsid w:val="00E87EB2"/>
    <w:rsid w:val="00E900B2"/>
    <w:rsid w:val="00E908C8"/>
    <w:rsid w:val="00E908FA"/>
    <w:rsid w:val="00E92050"/>
    <w:rsid w:val="00E927B3"/>
    <w:rsid w:val="00E92F2F"/>
    <w:rsid w:val="00E949E1"/>
    <w:rsid w:val="00E95498"/>
    <w:rsid w:val="00E973F4"/>
    <w:rsid w:val="00EA1121"/>
    <w:rsid w:val="00EA14D6"/>
    <w:rsid w:val="00EA25BC"/>
    <w:rsid w:val="00EA3482"/>
    <w:rsid w:val="00EA40C5"/>
    <w:rsid w:val="00EA51D7"/>
    <w:rsid w:val="00EA6087"/>
    <w:rsid w:val="00EA60A1"/>
    <w:rsid w:val="00EB03A9"/>
    <w:rsid w:val="00EB0AA0"/>
    <w:rsid w:val="00EB30DB"/>
    <w:rsid w:val="00EB3628"/>
    <w:rsid w:val="00EB4ADB"/>
    <w:rsid w:val="00EB6690"/>
    <w:rsid w:val="00EB6B8E"/>
    <w:rsid w:val="00EB71D6"/>
    <w:rsid w:val="00EC4FBE"/>
    <w:rsid w:val="00EC5730"/>
    <w:rsid w:val="00EC61C1"/>
    <w:rsid w:val="00EC7C60"/>
    <w:rsid w:val="00ED051B"/>
    <w:rsid w:val="00ED46EE"/>
    <w:rsid w:val="00ED5670"/>
    <w:rsid w:val="00ED5C17"/>
    <w:rsid w:val="00ED7A71"/>
    <w:rsid w:val="00ED7BA2"/>
    <w:rsid w:val="00EE0229"/>
    <w:rsid w:val="00EE0CC1"/>
    <w:rsid w:val="00EE1423"/>
    <w:rsid w:val="00EE3346"/>
    <w:rsid w:val="00EE3538"/>
    <w:rsid w:val="00EE72F3"/>
    <w:rsid w:val="00EE7C69"/>
    <w:rsid w:val="00EE7CDF"/>
    <w:rsid w:val="00EE7EC6"/>
    <w:rsid w:val="00EF27BF"/>
    <w:rsid w:val="00EF5AF0"/>
    <w:rsid w:val="00F00837"/>
    <w:rsid w:val="00F01B62"/>
    <w:rsid w:val="00F01C0E"/>
    <w:rsid w:val="00F020F3"/>
    <w:rsid w:val="00F069B8"/>
    <w:rsid w:val="00F1164F"/>
    <w:rsid w:val="00F119C2"/>
    <w:rsid w:val="00F1230B"/>
    <w:rsid w:val="00F157CC"/>
    <w:rsid w:val="00F1630D"/>
    <w:rsid w:val="00F1702B"/>
    <w:rsid w:val="00F2182C"/>
    <w:rsid w:val="00F21848"/>
    <w:rsid w:val="00F3033F"/>
    <w:rsid w:val="00F30516"/>
    <w:rsid w:val="00F30BF3"/>
    <w:rsid w:val="00F34C80"/>
    <w:rsid w:val="00F3556F"/>
    <w:rsid w:val="00F36FE8"/>
    <w:rsid w:val="00F40BF3"/>
    <w:rsid w:val="00F41C5A"/>
    <w:rsid w:val="00F41DDB"/>
    <w:rsid w:val="00F43B68"/>
    <w:rsid w:val="00F4441F"/>
    <w:rsid w:val="00F4463A"/>
    <w:rsid w:val="00F44A5F"/>
    <w:rsid w:val="00F45657"/>
    <w:rsid w:val="00F46D68"/>
    <w:rsid w:val="00F52C93"/>
    <w:rsid w:val="00F54A67"/>
    <w:rsid w:val="00F557D0"/>
    <w:rsid w:val="00F56665"/>
    <w:rsid w:val="00F56990"/>
    <w:rsid w:val="00F574FD"/>
    <w:rsid w:val="00F579BE"/>
    <w:rsid w:val="00F60982"/>
    <w:rsid w:val="00F61606"/>
    <w:rsid w:val="00F62CC6"/>
    <w:rsid w:val="00F6418A"/>
    <w:rsid w:val="00F64259"/>
    <w:rsid w:val="00F64361"/>
    <w:rsid w:val="00F701A5"/>
    <w:rsid w:val="00F71A54"/>
    <w:rsid w:val="00F72E91"/>
    <w:rsid w:val="00F73E63"/>
    <w:rsid w:val="00F74026"/>
    <w:rsid w:val="00F757CC"/>
    <w:rsid w:val="00F76788"/>
    <w:rsid w:val="00F76DDE"/>
    <w:rsid w:val="00F77BEE"/>
    <w:rsid w:val="00F808A6"/>
    <w:rsid w:val="00F82460"/>
    <w:rsid w:val="00F826AF"/>
    <w:rsid w:val="00F83869"/>
    <w:rsid w:val="00F85791"/>
    <w:rsid w:val="00F8615D"/>
    <w:rsid w:val="00F8719C"/>
    <w:rsid w:val="00F91603"/>
    <w:rsid w:val="00F9167E"/>
    <w:rsid w:val="00F9313C"/>
    <w:rsid w:val="00F9350B"/>
    <w:rsid w:val="00F948BB"/>
    <w:rsid w:val="00F97E89"/>
    <w:rsid w:val="00FA0FD1"/>
    <w:rsid w:val="00FA164F"/>
    <w:rsid w:val="00FA206E"/>
    <w:rsid w:val="00FA33E4"/>
    <w:rsid w:val="00FA5BAE"/>
    <w:rsid w:val="00FA6653"/>
    <w:rsid w:val="00FA7D61"/>
    <w:rsid w:val="00FB0922"/>
    <w:rsid w:val="00FB0FF3"/>
    <w:rsid w:val="00FB3B24"/>
    <w:rsid w:val="00FB4889"/>
    <w:rsid w:val="00FB5113"/>
    <w:rsid w:val="00FB533C"/>
    <w:rsid w:val="00FB6576"/>
    <w:rsid w:val="00FB7700"/>
    <w:rsid w:val="00FC134B"/>
    <w:rsid w:val="00FC2FEF"/>
    <w:rsid w:val="00FC3D33"/>
    <w:rsid w:val="00FC3D98"/>
    <w:rsid w:val="00FC4F15"/>
    <w:rsid w:val="00FC51B7"/>
    <w:rsid w:val="00FC72C2"/>
    <w:rsid w:val="00FC7B61"/>
    <w:rsid w:val="00FD2DF2"/>
    <w:rsid w:val="00FD35B2"/>
    <w:rsid w:val="00FD4443"/>
    <w:rsid w:val="00FD4455"/>
    <w:rsid w:val="00FD4F62"/>
    <w:rsid w:val="00FD5E21"/>
    <w:rsid w:val="00FD74CA"/>
    <w:rsid w:val="00FD7CBD"/>
    <w:rsid w:val="00FE19EB"/>
    <w:rsid w:val="00FE3807"/>
    <w:rsid w:val="00FE40A6"/>
    <w:rsid w:val="00FE4276"/>
    <w:rsid w:val="00FE7EEA"/>
    <w:rsid w:val="00FF0263"/>
    <w:rsid w:val="00FF4A9D"/>
    <w:rsid w:val="00FF5894"/>
    <w:rsid w:val="00FF6510"/>
    <w:rsid w:val="00FF664C"/>
    <w:rsid w:val="00FF66FD"/>
    <w:rsid w:val="00FF6D31"/>
    <w:rsid w:val="00FF7A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9B605"/>
  <w15:docId w15:val="{FE071729-15FC-794C-B825-3E559E928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67A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533D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21C9"/>
    <w:pPr>
      <w:pBdr>
        <w:bottom w:val="single" w:sz="6" w:space="1" w:color="406339"/>
      </w:pBd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533D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2B21C9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A2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A24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A2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86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transet@l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D285C-29D6-784D-95DD-C437264F3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954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Readiness Level (TRL) - PI Questionnaire</vt:lpstr>
    </vt:vector>
  </TitlesOfParts>
  <Manager/>
  <Company>Tran-SET</Company>
  <LinksUpToDate>false</LinksUpToDate>
  <CharactersWithSpaces>63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Readiness Level (TRL) - PI Questionnaire</dc:title>
  <dc:subject>TRL - PI Questionnaire</dc:subject>
  <dc:creator>Husam Sadek</dc:creator>
  <cp:keywords>Technology Implementation, Readiness Level, Research, Transportation</cp:keywords>
  <dc:description/>
  <cp:lastModifiedBy>Husam Sadek</cp:lastModifiedBy>
  <cp:revision>28</cp:revision>
  <cp:lastPrinted>2019-08-05T18:56:00Z</cp:lastPrinted>
  <dcterms:created xsi:type="dcterms:W3CDTF">2019-03-14T18:13:00Z</dcterms:created>
  <dcterms:modified xsi:type="dcterms:W3CDTF">2020-08-30T14:31:00Z</dcterms:modified>
  <cp:category/>
</cp:coreProperties>
</file>